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gridCol w:w="4344"/>
      </w:tblGrid>
      <w:tr w:rsidR="0012469E" w14:paraId="77FEF508" w14:textId="77777777" w:rsidTr="00906871">
        <w:tc>
          <w:tcPr>
            <w:tcW w:w="4530" w:type="dxa"/>
            <w:vAlign w:val="center"/>
          </w:tcPr>
          <w:p w14:paraId="7AD23F9A" w14:textId="77777777" w:rsidR="0012469E" w:rsidRDefault="0012469E" w:rsidP="00906871">
            <w:pPr>
              <w:pStyle w:val="StyleTitlegeneralAvant18pt"/>
              <w:spacing w:before="120"/>
              <w:rPr>
                <w:rFonts w:cstheme="minorHAnsi"/>
                <w:b/>
                <w:bCs w:val="0"/>
                <w:color w:val="0070C0"/>
                <w:sz w:val="32"/>
                <w:szCs w:val="32"/>
                <w:lang w:val="en-IE"/>
              </w:rPr>
            </w:pPr>
            <w:r>
              <w:rPr>
                <w:rFonts w:cstheme="minorHAnsi"/>
                <w:b/>
                <w:bCs w:val="0"/>
                <w:noProof/>
                <w:color w:val="0070C0"/>
                <w:sz w:val="32"/>
                <w:szCs w:val="32"/>
                <w:lang w:val="es-ES" w:eastAsia="es-ES"/>
              </w:rPr>
              <w:drawing>
                <wp:inline distT="0" distB="0" distL="0" distR="0" wp14:anchorId="0B0B32C3" wp14:editId="47A72A3F">
                  <wp:extent cx="2863850" cy="864207"/>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1"/>
                          <a:stretch>
                            <a:fillRect/>
                          </a:stretch>
                        </pic:blipFill>
                        <pic:spPr>
                          <a:xfrm>
                            <a:off x="0" y="0"/>
                            <a:ext cx="2918806" cy="880791"/>
                          </a:xfrm>
                          <a:prstGeom prst="rect">
                            <a:avLst/>
                          </a:prstGeom>
                        </pic:spPr>
                      </pic:pic>
                    </a:graphicData>
                  </a:graphic>
                </wp:inline>
              </w:drawing>
            </w:r>
          </w:p>
        </w:tc>
        <w:tc>
          <w:tcPr>
            <w:tcW w:w="4530" w:type="dxa"/>
            <w:vAlign w:val="center"/>
          </w:tcPr>
          <w:p w14:paraId="6EDEE4DD" w14:textId="77777777" w:rsidR="0012469E" w:rsidRDefault="0012469E" w:rsidP="00906871">
            <w:pPr>
              <w:pStyle w:val="StyleTitlegeneralAvant18pt"/>
              <w:spacing w:before="120"/>
              <w:rPr>
                <w:rFonts w:cstheme="minorHAnsi"/>
                <w:b/>
                <w:bCs w:val="0"/>
                <w:color w:val="0070C0"/>
                <w:sz w:val="32"/>
                <w:szCs w:val="32"/>
                <w:lang w:val="en-IE"/>
              </w:rPr>
            </w:pPr>
            <w:r>
              <w:rPr>
                <w:rFonts w:cstheme="minorHAnsi"/>
                <w:b/>
                <w:noProof/>
                <w:color w:val="0070C0"/>
                <w:sz w:val="32"/>
                <w:szCs w:val="32"/>
                <w:lang w:val="es-ES" w:eastAsia="es-ES"/>
              </w:rPr>
              <w:drawing>
                <wp:inline distT="0" distB="0" distL="0" distR="0" wp14:anchorId="730C90B2" wp14:editId="4417E663">
                  <wp:extent cx="1856442" cy="1027786"/>
                  <wp:effectExtent l="0" t="0" r="0" b="127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7058" cy="1044736"/>
                          </a:xfrm>
                          <a:prstGeom prst="rect">
                            <a:avLst/>
                          </a:prstGeom>
                        </pic:spPr>
                      </pic:pic>
                    </a:graphicData>
                  </a:graphic>
                </wp:inline>
              </w:drawing>
            </w:r>
          </w:p>
        </w:tc>
      </w:tr>
    </w:tbl>
    <w:p w14:paraId="7263073F" w14:textId="1F5A058B" w:rsidR="003E33F6" w:rsidRDefault="003E33F6" w:rsidP="00E44862">
      <w:pPr>
        <w:pStyle w:val="Titlegeneral"/>
        <w:spacing w:before="240"/>
        <w:rPr>
          <w:color w:val="0070C0"/>
          <w:sz w:val="36"/>
          <w:szCs w:val="36"/>
          <w:lang w:val="en-IE"/>
        </w:rPr>
      </w:pPr>
    </w:p>
    <w:p w14:paraId="6A01290C" w14:textId="0EDD300E" w:rsidR="00F14117" w:rsidRPr="00F14117" w:rsidRDefault="00F14117" w:rsidP="00F14117">
      <w:pPr>
        <w:pStyle w:val="Titlegeneral"/>
        <w:spacing w:before="240"/>
        <w:rPr>
          <w:color w:val="0070C0"/>
          <w:sz w:val="44"/>
          <w:szCs w:val="44"/>
          <w:lang w:val="en-IE"/>
        </w:rPr>
      </w:pPr>
      <w:r w:rsidRPr="00F14117">
        <w:rPr>
          <w:color w:val="0070C0"/>
          <w:sz w:val="44"/>
          <w:szCs w:val="44"/>
          <w:lang w:val="en-IE"/>
        </w:rPr>
        <w:t xml:space="preserve">OYSTER Pilot Call for Proposals for </w:t>
      </w:r>
    </w:p>
    <w:p w14:paraId="49908F9E" w14:textId="63BF9027" w:rsidR="00F14117" w:rsidRPr="00F14117" w:rsidRDefault="00610C37" w:rsidP="00F14117">
      <w:pPr>
        <w:pStyle w:val="Titlegeneral"/>
        <w:spacing w:before="240"/>
        <w:rPr>
          <w:color w:val="0070C0"/>
          <w:sz w:val="44"/>
          <w:szCs w:val="44"/>
          <w:lang w:val="en-IE"/>
        </w:rPr>
      </w:pPr>
      <w:r>
        <w:rPr>
          <w:color w:val="0070C0"/>
          <w:sz w:val="44"/>
          <w:szCs w:val="44"/>
          <w:lang w:val="en-IE"/>
        </w:rPr>
        <w:t>Marine ECR Cooperation Project</w:t>
      </w:r>
    </w:p>
    <w:p w14:paraId="3BE0B6F6" w14:textId="49E28D92" w:rsidR="002C0AC7" w:rsidRPr="003E33F6" w:rsidRDefault="00F14117" w:rsidP="00F14117">
      <w:pPr>
        <w:pStyle w:val="Titlegeneral"/>
        <w:spacing w:before="240"/>
        <w:rPr>
          <w:color w:val="0070C0"/>
          <w:sz w:val="44"/>
          <w:szCs w:val="44"/>
          <w:lang w:val="en-IE"/>
        </w:rPr>
      </w:pPr>
      <w:r w:rsidRPr="00F14117">
        <w:rPr>
          <w:color w:val="0070C0"/>
          <w:sz w:val="44"/>
          <w:szCs w:val="44"/>
          <w:lang w:val="en-IE"/>
        </w:rPr>
        <w:t>(OYSTER ECR Pilot)</w:t>
      </w:r>
    </w:p>
    <w:p w14:paraId="537B207C" w14:textId="4D2F96C7" w:rsidR="00621220" w:rsidRPr="003E33F6" w:rsidRDefault="002C0AC7" w:rsidP="00E44862">
      <w:pPr>
        <w:pStyle w:val="Titlegeneral"/>
        <w:spacing w:before="240"/>
        <w:rPr>
          <w:color w:val="0070C0"/>
          <w:sz w:val="44"/>
          <w:szCs w:val="44"/>
          <w:lang w:val="en-IE"/>
        </w:rPr>
      </w:pPr>
      <w:r w:rsidRPr="003E33F6">
        <w:rPr>
          <w:color w:val="0070C0"/>
          <w:sz w:val="44"/>
          <w:szCs w:val="44"/>
          <w:lang w:val="en-IE"/>
        </w:rPr>
        <w:t xml:space="preserve">Application Form </w:t>
      </w:r>
      <w:r w:rsidR="000E1786" w:rsidRPr="003E33F6">
        <w:rPr>
          <w:color w:val="0070C0"/>
          <w:sz w:val="44"/>
          <w:szCs w:val="44"/>
          <w:lang w:val="en-IE"/>
        </w:rPr>
        <w:t>(</w:t>
      </w:r>
      <w:r w:rsidR="00F14117">
        <w:rPr>
          <w:color w:val="0070C0"/>
          <w:sz w:val="44"/>
          <w:szCs w:val="44"/>
          <w:lang w:val="en-IE"/>
        </w:rPr>
        <w:t>September</w:t>
      </w:r>
      <w:r w:rsidR="008F68B5" w:rsidRPr="003E33F6">
        <w:rPr>
          <w:color w:val="0070C0"/>
          <w:sz w:val="44"/>
          <w:szCs w:val="44"/>
          <w:lang w:val="en-IE"/>
        </w:rPr>
        <w:t xml:space="preserve"> </w:t>
      </w:r>
      <w:r w:rsidR="000B1E8D" w:rsidRPr="003E33F6">
        <w:rPr>
          <w:color w:val="0070C0"/>
          <w:sz w:val="44"/>
          <w:szCs w:val="44"/>
          <w:lang w:val="en-IE"/>
        </w:rPr>
        <w:t xml:space="preserve">2022 </w:t>
      </w:r>
      <w:r w:rsidR="000E1786" w:rsidRPr="003E33F6">
        <w:rPr>
          <w:color w:val="0070C0"/>
          <w:sz w:val="44"/>
          <w:szCs w:val="44"/>
          <w:lang w:val="en-IE"/>
        </w:rPr>
        <w:t>call)</w:t>
      </w:r>
    </w:p>
    <w:tbl>
      <w:tblPr>
        <w:tblStyle w:val="Tablaconcuadrcula"/>
        <w:tblW w:w="0" w:type="auto"/>
        <w:tblLook w:val="04A0" w:firstRow="1" w:lastRow="0" w:firstColumn="1" w:lastColumn="0" w:noHBand="0" w:noVBand="1"/>
      </w:tblPr>
      <w:tblGrid>
        <w:gridCol w:w="9060"/>
      </w:tblGrid>
      <w:tr w:rsidR="003E33F6" w14:paraId="6C1E71EA" w14:textId="77777777" w:rsidTr="003E33F6">
        <w:tc>
          <w:tcPr>
            <w:tcW w:w="9060" w:type="dxa"/>
          </w:tcPr>
          <w:p w14:paraId="43CBF3CB" w14:textId="40C6E30C" w:rsidR="003E33F6" w:rsidRDefault="003E33F6" w:rsidP="00663EB5">
            <w:pPr>
              <w:jc w:val="both"/>
              <w:rPr>
                <w:rFonts w:cstheme="minorHAnsi"/>
              </w:rPr>
            </w:pPr>
            <w:r w:rsidRPr="000F2EF7">
              <w:rPr>
                <w:rFonts w:cstheme="minorHAnsi"/>
              </w:rPr>
              <w:t xml:space="preserve">Following the guidance and criteria outlined in the </w:t>
            </w:r>
            <w:bookmarkStart w:id="0" w:name="_Hlk107921787"/>
            <w:r w:rsidR="00663EB5" w:rsidRPr="00663EB5">
              <w:rPr>
                <w:rFonts w:cstheme="minorHAnsi"/>
              </w:rPr>
              <w:t xml:space="preserve">OYSTER Pilot Call for Proposals </w:t>
            </w:r>
            <w:r w:rsidR="00610C37">
              <w:rPr>
                <w:rFonts w:cstheme="minorHAnsi"/>
              </w:rPr>
              <w:t>Marine ECR Cooperation Project</w:t>
            </w:r>
            <w:r w:rsidR="00663EB5" w:rsidRPr="00663EB5">
              <w:rPr>
                <w:rFonts w:cstheme="minorHAnsi"/>
              </w:rPr>
              <w:t xml:space="preserve"> </w:t>
            </w:r>
            <w:bookmarkEnd w:id="0"/>
            <w:r w:rsidRPr="000F2EF7">
              <w:rPr>
                <w:rFonts w:cstheme="minorHAnsi"/>
              </w:rPr>
              <w:t>Call Text, please complete the full application form below.</w:t>
            </w:r>
          </w:p>
          <w:p w14:paraId="4D220F4F" w14:textId="3A2DAEFD" w:rsidR="00A14DE5" w:rsidRDefault="00A14DE5" w:rsidP="00663EB5">
            <w:pPr>
              <w:jc w:val="both"/>
              <w:rPr>
                <w:rFonts w:cstheme="minorHAnsi"/>
              </w:rPr>
            </w:pPr>
            <w:r>
              <w:rPr>
                <w:rFonts w:cstheme="minorHAnsi"/>
              </w:rPr>
              <w:t>The application form has the following sections</w:t>
            </w:r>
            <w:r w:rsidR="00E4500F">
              <w:rPr>
                <w:rFonts w:cstheme="minorHAnsi"/>
              </w:rPr>
              <w:t xml:space="preserve"> and page limits</w:t>
            </w:r>
            <w:r>
              <w:rPr>
                <w:rFonts w:cstheme="minorHAnsi"/>
              </w:rPr>
              <w:t>:</w:t>
            </w:r>
          </w:p>
          <w:p w14:paraId="27C79351" w14:textId="3EF77834" w:rsidR="00A14DE5" w:rsidRDefault="00A14DE5" w:rsidP="00663EB5">
            <w:pPr>
              <w:jc w:val="both"/>
              <w:rPr>
                <w:rFonts w:cstheme="minorHAnsi"/>
              </w:rPr>
            </w:pPr>
            <w:r>
              <w:rPr>
                <w:rFonts w:cstheme="minorHAnsi"/>
              </w:rPr>
              <w:t>PART A: Administrative details and project summary</w:t>
            </w:r>
            <w:r w:rsidR="00E4500F">
              <w:rPr>
                <w:rFonts w:cstheme="minorHAnsi"/>
              </w:rPr>
              <w:t xml:space="preserve"> (No page limits)</w:t>
            </w:r>
          </w:p>
          <w:p w14:paraId="04B287ED" w14:textId="3BFDFCAC" w:rsidR="00A14DE5" w:rsidRPr="000F2EF7" w:rsidRDefault="00A14DE5" w:rsidP="00663EB5">
            <w:pPr>
              <w:jc w:val="both"/>
              <w:rPr>
                <w:rFonts w:cstheme="minorHAnsi"/>
              </w:rPr>
            </w:pPr>
            <w:r>
              <w:rPr>
                <w:rFonts w:cstheme="minorHAnsi"/>
              </w:rPr>
              <w:t>PART B: Technical propo</w:t>
            </w:r>
            <w:r w:rsidR="00E4500F">
              <w:rPr>
                <w:rFonts w:cstheme="minorHAnsi"/>
              </w:rPr>
              <w:t>sal (</w:t>
            </w:r>
            <w:r w:rsidR="00E4500F" w:rsidRPr="00E4500F">
              <w:rPr>
                <w:rFonts w:cstheme="minorHAnsi"/>
              </w:rPr>
              <w:t xml:space="preserve">Maximum </w:t>
            </w:r>
            <w:r w:rsidR="00610C37">
              <w:rPr>
                <w:rFonts w:cstheme="minorHAnsi"/>
              </w:rPr>
              <w:t>6</w:t>
            </w:r>
            <w:r w:rsidR="00E4500F" w:rsidRPr="00E4500F">
              <w:rPr>
                <w:rFonts w:cstheme="minorHAnsi"/>
              </w:rPr>
              <w:t xml:space="preserve"> pages</w:t>
            </w:r>
            <w:r w:rsidR="00E4500F">
              <w:rPr>
                <w:rFonts w:cstheme="minorHAnsi"/>
              </w:rPr>
              <w:t>)</w:t>
            </w:r>
          </w:p>
          <w:p w14:paraId="02549CD9" w14:textId="7512BDDD" w:rsidR="003E33F6" w:rsidRPr="000F2EF7" w:rsidRDefault="003E33F6" w:rsidP="003E33F6">
            <w:pPr>
              <w:jc w:val="both"/>
              <w:rPr>
                <w:rFonts w:cstheme="minorHAnsi"/>
              </w:rPr>
            </w:pPr>
            <w:r w:rsidRPr="000F2EF7">
              <w:rPr>
                <w:rFonts w:cstheme="minorHAnsi"/>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0F2EF7" w:rsidRDefault="003E33F6" w:rsidP="003E33F6">
            <w:pPr>
              <w:jc w:val="both"/>
              <w:rPr>
                <w:rFonts w:cstheme="minorHAnsi"/>
              </w:rPr>
            </w:pPr>
            <w:r w:rsidRPr="000F2EF7">
              <w:rPr>
                <w:rFonts w:cstheme="minorHAnsi"/>
              </w:rPr>
              <w:t xml:space="preserve">Within each section, the information </w:t>
            </w:r>
            <w:r w:rsidRPr="000F2EF7">
              <w:rPr>
                <w:rFonts w:cstheme="minorHAnsi"/>
                <w:i/>
                <w:iCs/>
              </w:rPr>
              <w:t xml:space="preserve">in italics </w:t>
            </w:r>
            <w:r w:rsidRPr="000F2EF7">
              <w:rPr>
                <w:rFonts w:cstheme="minorHAnsi"/>
              </w:rPr>
              <w:t xml:space="preserve">indicates what should be included. This text can be deleted in the submitted application. </w:t>
            </w:r>
          </w:p>
          <w:p w14:paraId="2844A298" w14:textId="1BC0C2B6" w:rsidR="003E33F6" w:rsidRPr="003E33F6" w:rsidRDefault="003E33F6" w:rsidP="005952CC">
            <w:pPr>
              <w:jc w:val="both"/>
              <w:rPr>
                <w:rFonts w:cstheme="minorHAnsi"/>
                <w:color w:val="000000" w:themeColor="text1"/>
              </w:rPr>
            </w:pPr>
            <w:r w:rsidRPr="000F2EF7">
              <w:rPr>
                <w:rFonts w:cstheme="minorHAnsi"/>
              </w:rPr>
              <w:t xml:space="preserve">Please submit your completed application by email to </w:t>
            </w:r>
            <w:hyperlink r:id="rId13" w:history="1">
              <w:r w:rsidR="005428CE" w:rsidRPr="001A4DFE">
                <w:rPr>
                  <w:rStyle w:val="Hipervnculo"/>
                </w:rPr>
                <w:t>fellowships@euromarinenetwork.eu</w:t>
              </w:r>
            </w:hyperlink>
            <w:r w:rsidR="005428CE">
              <w:t xml:space="preserve"> </w:t>
            </w:r>
            <w:r w:rsidRPr="000F2EF7">
              <w:rPr>
                <w:rFonts w:cstheme="minorHAnsi"/>
                <w:color w:val="000000" w:themeColor="text1"/>
              </w:rPr>
              <w:t xml:space="preserve">and </w:t>
            </w:r>
            <w:hyperlink r:id="rId14" w:history="1">
              <w:r w:rsidR="005428CE" w:rsidRPr="001A4DFE">
                <w:rPr>
                  <w:rStyle w:val="Hipervnculo"/>
                  <w:rFonts w:cstheme="minorHAnsi"/>
                </w:rPr>
                <w:t>s</w:t>
              </w:r>
              <w:r w:rsidR="005428CE" w:rsidRPr="001A4DFE">
                <w:rPr>
                  <w:rStyle w:val="Hipervnculo"/>
                </w:rPr>
                <w:t>ecretariat</w:t>
              </w:r>
              <w:r w:rsidR="005428CE" w:rsidRPr="001A4DFE">
                <w:rPr>
                  <w:rStyle w:val="Hipervnculo"/>
                  <w:rFonts w:cstheme="minorHAnsi"/>
                </w:rPr>
                <w:t>@euromarinenetwork.eu</w:t>
              </w:r>
            </w:hyperlink>
            <w:r w:rsidRPr="000F2EF7">
              <w:rPr>
                <w:rFonts w:cstheme="minorHAnsi"/>
                <w:color w:val="000000" w:themeColor="text1"/>
              </w:rPr>
              <w:t xml:space="preserve"> before </w:t>
            </w:r>
            <w:r w:rsidR="0073676F">
              <w:rPr>
                <w:rFonts w:cstheme="minorHAnsi"/>
                <w:b/>
                <w:bCs/>
                <w:color w:val="000000" w:themeColor="text1"/>
              </w:rPr>
              <w:t>31</w:t>
            </w:r>
            <w:r w:rsidR="00EA1C8B">
              <w:rPr>
                <w:rFonts w:cstheme="minorHAnsi"/>
                <w:b/>
                <w:bCs/>
                <w:color w:val="000000" w:themeColor="text1"/>
              </w:rPr>
              <w:t>/10</w:t>
            </w:r>
            <w:r w:rsidR="003E006E" w:rsidRPr="00937FD4">
              <w:rPr>
                <w:rFonts w:cstheme="minorHAnsi"/>
                <w:b/>
                <w:bCs/>
                <w:color w:val="000000" w:themeColor="text1"/>
              </w:rPr>
              <w:t>/2022</w:t>
            </w:r>
            <w:r w:rsidRPr="00937FD4">
              <w:rPr>
                <w:rFonts w:cstheme="minorHAnsi"/>
                <w:b/>
                <w:bCs/>
                <w:color w:val="000000" w:themeColor="text1"/>
              </w:rPr>
              <w:t xml:space="preserve"> at 23.59 CET</w:t>
            </w:r>
            <w:r w:rsidRPr="000F2EF7">
              <w:rPr>
                <w:rFonts w:cstheme="minorHAnsi"/>
                <w:color w:val="000000" w:themeColor="text1"/>
              </w:rPr>
              <w:t>. Applications submitted after the deadline will not be accepted.</w:t>
            </w:r>
          </w:p>
        </w:tc>
      </w:tr>
    </w:tbl>
    <w:p w14:paraId="6362583A" w14:textId="77777777" w:rsidR="00527583" w:rsidRDefault="00527583" w:rsidP="005952CC">
      <w:pPr>
        <w:jc w:val="both"/>
        <w:rPr>
          <w:rFonts w:cstheme="minorHAnsi"/>
        </w:rPr>
      </w:pPr>
    </w:p>
    <w:p w14:paraId="31496886" w14:textId="77777777" w:rsidR="00023D94" w:rsidRDefault="00023D94">
      <w:pPr>
        <w:spacing w:after="0" w:line="240" w:lineRule="auto"/>
        <w:rPr>
          <w:b/>
          <w:bCs/>
          <w:color w:val="0070C0"/>
          <w:sz w:val="32"/>
          <w:szCs w:val="36"/>
        </w:rPr>
      </w:pPr>
      <w:r>
        <w:rPr>
          <w:b/>
          <w:bCs/>
          <w:color w:val="0070C0"/>
          <w:sz w:val="32"/>
          <w:szCs w:val="36"/>
        </w:rPr>
        <w:br w:type="page"/>
      </w:r>
    </w:p>
    <w:p w14:paraId="396D95A3" w14:textId="29E780EA" w:rsidR="005952CC" w:rsidRPr="00B867C0" w:rsidRDefault="005952CC" w:rsidP="00343C03">
      <w:pPr>
        <w:rPr>
          <w:b/>
          <w:bCs/>
          <w:color w:val="0070C0"/>
          <w:sz w:val="32"/>
          <w:szCs w:val="36"/>
        </w:rPr>
      </w:pPr>
      <w:r w:rsidRPr="00B867C0">
        <w:rPr>
          <w:b/>
          <w:bCs/>
          <w:color w:val="0070C0"/>
          <w:sz w:val="32"/>
          <w:szCs w:val="36"/>
        </w:rPr>
        <w:lastRenderedPageBreak/>
        <w:t xml:space="preserve">PART </w:t>
      </w:r>
      <w:r w:rsidR="001A2625" w:rsidRPr="00B867C0">
        <w:rPr>
          <w:b/>
          <w:bCs/>
          <w:color w:val="0070C0"/>
          <w:sz w:val="32"/>
          <w:szCs w:val="36"/>
        </w:rPr>
        <w:t>A:</w:t>
      </w:r>
      <w:r w:rsidRPr="00B867C0">
        <w:rPr>
          <w:b/>
          <w:bCs/>
          <w:color w:val="0070C0"/>
          <w:sz w:val="32"/>
          <w:szCs w:val="36"/>
        </w:rPr>
        <w:t xml:space="preserve"> </w:t>
      </w:r>
      <w:r w:rsidR="00C15FFC" w:rsidRPr="00B867C0">
        <w:rPr>
          <w:b/>
          <w:bCs/>
          <w:color w:val="0070C0"/>
          <w:sz w:val="32"/>
          <w:szCs w:val="36"/>
        </w:rPr>
        <w:t xml:space="preserve">Proposal Summary and </w:t>
      </w:r>
      <w:r w:rsidR="001A2625" w:rsidRPr="00B867C0">
        <w:rPr>
          <w:b/>
          <w:bCs/>
          <w:color w:val="0070C0"/>
          <w:sz w:val="32"/>
          <w:szCs w:val="36"/>
        </w:rPr>
        <w:t>Applicant Details</w:t>
      </w:r>
    </w:p>
    <w:p w14:paraId="6B36B95D" w14:textId="2B37BAC3" w:rsidR="00DA3B70" w:rsidRPr="00B867C0" w:rsidRDefault="00DD2C0F" w:rsidP="00343C03">
      <w:pPr>
        <w:rPr>
          <w:b/>
          <w:bCs/>
          <w:color w:val="00B0F0"/>
          <w:sz w:val="28"/>
          <w:szCs w:val="32"/>
        </w:rPr>
      </w:pPr>
      <w:r w:rsidRPr="00B867C0">
        <w:rPr>
          <w:b/>
          <w:bCs/>
          <w:color w:val="00B0F0"/>
          <w:sz w:val="28"/>
          <w:szCs w:val="32"/>
        </w:rPr>
        <w:t>Proposal Summary</w:t>
      </w:r>
    </w:p>
    <w:tbl>
      <w:tblPr>
        <w:tblStyle w:val="Tablaconcuadrcula"/>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spacing w:after="0" w:line="240" w:lineRule="auto"/>
              <w:rPr>
                <w:b/>
                <w:bCs/>
                <w:sz w:val="24"/>
                <w:szCs w:val="28"/>
              </w:rPr>
            </w:pPr>
            <w:r w:rsidRPr="000F2EF7">
              <w:rPr>
                <w:b/>
                <w:bCs/>
                <w:sz w:val="24"/>
                <w:szCs w:val="28"/>
              </w:rPr>
              <w:t>Proposal 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00486598">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00486598">
        <w:tc>
          <w:tcPr>
            <w:tcW w:w="1696" w:type="dxa"/>
          </w:tcPr>
          <w:p w14:paraId="34CF0581" w14:textId="4CB4CA05" w:rsidR="00B45EF1" w:rsidRPr="000F2EF7" w:rsidRDefault="00B45EF1" w:rsidP="00D95D99">
            <w:pPr>
              <w:spacing w:after="0" w:line="240" w:lineRule="auto"/>
              <w:rPr>
                <w:b/>
                <w:bCs/>
                <w:sz w:val="24"/>
                <w:szCs w:val="28"/>
              </w:rPr>
            </w:pPr>
            <w:r w:rsidRPr="000F2EF7">
              <w:rPr>
                <w:b/>
                <w:bCs/>
                <w:sz w:val="24"/>
                <w:szCs w:val="28"/>
              </w:rPr>
              <w:t>Key Words</w:t>
            </w:r>
          </w:p>
        </w:tc>
        <w:tc>
          <w:tcPr>
            <w:tcW w:w="7364" w:type="dxa"/>
          </w:tcPr>
          <w:p w14:paraId="0513003B" w14:textId="77777777" w:rsidR="00B45EF1" w:rsidRPr="00FB159C" w:rsidRDefault="00B45EF1" w:rsidP="00D95D99">
            <w:pPr>
              <w:spacing w:after="0"/>
            </w:pPr>
          </w:p>
        </w:tc>
      </w:tr>
    </w:tbl>
    <w:p w14:paraId="1E85648C" w14:textId="77777777" w:rsidR="00DD2C0F" w:rsidRDefault="00DD2C0F" w:rsidP="00343C03">
      <w:pPr>
        <w:rPr>
          <w:b/>
          <w:bCs/>
          <w:sz w:val="24"/>
          <w:szCs w:val="28"/>
        </w:rPr>
      </w:pPr>
    </w:p>
    <w:p w14:paraId="6C24FB7D" w14:textId="4C1DC0F5" w:rsidR="009714C6" w:rsidRPr="00ED1534" w:rsidRDefault="000F2EF7" w:rsidP="00343C03">
      <w:pPr>
        <w:rPr>
          <w:b/>
          <w:bCs/>
        </w:rPr>
      </w:pPr>
      <w:r w:rsidRPr="00ED1534">
        <w:rPr>
          <w:b/>
          <w:bCs/>
        </w:rPr>
        <w:t>Main scientific disciplines</w:t>
      </w:r>
    </w:p>
    <w:p w14:paraId="6D072B24" w14:textId="0FEBD65B" w:rsidR="00A747DE" w:rsidRPr="00A747DE" w:rsidRDefault="00A747DE" w:rsidP="008667CB">
      <w:pPr>
        <w:jc w:val="both"/>
        <w:rPr>
          <w:i/>
          <w:sz w:val="20"/>
          <w:szCs w:val="20"/>
        </w:rPr>
      </w:pPr>
      <w:r w:rsidRPr="00A747DE">
        <w:rPr>
          <w:i/>
          <w:sz w:val="20"/>
          <w:szCs w:val="20"/>
        </w:rPr>
        <w:t xml:space="preserve">Please check the broad categories that best correspond to your proposal (no more than 3 </w:t>
      </w:r>
      <w:r w:rsidR="007D3D82">
        <w:rPr>
          <w:i/>
          <w:sz w:val="20"/>
          <w:szCs w:val="20"/>
        </w:rPr>
        <w:t>-</w:t>
      </w:r>
      <w:r w:rsidRPr="00A747DE">
        <w:rPr>
          <w:i/>
          <w:sz w:val="20"/>
          <w:szCs w:val="20"/>
        </w:rPr>
        <w:t xml:space="preserve"> 4 under each column).</w:t>
      </w:r>
    </w:p>
    <w:tbl>
      <w:tblPr>
        <w:tblStyle w:val="Tablaconcuadrcula"/>
        <w:tblW w:w="9207" w:type="dxa"/>
        <w:tblLook w:val="04A0" w:firstRow="1" w:lastRow="0" w:firstColumn="1" w:lastColumn="0" w:noHBand="0" w:noVBand="1"/>
      </w:tblPr>
      <w:tblGrid>
        <w:gridCol w:w="4531"/>
        <w:gridCol w:w="4676"/>
      </w:tblGrid>
      <w:tr w:rsidR="00F852CA" w:rsidRPr="00F852CA" w14:paraId="2CD7D09A" w14:textId="77777777" w:rsidTr="00443006">
        <w:tc>
          <w:tcPr>
            <w:tcW w:w="4531" w:type="dxa"/>
          </w:tcPr>
          <w:p w14:paraId="61B44DB4" w14:textId="77777777" w:rsidR="00F852CA" w:rsidRPr="00F852CA" w:rsidRDefault="00F852CA" w:rsidP="00F852CA">
            <w:pPr>
              <w:spacing w:after="0" w:line="240" w:lineRule="auto"/>
              <w:rPr>
                <w:i/>
                <w:szCs w:val="22"/>
              </w:rPr>
            </w:pPr>
            <w:r w:rsidRPr="00F852CA">
              <w:rPr>
                <w:i/>
                <w:szCs w:val="22"/>
              </w:rPr>
              <w:t>Broad categories of scientific disciplines / fields</w:t>
            </w:r>
          </w:p>
        </w:tc>
        <w:tc>
          <w:tcPr>
            <w:tcW w:w="4676" w:type="dxa"/>
          </w:tcPr>
          <w:p w14:paraId="5D15EAA6" w14:textId="77777777" w:rsidR="00F852CA" w:rsidRPr="00F852CA" w:rsidRDefault="00F852CA" w:rsidP="00F852CA">
            <w:pPr>
              <w:spacing w:after="0" w:line="240" w:lineRule="auto"/>
              <w:rPr>
                <w:i/>
                <w:szCs w:val="22"/>
              </w:rPr>
            </w:pPr>
            <w:r w:rsidRPr="00F852CA">
              <w:rPr>
                <w:i/>
                <w:szCs w:val="22"/>
              </w:rPr>
              <w:t>Other categories (tools, transverse expertise, possible domains of EuroMarine services or activities....)</w:t>
            </w:r>
          </w:p>
        </w:tc>
      </w:tr>
      <w:tr w:rsidR="00F852CA" w:rsidRPr="00F852CA" w14:paraId="2566DDFB" w14:textId="77777777" w:rsidTr="00443006">
        <w:tc>
          <w:tcPr>
            <w:tcW w:w="4531" w:type="dxa"/>
          </w:tcPr>
          <w:p w14:paraId="6E6A65CE" w14:textId="689D8AE0" w:rsidR="00F852CA" w:rsidRPr="00F852CA" w:rsidRDefault="00960053" w:rsidP="00F852CA">
            <w:pPr>
              <w:spacing w:after="0" w:line="240" w:lineRule="auto"/>
              <w:rPr>
                <w:szCs w:val="22"/>
              </w:rPr>
            </w:pPr>
            <w:sdt>
              <w:sdtPr>
                <w:rPr>
                  <w:szCs w:val="22"/>
                </w:rPr>
                <w:id w:val="150192321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Physics and climate of the Ocean</w:t>
            </w:r>
          </w:p>
          <w:p w14:paraId="02D08314" w14:textId="2AFA2DA5" w:rsidR="00F852CA" w:rsidRPr="00F852CA" w:rsidRDefault="00960053" w:rsidP="00F852CA">
            <w:pPr>
              <w:spacing w:after="0" w:line="240" w:lineRule="auto"/>
              <w:rPr>
                <w:szCs w:val="22"/>
              </w:rPr>
            </w:pPr>
            <w:sdt>
              <w:sdtPr>
                <w:rPr>
                  <w:szCs w:val="22"/>
                </w:rPr>
                <w:id w:val="-1685127542"/>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hanging Ocean</w:t>
            </w:r>
          </w:p>
          <w:p w14:paraId="144157D5" w14:textId="25EE5A89" w:rsidR="00F852CA" w:rsidRPr="00F852CA" w:rsidRDefault="00960053" w:rsidP="00F852CA">
            <w:pPr>
              <w:spacing w:after="0" w:line="240" w:lineRule="auto"/>
              <w:rPr>
                <w:szCs w:val="22"/>
              </w:rPr>
            </w:pPr>
            <w:sdt>
              <w:sdtPr>
                <w:rPr>
                  <w:szCs w:val="22"/>
                </w:rPr>
                <w:id w:val="184012575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geochemistry</w:t>
            </w:r>
          </w:p>
          <w:p w14:paraId="29D33763" w14:textId="0314AAA2" w:rsidR="00F852CA" w:rsidRPr="00F852CA" w:rsidRDefault="00960053" w:rsidP="00F852CA">
            <w:pPr>
              <w:spacing w:after="0" w:line="240" w:lineRule="auto"/>
              <w:rPr>
                <w:szCs w:val="22"/>
              </w:rPr>
            </w:pPr>
            <w:sdt>
              <w:sdtPr>
                <w:rPr>
                  <w:szCs w:val="22"/>
                </w:rPr>
                <w:id w:val="56121914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logy</w:t>
            </w:r>
          </w:p>
          <w:p w14:paraId="27009381" w14:textId="7ED991AC" w:rsidR="00F852CA" w:rsidRPr="00F852CA" w:rsidRDefault="00960053" w:rsidP="00F852CA">
            <w:pPr>
              <w:spacing w:after="0" w:line="240" w:lineRule="auto"/>
              <w:rPr>
                <w:szCs w:val="22"/>
              </w:rPr>
            </w:pPr>
            <w:sdt>
              <w:sdtPr>
                <w:rPr>
                  <w:szCs w:val="22"/>
                </w:rPr>
                <w:id w:val="619179868"/>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diversity</w:t>
            </w:r>
          </w:p>
          <w:p w14:paraId="5C277ABA" w14:textId="3E640DEA" w:rsidR="00F852CA" w:rsidRPr="00F852CA" w:rsidRDefault="00960053" w:rsidP="00F852CA">
            <w:pPr>
              <w:spacing w:after="0" w:line="240" w:lineRule="auto"/>
              <w:rPr>
                <w:szCs w:val="22"/>
              </w:rPr>
            </w:pPr>
            <w:sdt>
              <w:sdtPr>
                <w:rPr>
                  <w:szCs w:val="22"/>
                </w:rPr>
                <w:id w:val="190949835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Ecology</w:t>
            </w:r>
          </w:p>
          <w:p w14:paraId="719C1A9E" w14:textId="60F14A2B" w:rsidR="00F852CA" w:rsidRPr="00F852CA" w:rsidRDefault="00960053" w:rsidP="00F852CA">
            <w:pPr>
              <w:spacing w:after="0" w:line="240" w:lineRule="auto"/>
              <w:rPr>
                <w:szCs w:val="22"/>
              </w:rPr>
            </w:pPr>
            <w:sdt>
              <w:sdtPr>
                <w:rPr>
                  <w:szCs w:val="22"/>
                </w:rPr>
                <w:id w:val="-1223670212"/>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Ecosystems functioning</w:t>
            </w:r>
          </w:p>
          <w:p w14:paraId="0CB61291" w14:textId="05608DC9" w:rsidR="00F852CA" w:rsidRPr="00F852CA" w:rsidRDefault="00960053" w:rsidP="00F852CA">
            <w:pPr>
              <w:spacing w:after="0" w:line="240" w:lineRule="auto"/>
              <w:rPr>
                <w:szCs w:val="22"/>
              </w:rPr>
            </w:pPr>
            <w:sdt>
              <w:sdtPr>
                <w:rPr>
                  <w:szCs w:val="22"/>
                </w:rPr>
                <w:id w:val="102582250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resources</w:t>
            </w:r>
          </w:p>
          <w:p w14:paraId="3FF2FF32" w14:textId="1AD4D21E" w:rsidR="00F852CA" w:rsidRPr="00F852CA" w:rsidRDefault="00960053" w:rsidP="00F852CA">
            <w:pPr>
              <w:spacing w:after="0" w:line="240" w:lineRule="auto"/>
              <w:rPr>
                <w:szCs w:val="22"/>
              </w:rPr>
            </w:pPr>
            <w:sdt>
              <w:sdtPr>
                <w:rPr>
                  <w:szCs w:val="22"/>
                </w:rPr>
                <w:id w:val="46554551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Biotechnology</w:t>
            </w:r>
          </w:p>
          <w:p w14:paraId="6834F5AE" w14:textId="7D70ADAB" w:rsidR="00F852CA" w:rsidRPr="00F852CA" w:rsidRDefault="00960053" w:rsidP="00F852CA">
            <w:pPr>
              <w:spacing w:after="0" w:line="240" w:lineRule="auto"/>
              <w:rPr>
                <w:szCs w:val="22"/>
              </w:rPr>
            </w:pPr>
            <w:sdt>
              <w:sdtPr>
                <w:rPr>
                  <w:szCs w:val="22"/>
                </w:rPr>
                <w:id w:val="1154725346"/>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Fisheries and Aquaculture</w:t>
            </w:r>
          </w:p>
          <w:p w14:paraId="52C21037" w14:textId="4E7363A8" w:rsidR="00F852CA" w:rsidRPr="00F852CA" w:rsidRDefault="00960053" w:rsidP="00F852CA">
            <w:pPr>
              <w:spacing w:after="0" w:line="240" w:lineRule="auto"/>
              <w:rPr>
                <w:szCs w:val="22"/>
              </w:rPr>
            </w:pPr>
            <w:sdt>
              <w:sdtPr>
                <w:rPr>
                  <w:szCs w:val="22"/>
                </w:rPr>
                <w:id w:val="-99417226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oastal Systems</w:t>
            </w:r>
            <w:r w:rsidR="00443006">
              <w:rPr>
                <w:szCs w:val="22"/>
              </w:rPr>
              <w:t xml:space="preserve"> and marine </w:t>
            </w:r>
            <w:r w:rsidR="005D010A">
              <w:rPr>
                <w:szCs w:val="22"/>
              </w:rPr>
              <w:t xml:space="preserve">spatial </w:t>
            </w:r>
            <w:r w:rsidR="00443006">
              <w:rPr>
                <w:szCs w:val="22"/>
              </w:rPr>
              <w:t>planning</w:t>
            </w:r>
          </w:p>
          <w:p w14:paraId="79F4FF6B" w14:textId="5326E013" w:rsidR="00F852CA" w:rsidRPr="00F852CA" w:rsidRDefault="00960053" w:rsidP="00F852CA">
            <w:pPr>
              <w:spacing w:after="0" w:line="240" w:lineRule="auto"/>
              <w:rPr>
                <w:szCs w:val="22"/>
              </w:rPr>
            </w:pPr>
            <w:sdt>
              <w:sdtPr>
                <w:rPr>
                  <w:szCs w:val="22"/>
                </w:rPr>
                <w:id w:val="203399045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conomics, Law, Sociology</w:t>
            </w:r>
          </w:p>
          <w:p w14:paraId="46F7AC39" w14:textId="5560FED8" w:rsidR="00F852CA" w:rsidRPr="00F852CA" w:rsidRDefault="00960053" w:rsidP="00F852CA">
            <w:pPr>
              <w:spacing w:after="0" w:line="240" w:lineRule="auto"/>
              <w:rPr>
                <w:szCs w:val="22"/>
              </w:rPr>
            </w:pPr>
            <w:sdt>
              <w:sdtPr>
                <w:rPr>
                  <w:szCs w:val="22"/>
                </w:rPr>
                <w:id w:val="130365663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cosystem Services</w:t>
            </w:r>
          </w:p>
          <w:p w14:paraId="2696E664" w14:textId="34C34763" w:rsidR="00F852CA" w:rsidRPr="00F852CA" w:rsidRDefault="00960053" w:rsidP="00F852CA">
            <w:pPr>
              <w:spacing w:after="0" w:line="240" w:lineRule="auto"/>
              <w:rPr>
                <w:szCs w:val="22"/>
              </w:rPr>
            </w:pPr>
            <w:sdt>
              <w:sdtPr>
                <w:rPr>
                  <w:szCs w:val="22"/>
                </w:rPr>
                <w:id w:val="-1210729581"/>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ocial Sciences</w:t>
            </w:r>
          </w:p>
        </w:tc>
        <w:tc>
          <w:tcPr>
            <w:tcW w:w="4676" w:type="dxa"/>
          </w:tcPr>
          <w:p w14:paraId="06116273" w14:textId="6A5CCEDF" w:rsidR="00F852CA" w:rsidRPr="00F852CA" w:rsidRDefault="00960053" w:rsidP="00F852CA">
            <w:pPr>
              <w:spacing w:after="0" w:line="240" w:lineRule="auto"/>
              <w:rPr>
                <w:szCs w:val="22"/>
              </w:rPr>
            </w:pPr>
            <w:sdt>
              <w:sdtPr>
                <w:rPr>
                  <w:szCs w:val="22"/>
                </w:rPr>
                <w:id w:val="-209816711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cience</w:t>
            </w:r>
          </w:p>
          <w:p w14:paraId="63FA7A44" w14:textId="66BFE188" w:rsidR="00F852CA" w:rsidRPr="00F852CA" w:rsidRDefault="00960053" w:rsidP="00F852CA">
            <w:pPr>
              <w:spacing w:after="0" w:line="240" w:lineRule="auto"/>
              <w:rPr>
                <w:szCs w:val="22"/>
              </w:rPr>
            </w:pPr>
            <w:sdt>
              <w:sdtPr>
                <w:rPr>
                  <w:szCs w:val="22"/>
                </w:rPr>
                <w:id w:val="-12493506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Training / Capacity Building</w:t>
            </w:r>
          </w:p>
          <w:p w14:paraId="1B316E27" w14:textId="7DFCCE02" w:rsidR="00F852CA" w:rsidRPr="00F852CA" w:rsidRDefault="00960053" w:rsidP="00F852CA">
            <w:pPr>
              <w:spacing w:after="0" w:line="240" w:lineRule="auto"/>
              <w:rPr>
                <w:szCs w:val="22"/>
              </w:rPr>
            </w:pPr>
            <w:sdt>
              <w:sdtPr>
                <w:rPr>
                  <w:szCs w:val="22"/>
                </w:rPr>
                <w:id w:val="193547901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obility</w:t>
            </w:r>
          </w:p>
          <w:p w14:paraId="525B93C7" w14:textId="6DD72604" w:rsidR="00F852CA" w:rsidRPr="00F852CA" w:rsidRDefault="00960053" w:rsidP="00F852CA">
            <w:pPr>
              <w:spacing w:after="0" w:line="240" w:lineRule="auto"/>
              <w:rPr>
                <w:szCs w:val="22"/>
              </w:rPr>
            </w:pPr>
            <w:sdt>
              <w:sdtPr>
                <w:rPr>
                  <w:szCs w:val="22"/>
                </w:rPr>
                <w:id w:val="-1770926721"/>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Communication</w:t>
            </w:r>
          </w:p>
          <w:p w14:paraId="1E410952" w14:textId="7D88CA0E" w:rsidR="00F852CA" w:rsidRPr="00F852CA" w:rsidRDefault="00960053" w:rsidP="00F852CA">
            <w:pPr>
              <w:spacing w:after="0" w:line="240" w:lineRule="auto"/>
              <w:rPr>
                <w:szCs w:val="22"/>
              </w:rPr>
            </w:pPr>
            <w:sdt>
              <w:sdtPr>
                <w:rPr>
                  <w:szCs w:val="22"/>
                </w:rPr>
                <w:id w:val="125763291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Knowledge Transfer</w:t>
            </w:r>
          </w:p>
          <w:p w14:paraId="400F41F7" w14:textId="70C65CA9" w:rsidR="00F852CA" w:rsidRPr="00F852CA" w:rsidRDefault="00960053" w:rsidP="00F852CA">
            <w:pPr>
              <w:spacing w:after="0" w:line="240" w:lineRule="auto"/>
              <w:rPr>
                <w:szCs w:val="22"/>
              </w:rPr>
            </w:pPr>
            <w:sdt>
              <w:sdtPr>
                <w:rPr>
                  <w:szCs w:val="22"/>
                </w:rPr>
                <w:id w:val="-53026420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Networking</w:t>
            </w:r>
          </w:p>
          <w:p w14:paraId="24627CE5" w14:textId="7B4F6029" w:rsidR="00F852CA" w:rsidRPr="00F852CA" w:rsidRDefault="00960053" w:rsidP="00F852CA">
            <w:pPr>
              <w:spacing w:after="0" w:line="240" w:lineRule="auto"/>
              <w:rPr>
                <w:szCs w:val="22"/>
              </w:rPr>
            </w:pPr>
            <w:sdt>
              <w:sdtPr>
                <w:rPr>
                  <w:szCs w:val="22"/>
                </w:rPr>
                <w:id w:val="-1399437109"/>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Scientific Project Management</w:t>
            </w:r>
          </w:p>
          <w:p w14:paraId="715E20B3" w14:textId="7C54EFBC" w:rsidR="00F852CA" w:rsidRPr="00F852CA" w:rsidRDefault="00960053" w:rsidP="00F852CA">
            <w:pPr>
              <w:spacing w:after="0" w:line="240" w:lineRule="auto"/>
              <w:rPr>
                <w:szCs w:val="22"/>
              </w:rPr>
            </w:pPr>
            <w:sdt>
              <w:sdtPr>
                <w:rPr>
                  <w:szCs w:val="22"/>
                </w:rPr>
                <w:id w:val="93162875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Data</w:t>
            </w:r>
          </w:p>
          <w:p w14:paraId="4319661E" w14:textId="75F675A9" w:rsidR="00F852CA" w:rsidRPr="00F852CA" w:rsidRDefault="00960053" w:rsidP="00F852CA">
            <w:pPr>
              <w:spacing w:after="0" w:line="240" w:lineRule="auto"/>
              <w:rPr>
                <w:szCs w:val="22"/>
              </w:rPr>
            </w:pPr>
            <w:sdt>
              <w:sdtPr>
                <w:rPr>
                  <w:szCs w:val="22"/>
                </w:rPr>
                <w:id w:val="-59718168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Infrastructures</w:t>
            </w:r>
          </w:p>
          <w:p w14:paraId="406F66BD" w14:textId="5C40C79A" w:rsidR="00F852CA" w:rsidRPr="00F852CA" w:rsidRDefault="00960053" w:rsidP="00F852CA">
            <w:pPr>
              <w:spacing w:after="0" w:line="240" w:lineRule="auto"/>
              <w:rPr>
                <w:szCs w:val="22"/>
              </w:rPr>
            </w:pPr>
            <w:sdt>
              <w:sdtPr>
                <w:rPr>
                  <w:szCs w:val="22"/>
                </w:rPr>
                <w:id w:val="1901939670"/>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Expertise (provision of)</w:t>
            </w:r>
          </w:p>
          <w:p w14:paraId="0CC53256" w14:textId="6A80B66A" w:rsidR="00F852CA" w:rsidRPr="00F852CA" w:rsidRDefault="00960053" w:rsidP="00F852CA">
            <w:pPr>
              <w:spacing w:after="0" w:line="240" w:lineRule="auto"/>
              <w:rPr>
                <w:szCs w:val="22"/>
              </w:rPr>
            </w:pPr>
            <w:sdt>
              <w:sdtPr>
                <w:rPr>
                  <w:szCs w:val="22"/>
                </w:rPr>
                <w:id w:val="-155060259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arine policies / Science-governance interface</w:t>
            </w:r>
          </w:p>
          <w:p w14:paraId="0428C046" w14:textId="41866D50" w:rsidR="00F852CA" w:rsidRPr="00F852CA" w:rsidRDefault="00960053" w:rsidP="00F852CA">
            <w:pPr>
              <w:spacing w:after="0" w:line="240" w:lineRule="auto"/>
              <w:rPr>
                <w:szCs w:val="22"/>
              </w:rPr>
            </w:pPr>
            <w:sdt>
              <w:sdtPr>
                <w:rPr>
                  <w:szCs w:val="22"/>
                </w:rPr>
                <w:id w:val="2086564697"/>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Modelling</w:t>
            </w:r>
          </w:p>
          <w:p w14:paraId="2A64E54B" w14:textId="62878AD6" w:rsidR="00F852CA" w:rsidRPr="00F852CA" w:rsidRDefault="00960053" w:rsidP="00F852CA">
            <w:pPr>
              <w:spacing w:after="0" w:line="240" w:lineRule="auto"/>
              <w:rPr>
                <w:szCs w:val="22"/>
              </w:rPr>
            </w:pPr>
            <w:sdt>
              <w:sdtPr>
                <w:rPr>
                  <w:szCs w:val="22"/>
                </w:rPr>
                <w:id w:val="-860122295"/>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High-throughput approaches</w:t>
            </w:r>
          </w:p>
          <w:p w14:paraId="7BBD39FF" w14:textId="31B130B3" w:rsidR="00F852CA" w:rsidRPr="00F852CA" w:rsidRDefault="00960053" w:rsidP="00F852CA">
            <w:pPr>
              <w:spacing w:after="0" w:line="240" w:lineRule="auto"/>
              <w:rPr>
                <w:szCs w:val="22"/>
              </w:rPr>
            </w:pPr>
            <w:sdt>
              <w:sdtPr>
                <w:rPr>
                  <w:szCs w:val="22"/>
                </w:rPr>
                <w:id w:val="444281604"/>
                <w14:checkbox>
                  <w14:checked w14:val="0"/>
                  <w14:checkedState w14:val="2612" w14:font="MS Gothic"/>
                  <w14:uncheckedState w14:val="2610" w14:font="MS Gothic"/>
                </w14:checkbox>
              </w:sdtPr>
              <w:sdtEndPr/>
              <w:sdtContent>
                <w:r w:rsidR="00443006">
                  <w:rPr>
                    <w:rFonts w:ascii="MS Gothic" w:eastAsia="MS Gothic" w:hAnsi="MS Gothic" w:hint="eastAsia"/>
                    <w:szCs w:val="22"/>
                  </w:rPr>
                  <w:t>☐</w:t>
                </w:r>
              </w:sdtContent>
            </w:sdt>
            <w:r w:rsidR="00F852CA" w:rsidRPr="00F852CA">
              <w:rPr>
                <w:szCs w:val="22"/>
              </w:rPr>
              <w:t>Interdisciplinarity</w:t>
            </w:r>
          </w:p>
        </w:tc>
      </w:tr>
    </w:tbl>
    <w:p w14:paraId="30F7B500" w14:textId="77777777" w:rsidR="00023D94" w:rsidRDefault="00023D94" w:rsidP="00023D94">
      <w:pPr>
        <w:spacing w:after="0"/>
        <w:rPr>
          <w:b/>
          <w:bCs/>
        </w:rPr>
      </w:pPr>
    </w:p>
    <w:p w14:paraId="1EF778BB" w14:textId="152B1600" w:rsidR="001E341F" w:rsidRPr="00456377" w:rsidRDefault="001E341F" w:rsidP="00343C03">
      <w:pPr>
        <w:rPr>
          <w:b/>
          <w:bCs/>
        </w:rPr>
      </w:pPr>
      <w:r w:rsidRPr="00456377">
        <w:rPr>
          <w:b/>
          <w:bCs/>
        </w:rPr>
        <w:t xml:space="preserve">Short Summary </w:t>
      </w:r>
      <w:r w:rsidRPr="00590C9E">
        <w:rPr>
          <w:i/>
          <w:iCs/>
        </w:rPr>
        <w:t>(</w:t>
      </w:r>
      <w:r w:rsidR="00590C9E" w:rsidRPr="00590C9E">
        <w:rPr>
          <w:i/>
          <w:iCs/>
        </w:rPr>
        <w:t>Maximum length: 1</w:t>
      </w:r>
      <w:r w:rsidR="00D95D99">
        <w:rPr>
          <w:i/>
          <w:iCs/>
        </w:rPr>
        <w:t>/2</w:t>
      </w:r>
      <w:r w:rsidR="00590C9E" w:rsidRPr="00590C9E">
        <w:rPr>
          <w:i/>
          <w:iCs/>
        </w:rPr>
        <w:t xml:space="preserve"> page</w:t>
      </w:r>
      <w:r w:rsidRPr="00590C9E">
        <w:rPr>
          <w:i/>
          <w:iCs/>
        </w:rPr>
        <w:t>)</w:t>
      </w:r>
    </w:p>
    <w:tbl>
      <w:tblPr>
        <w:tblStyle w:val="Tablaconcuadrcula"/>
        <w:tblW w:w="0" w:type="auto"/>
        <w:tblLook w:val="04A0" w:firstRow="1" w:lastRow="0" w:firstColumn="1" w:lastColumn="0" w:noHBand="0" w:noVBand="1"/>
      </w:tblPr>
      <w:tblGrid>
        <w:gridCol w:w="9060"/>
      </w:tblGrid>
      <w:tr w:rsidR="00B4585E" w14:paraId="6C1EB05E" w14:textId="77777777" w:rsidTr="00B4585E">
        <w:tc>
          <w:tcPr>
            <w:tcW w:w="9060" w:type="dxa"/>
          </w:tcPr>
          <w:p w14:paraId="32FB41F9" w14:textId="77777777" w:rsidR="00B4585E" w:rsidRDefault="00B4585E" w:rsidP="00B4585E"/>
        </w:tc>
      </w:tr>
    </w:tbl>
    <w:p w14:paraId="780C03D1" w14:textId="77777777" w:rsidR="009714C6" w:rsidRPr="000F2EF7" w:rsidRDefault="009714C6" w:rsidP="00343C03">
      <w:pPr>
        <w:rPr>
          <w:b/>
          <w:bCs/>
          <w:sz w:val="24"/>
          <w:szCs w:val="28"/>
        </w:rPr>
      </w:pPr>
    </w:p>
    <w:p w14:paraId="07F23E4B" w14:textId="4DCE1135" w:rsidR="00DD2C0F" w:rsidRPr="00B867C0" w:rsidRDefault="00DD2C0F" w:rsidP="00343C03">
      <w:pPr>
        <w:rPr>
          <w:b/>
          <w:bCs/>
          <w:color w:val="00B0F0"/>
          <w:sz w:val="28"/>
          <w:szCs w:val="32"/>
        </w:rPr>
      </w:pPr>
      <w:bookmarkStart w:id="1" w:name="_Hlk112319233"/>
      <w:r w:rsidRPr="00B867C0">
        <w:rPr>
          <w:b/>
          <w:bCs/>
          <w:color w:val="00B0F0"/>
          <w:sz w:val="28"/>
          <w:szCs w:val="32"/>
        </w:rPr>
        <w:t>Applicant Details</w:t>
      </w:r>
    </w:p>
    <w:bookmarkEnd w:id="1"/>
    <w:p w14:paraId="2AAE001C" w14:textId="23EF810F" w:rsidR="00F4395C" w:rsidRPr="00F4395C" w:rsidRDefault="00F4395C" w:rsidP="00F8471D">
      <w:pPr>
        <w:jc w:val="both"/>
        <w:rPr>
          <w:b/>
          <w:bCs/>
          <w:szCs w:val="22"/>
        </w:rPr>
      </w:pPr>
      <w:r w:rsidRPr="00F4395C">
        <w:rPr>
          <w:b/>
          <w:bCs/>
          <w:szCs w:val="22"/>
        </w:rPr>
        <w:t xml:space="preserve">Lead Applicant </w:t>
      </w:r>
      <w:r>
        <w:rPr>
          <w:b/>
          <w:bCs/>
          <w:szCs w:val="22"/>
        </w:rPr>
        <w:t>Details</w:t>
      </w:r>
    </w:p>
    <w:p w14:paraId="2A1E01A4" w14:textId="6387233A" w:rsidR="0004030C" w:rsidRPr="0004030C" w:rsidRDefault="00C077C4" w:rsidP="00F8471D">
      <w:pPr>
        <w:jc w:val="both"/>
        <w:rPr>
          <w:i/>
          <w:iCs/>
          <w:sz w:val="20"/>
          <w:szCs w:val="20"/>
        </w:rPr>
      </w:pPr>
      <w:r>
        <w:rPr>
          <w:i/>
          <w:iCs/>
          <w:sz w:val="20"/>
          <w:szCs w:val="20"/>
        </w:rPr>
        <w:t xml:space="preserve">Even if all the co-applicants </w:t>
      </w:r>
      <w:r w:rsidR="00BF54D1">
        <w:rPr>
          <w:i/>
          <w:iCs/>
          <w:sz w:val="20"/>
          <w:szCs w:val="20"/>
        </w:rPr>
        <w:t xml:space="preserve">will have the same responsibilities, one </w:t>
      </w:r>
      <w:r w:rsidR="00166F01">
        <w:rPr>
          <w:i/>
          <w:iCs/>
          <w:sz w:val="20"/>
          <w:szCs w:val="20"/>
        </w:rPr>
        <w:t>of</w:t>
      </w:r>
      <w:r w:rsidR="00BF54D1">
        <w:rPr>
          <w:i/>
          <w:iCs/>
          <w:sz w:val="20"/>
          <w:szCs w:val="20"/>
        </w:rPr>
        <w:t xml:space="preserve"> the ECR</w:t>
      </w:r>
      <w:r w:rsidR="00132366">
        <w:rPr>
          <w:i/>
          <w:iCs/>
          <w:sz w:val="20"/>
          <w:szCs w:val="20"/>
        </w:rPr>
        <w:t>s should take the lead</w:t>
      </w:r>
      <w:r w:rsidR="008F34BB">
        <w:rPr>
          <w:i/>
          <w:iCs/>
          <w:sz w:val="20"/>
          <w:szCs w:val="20"/>
        </w:rPr>
        <w:t xml:space="preserve"> for communication with the funding organisation</w:t>
      </w:r>
      <w:r w:rsidR="004E2368">
        <w:rPr>
          <w:i/>
          <w:iCs/>
          <w:sz w:val="20"/>
          <w:szCs w:val="20"/>
        </w:rPr>
        <w:t xml:space="preserve">. Ideally, the ECR leading the application should be the one </w:t>
      </w:r>
      <w:r w:rsidR="007F5733">
        <w:rPr>
          <w:i/>
          <w:iCs/>
          <w:sz w:val="20"/>
          <w:szCs w:val="20"/>
        </w:rPr>
        <w:t>a</w:t>
      </w:r>
      <w:r w:rsidR="00142CF4">
        <w:rPr>
          <w:i/>
          <w:iCs/>
          <w:sz w:val="20"/>
          <w:szCs w:val="20"/>
        </w:rPr>
        <w:t xml:space="preserve">ffiliated to </w:t>
      </w:r>
      <w:r w:rsidR="007F5733">
        <w:rPr>
          <w:i/>
          <w:iCs/>
          <w:sz w:val="20"/>
          <w:szCs w:val="20"/>
        </w:rPr>
        <w:t>the</w:t>
      </w:r>
      <w:r w:rsidR="0004030C" w:rsidRPr="0004030C">
        <w:rPr>
          <w:i/>
          <w:iCs/>
          <w:sz w:val="20"/>
          <w:szCs w:val="20"/>
        </w:rPr>
        <w:t xml:space="preserve"> Full Member of EuroMarine</w:t>
      </w:r>
      <w:r w:rsidR="007F5733">
        <w:rPr>
          <w:i/>
          <w:iCs/>
          <w:sz w:val="20"/>
          <w:szCs w:val="20"/>
        </w:rPr>
        <w:t xml:space="preserve"> </w:t>
      </w:r>
      <w:r w:rsidR="00B943C7">
        <w:rPr>
          <w:i/>
          <w:iCs/>
          <w:sz w:val="20"/>
          <w:szCs w:val="20"/>
        </w:rPr>
        <w:t>that will manage the funds</w:t>
      </w:r>
      <w:r w:rsidR="00446551">
        <w:rPr>
          <w:i/>
          <w:iCs/>
          <w:sz w:val="20"/>
          <w:szCs w:val="20"/>
        </w:rPr>
        <w:t xml:space="preserve"> (in case that option is selected)</w:t>
      </w:r>
      <w:r w:rsidR="00D018DF">
        <w:rPr>
          <w:i/>
          <w:iCs/>
          <w:sz w:val="20"/>
          <w:szCs w:val="20"/>
        </w:rPr>
        <w:t>.</w:t>
      </w:r>
      <w:r w:rsidR="00142CF4" w:rsidRPr="00142CF4">
        <w:t xml:space="preserve"> </w:t>
      </w:r>
    </w:p>
    <w:tbl>
      <w:tblPr>
        <w:tblStyle w:val="Tablaconcuadrcula"/>
        <w:tblW w:w="0" w:type="auto"/>
        <w:tblLook w:val="04A0" w:firstRow="1" w:lastRow="0" w:firstColumn="1" w:lastColumn="0" w:noHBand="0" w:noVBand="1"/>
      </w:tblPr>
      <w:tblGrid>
        <w:gridCol w:w="4568"/>
        <w:gridCol w:w="4492"/>
      </w:tblGrid>
      <w:tr w:rsidR="00FB159C" w14:paraId="360E3592" w14:textId="77777777" w:rsidTr="00906871">
        <w:trPr>
          <w:trHeight w:val="519"/>
        </w:trPr>
        <w:tc>
          <w:tcPr>
            <w:tcW w:w="4788" w:type="dxa"/>
            <w:vAlign w:val="center"/>
          </w:tcPr>
          <w:p w14:paraId="1691C00E" w14:textId="77777777" w:rsidR="00FB159C" w:rsidRPr="0008734D" w:rsidRDefault="00FB159C" w:rsidP="000B290C">
            <w:pPr>
              <w:spacing w:after="0"/>
              <w:rPr>
                <w:rFonts w:cstheme="minorHAnsi"/>
                <w:b/>
                <w:bCs/>
              </w:rPr>
            </w:pPr>
            <w:bookmarkStart w:id="2" w:name="_Hlk112319137"/>
            <w:r w:rsidRPr="0008734D">
              <w:rPr>
                <w:rFonts w:cstheme="minorHAnsi"/>
                <w:b/>
                <w:bCs/>
              </w:rPr>
              <w:t>Name of Lead Applicant:</w:t>
            </w:r>
          </w:p>
        </w:tc>
        <w:tc>
          <w:tcPr>
            <w:tcW w:w="4788" w:type="dxa"/>
            <w:vAlign w:val="center"/>
          </w:tcPr>
          <w:p w14:paraId="708193C1" w14:textId="77777777" w:rsidR="00FB159C" w:rsidRDefault="00FB159C" w:rsidP="000B290C">
            <w:pPr>
              <w:spacing w:after="0"/>
              <w:rPr>
                <w:rFonts w:cstheme="minorHAnsi"/>
              </w:rPr>
            </w:pPr>
          </w:p>
        </w:tc>
      </w:tr>
      <w:tr w:rsidR="00FB159C" w14:paraId="4C839777" w14:textId="77777777" w:rsidTr="00906871">
        <w:trPr>
          <w:trHeight w:val="555"/>
        </w:trPr>
        <w:tc>
          <w:tcPr>
            <w:tcW w:w="478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t>Email address of Lead Applicant:</w:t>
            </w:r>
          </w:p>
        </w:tc>
        <w:tc>
          <w:tcPr>
            <w:tcW w:w="4788" w:type="dxa"/>
            <w:vAlign w:val="center"/>
          </w:tcPr>
          <w:p w14:paraId="15D94D9F" w14:textId="77777777" w:rsidR="00FB159C" w:rsidRDefault="00FB159C" w:rsidP="000B290C">
            <w:pPr>
              <w:spacing w:after="0"/>
              <w:rPr>
                <w:rFonts w:cstheme="minorHAnsi"/>
              </w:rPr>
            </w:pPr>
          </w:p>
        </w:tc>
      </w:tr>
      <w:tr w:rsidR="00142CF4" w14:paraId="6D4AB7EC" w14:textId="77777777" w:rsidTr="00906871">
        <w:trPr>
          <w:trHeight w:val="555"/>
        </w:trPr>
        <w:tc>
          <w:tcPr>
            <w:tcW w:w="4788" w:type="dxa"/>
            <w:vAlign w:val="center"/>
          </w:tcPr>
          <w:p w14:paraId="5C5C4E4D" w14:textId="353F7541" w:rsidR="00142CF4" w:rsidRPr="0008734D" w:rsidRDefault="00142CF4" w:rsidP="000B290C">
            <w:pPr>
              <w:spacing w:after="0"/>
              <w:rPr>
                <w:rFonts w:cstheme="minorHAnsi"/>
                <w:b/>
                <w:bCs/>
              </w:rPr>
            </w:pPr>
            <w:r>
              <w:rPr>
                <w:rFonts w:cstheme="minorHAnsi"/>
                <w:b/>
                <w:bCs/>
              </w:rPr>
              <w:t>Phone number:</w:t>
            </w:r>
          </w:p>
        </w:tc>
        <w:tc>
          <w:tcPr>
            <w:tcW w:w="4788" w:type="dxa"/>
            <w:vAlign w:val="center"/>
          </w:tcPr>
          <w:p w14:paraId="5C34B683" w14:textId="77777777" w:rsidR="00142CF4" w:rsidRDefault="00142CF4" w:rsidP="000B290C">
            <w:pPr>
              <w:spacing w:after="0"/>
              <w:rPr>
                <w:rFonts w:cstheme="minorHAnsi"/>
              </w:rPr>
            </w:pPr>
          </w:p>
        </w:tc>
      </w:tr>
      <w:tr w:rsidR="00FB159C" w14:paraId="1D9E83BA" w14:textId="77777777" w:rsidTr="00906871">
        <w:trPr>
          <w:trHeight w:val="563"/>
        </w:trPr>
        <w:tc>
          <w:tcPr>
            <w:tcW w:w="478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788" w:type="dxa"/>
            <w:vAlign w:val="center"/>
          </w:tcPr>
          <w:p w14:paraId="66887FDF" w14:textId="77777777" w:rsidR="00FB159C" w:rsidRDefault="00FB159C" w:rsidP="000B290C">
            <w:pPr>
              <w:spacing w:after="0"/>
              <w:rPr>
                <w:rFonts w:cstheme="minorHAnsi"/>
              </w:rPr>
            </w:pPr>
          </w:p>
        </w:tc>
      </w:tr>
    </w:tbl>
    <w:bookmarkEnd w:id="2"/>
    <w:p w14:paraId="6A3E9695" w14:textId="28CC528C" w:rsidR="00B36FDB" w:rsidRDefault="0083094D" w:rsidP="00B36FDB">
      <w:pPr>
        <w:jc w:val="both"/>
        <w:rPr>
          <w:b/>
          <w:bCs/>
          <w:szCs w:val="22"/>
        </w:rPr>
      </w:pPr>
      <w:r>
        <w:rPr>
          <w:b/>
          <w:bCs/>
          <w:szCs w:val="22"/>
        </w:rPr>
        <w:lastRenderedPageBreak/>
        <w:t>Co-Proposers</w:t>
      </w:r>
      <w:r w:rsidR="00B36FDB" w:rsidRPr="00B36FDB">
        <w:rPr>
          <w:b/>
          <w:bCs/>
          <w:szCs w:val="22"/>
        </w:rPr>
        <w:t xml:space="preserve"> Details</w:t>
      </w:r>
    </w:p>
    <w:p w14:paraId="0566766E" w14:textId="77777777" w:rsidR="00FA4797" w:rsidRDefault="00805240" w:rsidP="00805240">
      <w:pPr>
        <w:spacing w:after="0" w:line="240" w:lineRule="auto"/>
        <w:jc w:val="both"/>
        <w:rPr>
          <w:i/>
          <w:sz w:val="20"/>
          <w:szCs w:val="20"/>
        </w:rPr>
      </w:pPr>
      <w:r w:rsidRPr="00805240">
        <w:rPr>
          <w:i/>
          <w:sz w:val="20"/>
          <w:szCs w:val="20"/>
        </w:rPr>
        <w:t>Proposals should involve two or three ECRs (students or employees - under an employment contract</w:t>
      </w:r>
      <w:r>
        <w:rPr>
          <w:i/>
          <w:sz w:val="20"/>
          <w:szCs w:val="20"/>
        </w:rPr>
        <w:t xml:space="preserve"> </w:t>
      </w:r>
      <w:r w:rsidRPr="00805240">
        <w:rPr>
          <w:i/>
          <w:sz w:val="20"/>
          <w:szCs w:val="20"/>
        </w:rPr>
        <w:t xml:space="preserve">or equivalent appointing act) of an </w:t>
      </w:r>
      <w:proofErr w:type="spellStart"/>
      <w:r w:rsidRPr="00805240">
        <w:rPr>
          <w:i/>
          <w:sz w:val="20"/>
          <w:szCs w:val="20"/>
        </w:rPr>
        <w:t>EuroMarine</w:t>
      </w:r>
      <w:proofErr w:type="spellEnd"/>
      <w:r w:rsidRPr="00805240">
        <w:rPr>
          <w:i/>
          <w:sz w:val="20"/>
          <w:szCs w:val="20"/>
        </w:rPr>
        <w:t xml:space="preserve"> 2022 Full Member Organisation or Invited Member</w:t>
      </w:r>
      <w:r>
        <w:rPr>
          <w:i/>
          <w:sz w:val="20"/>
          <w:szCs w:val="20"/>
        </w:rPr>
        <w:t xml:space="preserve"> </w:t>
      </w:r>
      <w:r w:rsidRPr="00805240">
        <w:rPr>
          <w:i/>
          <w:sz w:val="20"/>
          <w:szCs w:val="20"/>
        </w:rPr>
        <w:t>Organisation from at least two different countries.</w:t>
      </w:r>
      <w:r w:rsidR="00FA4797">
        <w:rPr>
          <w:i/>
          <w:sz w:val="20"/>
          <w:szCs w:val="20"/>
        </w:rPr>
        <w:t xml:space="preserve"> </w:t>
      </w:r>
    </w:p>
    <w:p w14:paraId="3D4F927E" w14:textId="51CB7579" w:rsidR="00FD5DDE" w:rsidRDefault="00FD5DDE" w:rsidP="00805240">
      <w:pPr>
        <w:spacing w:after="0" w:line="240" w:lineRule="auto"/>
        <w:jc w:val="both"/>
        <w:rPr>
          <w:i/>
          <w:sz w:val="20"/>
          <w:szCs w:val="20"/>
        </w:rPr>
      </w:pPr>
      <w:bookmarkStart w:id="3" w:name="_GoBack"/>
      <w:bookmarkEnd w:id="3"/>
      <w:r w:rsidRPr="00FD5DDE">
        <w:rPr>
          <w:i/>
          <w:sz w:val="20"/>
          <w:szCs w:val="20"/>
        </w:rPr>
        <w:t>A list of 202</w:t>
      </w:r>
      <w:r w:rsidR="00473D87">
        <w:rPr>
          <w:i/>
          <w:sz w:val="20"/>
          <w:szCs w:val="20"/>
        </w:rPr>
        <w:t>2</w:t>
      </w:r>
      <w:r w:rsidRPr="00FD5DDE">
        <w:rPr>
          <w:i/>
          <w:sz w:val="20"/>
          <w:szCs w:val="20"/>
        </w:rPr>
        <w:t xml:space="preserve"> EuroMarine Members is available </w:t>
      </w:r>
      <w:r w:rsidR="00091E9C">
        <w:rPr>
          <w:i/>
          <w:sz w:val="20"/>
          <w:szCs w:val="20"/>
        </w:rPr>
        <w:t>at</w:t>
      </w:r>
      <w:r w:rsidRPr="00FD5DDE">
        <w:rPr>
          <w:i/>
          <w:sz w:val="20"/>
          <w:szCs w:val="20"/>
        </w:rPr>
        <w:t xml:space="preserve"> </w:t>
      </w:r>
      <w:hyperlink r:id="rId15" w:history="1">
        <w:r w:rsidR="00091E9C" w:rsidRPr="0076537B">
          <w:rPr>
            <w:rStyle w:val="Hipervnculo"/>
            <w:sz w:val="20"/>
            <w:szCs w:val="20"/>
          </w:rPr>
          <w:t>https://euromarinenetwork.eu/members-directory/?page=1</w:t>
        </w:r>
      </w:hyperlink>
      <w:r w:rsidRPr="00FD5DDE">
        <w:rPr>
          <w:i/>
          <w:sz w:val="20"/>
          <w:szCs w:val="20"/>
        </w:rPr>
        <w:t>.</w:t>
      </w:r>
      <w:r w:rsidR="00091E9C">
        <w:rPr>
          <w:i/>
          <w:sz w:val="20"/>
          <w:szCs w:val="20"/>
        </w:rPr>
        <w:t xml:space="preserve"> </w:t>
      </w:r>
      <w:r w:rsidR="001B66CE">
        <w:rPr>
          <w:i/>
          <w:sz w:val="20"/>
          <w:szCs w:val="20"/>
        </w:rPr>
        <w:t>Please add</w:t>
      </w:r>
      <w:r w:rsidR="00003522">
        <w:rPr>
          <w:i/>
          <w:sz w:val="20"/>
          <w:szCs w:val="20"/>
        </w:rPr>
        <w:t xml:space="preserve"> as many co-</w:t>
      </w:r>
      <w:proofErr w:type="gramStart"/>
      <w:r w:rsidR="00003522">
        <w:rPr>
          <w:i/>
          <w:sz w:val="20"/>
          <w:szCs w:val="20"/>
        </w:rPr>
        <w:t>proposer</w:t>
      </w:r>
      <w:proofErr w:type="gramEnd"/>
      <w:r w:rsidR="00003522">
        <w:rPr>
          <w:i/>
          <w:sz w:val="20"/>
          <w:szCs w:val="20"/>
        </w:rPr>
        <w:t xml:space="preserve"> as needed.</w:t>
      </w:r>
    </w:p>
    <w:p w14:paraId="3D655765" w14:textId="77777777" w:rsidR="00805240" w:rsidRPr="00A3560F" w:rsidRDefault="00805240" w:rsidP="00805240">
      <w:pPr>
        <w:spacing w:after="0" w:line="240" w:lineRule="auto"/>
        <w:jc w:val="both"/>
        <w:rPr>
          <w:i/>
          <w:sz w:val="20"/>
          <w:szCs w:val="20"/>
        </w:rPr>
      </w:pPr>
    </w:p>
    <w:tbl>
      <w:tblPr>
        <w:tblStyle w:val="Tablaconcuadrcula"/>
        <w:tblW w:w="0" w:type="auto"/>
        <w:tblLook w:val="04A0" w:firstRow="1" w:lastRow="0" w:firstColumn="1" w:lastColumn="0" w:noHBand="0" w:noVBand="1"/>
      </w:tblPr>
      <w:tblGrid>
        <w:gridCol w:w="4568"/>
        <w:gridCol w:w="4492"/>
      </w:tblGrid>
      <w:tr w:rsidR="00DA4878" w14:paraId="3B5A87C7" w14:textId="77777777" w:rsidTr="00906871">
        <w:trPr>
          <w:trHeight w:val="519"/>
        </w:trPr>
        <w:tc>
          <w:tcPr>
            <w:tcW w:w="4788" w:type="dxa"/>
            <w:vAlign w:val="center"/>
          </w:tcPr>
          <w:p w14:paraId="3F078132" w14:textId="261D8F42" w:rsidR="00DA4878" w:rsidRPr="0008734D" w:rsidRDefault="00DA4878" w:rsidP="00906871">
            <w:pPr>
              <w:spacing w:after="0"/>
              <w:rPr>
                <w:rFonts w:cstheme="minorHAnsi"/>
                <w:b/>
                <w:bCs/>
              </w:rPr>
            </w:pPr>
            <w:bookmarkStart w:id="4" w:name="_Hlk112319177"/>
            <w:r w:rsidRPr="0008734D">
              <w:rPr>
                <w:rFonts w:cstheme="minorHAnsi"/>
                <w:b/>
                <w:bCs/>
              </w:rPr>
              <w:t xml:space="preserve">Name of </w:t>
            </w:r>
            <w:r>
              <w:rPr>
                <w:rFonts w:cstheme="minorHAnsi"/>
                <w:b/>
                <w:bCs/>
              </w:rPr>
              <w:t>Co-proposer 1</w:t>
            </w:r>
            <w:r w:rsidRPr="0008734D">
              <w:rPr>
                <w:rFonts w:cstheme="minorHAnsi"/>
                <w:b/>
                <w:bCs/>
              </w:rPr>
              <w:t>:</w:t>
            </w:r>
          </w:p>
        </w:tc>
        <w:tc>
          <w:tcPr>
            <w:tcW w:w="4788" w:type="dxa"/>
            <w:vAlign w:val="center"/>
          </w:tcPr>
          <w:p w14:paraId="1DF42C77" w14:textId="77777777" w:rsidR="00DA4878" w:rsidRDefault="00DA4878" w:rsidP="00906871">
            <w:pPr>
              <w:spacing w:after="0"/>
              <w:rPr>
                <w:rFonts w:cstheme="minorHAnsi"/>
              </w:rPr>
            </w:pPr>
          </w:p>
        </w:tc>
      </w:tr>
      <w:tr w:rsidR="00DA4878" w14:paraId="1B071374" w14:textId="77777777" w:rsidTr="00906871">
        <w:trPr>
          <w:trHeight w:val="555"/>
        </w:trPr>
        <w:tc>
          <w:tcPr>
            <w:tcW w:w="4788" w:type="dxa"/>
            <w:vAlign w:val="center"/>
          </w:tcPr>
          <w:p w14:paraId="1B17C020" w14:textId="482D56F7" w:rsidR="00DA4878" w:rsidRPr="0008734D" w:rsidRDefault="00DA4878" w:rsidP="00906871">
            <w:pPr>
              <w:spacing w:after="0"/>
              <w:rPr>
                <w:rFonts w:cstheme="minorHAnsi"/>
                <w:b/>
                <w:bCs/>
              </w:rPr>
            </w:pPr>
            <w:r w:rsidRPr="0008734D">
              <w:rPr>
                <w:rFonts w:cstheme="minorHAnsi"/>
                <w:b/>
                <w:bCs/>
              </w:rPr>
              <w:t xml:space="preserve">Email address of </w:t>
            </w:r>
            <w:r w:rsidRPr="00DA4878">
              <w:rPr>
                <w:rFonts w:cstheme="minorHAnsi"/>
                <w:b/>
                <w:bCs/>
              </w:rPr>
              <w:t>Co-proposer 1</w:t>
            </w:r>
            <w:r w:rsidRPr="0008734D">
              <w:rPr>
                <w:rFonts w:cstheme="minorHAnsi"/>
                <w:b/>
                <w:bCs/>
              </w:rPr>
              <w:t>:</w:t>
            </w:r>
          </w:p>
        </w:tc>
        <w:tc>
          <w:tcPr>
            <w:tcW w:w="4788" w:type="dxa"/>
            <w:vAlign w:val="center"/>
          </w:tcPr>
          <w:p w14:paraId="79325580" w14:textId="77777777" w:rsidR="00DA4878" w:rsidRDefault="00DA4878" w:rsidP="00906871">
            <w:pPr>
              <w:spacing w:after="0"/>
              <w:rPr>
                <w:rFonts w:cstheme="minorHAnsi"/>
              </w:rPr>
            </w:pPr>
          </w:p>
        </w:tc>
      </w:tr>
      <w:tr w:rsidR="00DA4878" w14:paraId="561F3E25" w14:textId="77777777" w:rsidTr="00906871">
        <w:trPr>
          <w:trHeight w:val="555"/>
        </w:trPr>
        <w:tc>
          <w:tcPr>
            <w:tcW w:w="4788" w:type="dxa"/>
            <w:vAlign w:val="center"/>
          </w:tcPr>
          <w:p w14:paraId="7981F7AB" w14:textId="77777777" w:rsidR="00DA4878" w:rsidRPr="0008734D" w:rsidRDefault="00DA4878" w:rsidP="00906871">
            <w:pPr>
              <w:spacing w:after="0"/>
              <w:rPr>
                <w:rFonts w:cstheme="minorHAnsi"/>
                <w:b/>
                <w:bCs/>
              </w:rPr>
            </w:pPr>
            <w:r>
              <w:rPr>
                <w:rFonts w:cstheme="minorHAnsi"/>
                <w:b/>
                <w:bCs/>
              </w:rPr>
              <w:t>Phone number:</w:t>
            </w:r>
          </w:p>
        </w:tc>
        <w:tc>
          <w:tcPr>
            <w:tcW w:w="4788" w:type="dxa"/>
            <w:vAlign w:val="center"/>
          </w:tcPr>
          <w:p w14:paraId="0A07539C" w14:textId="77777777" w:rsidR="00DA4878" w:rsidRDefault="00DA4878" w:rsidP="00906871">
            <w:pPr>
              <w:spacing w:after="0"/>
              <w:rPr>
                <w:rFonts w:cstheme="minorHAnsi"/>
              </w:rPr>
            </w:pPr>
          </w:p>
        </w:tc>
      </w:tr>
      <w:tr w:rsidR="00DA4878" w14:paraId="773D9B73" w14:textId="77777777" w:rsidTr="00906871">
        <w:trPr>
          <w:trHeight w:val="563"/>
        </w:trPr>
        <w:tc>
          <w:tcPr>
            <w:tcW w:w="4788" w:type="dxa"/>
            <w:vAlign w:val="center"/>
          </w:tcPr>
          <w:p w14:paraId="079FED4F" w14:textId="42D92FB8" w:rsidR="00DA4878" w:rsidRPr="0008734D" w:rsidRDefault="00DA4878" w:rsidP="00906871">
            <w:pPr>
              <w:spacing w:after="0"/>
              <w:rPr>
                <w:rFonts w:cstheme="minorHAnsi"/>
                <w:b/>
                <w:bCs/>
              </w:rPr>
            </w:pPr>
            <w:r w:rsidRPr="0008734D">
              <w:rPr>
                <w:rFonts w:cstheme="minorHAnsi"/>
                <w:b/>
                <w:bCs/>
              </w:rPr>
              <w:t xml:space="preserve">Organisation affiliation of </w:t>
            </w:r>
            <w:r w:rsidRPr="00DA4878">
              <w:rPr>
                <w:rFonts w:cstheme="minorHAnsi"/>
                <w:b/>
                <w:bCs/>
              </w:rPr>
              <w:t>Co-proposer 1</w:t>
            </w:r>
            <w:r w:rsidRPr="0008734D">
              <w:rPr>
                <w:rFonts w:cstheme="minorHAnsi"/>
                <w:b/>
                <w:bCs/>
              </w:rPr>
              <w:t xml:space="preserve">: </w:t>
            </w:r>
          </w:p>
        </w:tc>
        <w:tc>
          <w:tcPr>
            <w:tcW w:w="4788" w:type="dxa"/>
            <w:vAlign w:val="center"/>
          </w:tcPr>
          <w:p w14:paraId="1D5F9757" w14:textId="77777777" w:rsidR="00DA4878" w:rsidRDefault="00DA4878" w:rsidP="00906871">
            <w:pPr>
              <w:spacing w:after="0"/>
              <w:rPr>
                <w:rFonts w:cstheme="minorHAnsi"/>
              </w:rPr>
            </w:pPr>
          </w:p>
        </w:tc>
      </w:tr>
      <w:bookmarkEnd w:id="4"/>
    </w:tbl>
    <w:p w14:paraId="6125A6A8" w14:textId="77777777" w:rsidR="00645F4B" w:rsidRDefault="00645F4B" w:rsidP="00343C03">
      <w:pPr>
        <w:rPr>
          <w:b/>
          <w:bCs/>
          <w:sz w:val="24"/>
          <w:szCs w:val="28"/>
        </w:rPr>
      </w:pPr>
    </w:p>
    <w:tbl>
      <w:tblPr>
        <w:tblStyle w:val="Tablaconcuadrcula"/>
        <w:tblW w:w="0" w:type="auto"/>
        <w:tblLook w:val="04A0" w:firstRow="1" w:lastRow="0" w:firstColumn="1" w:lastColumn="0" w:noHBand="0" w:noVBand="1"/>
      </w:tblPr>
      <w:tblGrid>
        <w:gridCol w:w="4568"/>
        <w:gridCol w:w="4492"/>
      </w:tblGrid>
      <w:tr w:rsidR="00DA4878" w14:paraId="1460CD4A" w14:textId="77777777" w:rsidTr="00906871">
        <w:trPr>
          <w:trHeight w:val="519"/>
        </w:trPr>
        <w:tc>
          <w:tcPr>
            <w:tcW w:w="4788" w:type="dxa"/>
            <w:vAlign w:val="center"/>
          </w:tcPr>
          <w:p w14:paraId="67B878F8" w14:textId="14C6114A" w:rsidR="00DA4878" w:rsidRPr="0008734D" w:rsidRDefault="00DA4878" w:rsidP="00906871">
            <w:pPr>
              <w:spacing w:after="0"/>
              <w:rPr>
                <w:rFonts w:cstheme="minorHAnsi"/>
                <w:b/>
                <w:bCs/>
              </w:rPr>
            </w:pPr>
            <w:r w:rsidRPr="0008734D">
              <w:rPr>
                <w:rFonts w:cstheme="minorHAnsi"/>
                <w:b/>
                <w:bCs/>
              </w:rPr>
              <w:t xml:space="preserve">Name of </w:t>
            </w:r>
            <w:r>
              <w:rPr>
                <w:rFonts w:cstheme="minorHAnsi"/>
                <w:b/>
                <w:bCs/>
              </w:rPr>
              <w:t>Co-proposer 2</w:t>
            </w:r>
            <w:r w:rsidRPr="0008734D">
              <w:rPr>
                <w:rFonts w:cstheme="minorHAnsi"/>
                <w:b/>
                <w:bCs/>
              </w:rPr>
              <w:t>:</w:t>
            </w:r>
          </w:p>
        </w:tc>
        <w:tc>
          <w:tcPr>
            <w:tcW w:w="4788" w:type="dxa"/>
            <w:vAlign w:val="center"/>
          </w:tcPr>
          <w:p w14:paraId="2B05B0EA" w14:textId="77777777" w:rsidR="00DA4878" w:rsidRDefault="00DA4878" w:rsidP="00906871">
            <w:pPr>
              <w:spacing w:after="0"/>
              <w:rPr>
                <w:rFonts w:cstheme="minorHAnsi"/>
              </w:rPr>
            </w:pPr>
          </w:p>
        </w:tc>
      </w:tr>
      <w:tr w:rsidR="00DA4878" w14:paraId="1EF15524" w14:textId="77777777" w:rsidTr="00906871">
        <w:trPr>
          <w:trHeight w:val="555"/>
        </w:trPr>
        <w:tc>
          <w:tcPr>
            <w:tcW w:w="4788" w:type="dxa"/>
            <w:vAlign w:val="center"/>
          </w:tcPr>
          <w:p w14:paraId="60B03FE9" w14:textId="32BD2240" w:rsidR="00DA4878" w:rsidRPr="0008734D" w:rsidRDefault="00DA4878" w:rsidP="00906871">
            <w:pPr>
              <w:spacing w:after="0"/>
              <w:rPr>
                <w:rFonts w:cstheme="minorHAnsi"/>
                <w:b/>
                <w:bCs/>
              </w:rPr>
            </w:pPr>
            <w:r w:rsidRPr="0008734D">
              <w:rPr>
                <w:rFonts w:cstheme="minorHAnsi"/>
                <w:b/>
                <w:bCs/>
              </w:rPr>
              <w:t xml:space="preserve">Email address of </w:t>
            </w:r>
            <w:r w:rsidRPr="00DA4878">
              <w:rPr>
                <w:rFonts w:cstheme="minorHAnsi"/>
                <w:b/>
                <w:bCs/>
              </w:rPr>
              <w:t xml:space="preserve">Co-proposer </w:t>
            </w:r>
            <w:r>
              <w:rPr>
                <w:rFonts w:cstheme="minorHAnsi"/>
                <w:b/>
                <w:bCs/>
              </w:rPr>
              <w:t>2</w:t>
            </w:r>
            <w:r w:rsidRPr="0008734D">
              <w:rPr>
                <w:rFonts w:cstheme="minorHAnsi"/>
                <w:b/>
                <w:bCs/>
              </w:rPr>
              <w:t>:</w:t>
            </w:r>
          </w:p>
        </w:tc>
        <w:tc>
          <w:tcPr>
            <w:tcW w:w="4788" w:type="dxa"/>
            <w:vAlign w:val="center"/>
          </w:tcPr>
          <w:p w14:paraId="6490B80A" w14:textId="77777777" w:rsidR="00DA4878" w:rsidRDefault="00DA4878" w:rsidP="00906871">
            <w:pPr>
              <w:spacing w:after="0"/>
              <w:rPr>
                <w:rFonts w:cstheme="minorHAnsi"/>
              </w:rPr>
            </w:pPr>
          </w:p>
        </w:tc>
      </w:tr>
      <w:tr w:rsidR="00DA4878" w14:paraId="7429DB7A" w14:textId="77777777" w:rsidTr="00906871">
        <w:trPr>
          <w:trHeight w:val="555"/>
        </w:trPr>
        <w:tc>
          <w:tcPr>
            <w:tcW w:w="4788" w:type="dxa"/>
            <w:vAlign w:val="center"/>
          </w:tcPr>
          <w:p w14:paraId="2B5C0312" w14:textId="77777777" w:rsidR="00DA4878" w:rsidRPr="0008734D" w:rsidRDefault="00DA4878" w:rsidP="00906871">
            <w:pPr>
              <w:spacing w:after="0"/>
              <w:rPr>
                <w:rFonts w:cstheme="minorHAnsi"/>
                <w:b/>
                <w:bCs/>
              </w:rPr>
            </w:pPr>
            <w:r>
              <w:rPr>
                <w:rFonts w:cstheme="minorHAnsi"/>
                <w:b/>
                <w:bCs/>
              </w:rPr>
              <w:t>Phone number:</w:t>
            </w:r>
          </w:p>
        </w:tc>
        <w:tc>
          <w:tcPr>
            <w:tcW w:w="4788" w:type="dxa"/>
            <w:vAlign w:val="center"/>
          </w:tcPr>
          <w:p w14:paraId="03EE9DD6" w14:textId="77777777" w:rsidR="00DA4878" w:rsidRDefault="00DA4878" w:rsidP="00906871">
            <w:pPr>
              <w:spacing w:after="0"/>
              <w:rPr>
                <w:rFonts w:cstheme="minorHAnsi"/>
              </w:rPr>
            </w:pPr>
          </w:p>
        </w:tc>
      </w:tr>
      <w:tr w:rsidR="00DA4878" w14:paraId="24085675" w14:textId="77777777" w:rsidTr="00906871">
        <w:trPr>
          <w:trHeight w:val="563"/>
        </w:trPr>
        <w:tc>
          <w:tcPr>
            <w:tcW w:w="4788" w:type="dxa"/>
            <w:vAlign w:val="center"/>
          </w:tcPr>
          <w:p w14:paraId="04D5D521" w14:textId="1E157D57" w:rsidR="00DA4878" w:rsidRPr="0008734D" w:rsidRDefault="00DA4878" w:rsidP="00906871">
            <w:pPr>
              <w:spacing w:after="0"/>
              <w:rPr>
                <w:rFonts w:cstheme="minorHAnsi"/>
                <w:b/>
                <w:bCs/>
              </w:rPr>
            </w:pPr>
            <w:r w:rsidRPr="0008734D">
              <w:rPr>
                <w:rFonts w:cstheme="minorHAnsi"/>
                <w:b/>
                <w:bCs/>
              </w:rPr>
              <w:t xml:space="preserve">Organisation affiliation of </w:t>
            </w:r>
            <w:r w:rsidRPr="00DA4878">
              <w:rPr>
                <w:rFonts w:cstheme="minorHAnsi"/>
                <w:b/>
                <w:bCs/>
              </w:rPr>
              <w:t xml:space="preserve">Co-proposer </w:t>
            </w:r>
            <w:r>
              <w:rPr>
                <w:rFonts w:cstheme="minorHAnsi"/>
                <w:b/>
                <w:bCs/>
              </w:rPr>
              <w:t>2</w:t>
            </w:r>
            <w:r w:rsidRPr="0008734D">
              <w:rPr>
                <w:rFonts w:cstheme="minorHAnsi"/>
                <w:b/>
                <w:bCs/>
              </w:rPr>
              <w:t xml:space="preserve">: </w:t>
            </w:r>
          </w:p>
        </w:tc>
        <w:tc>
          <w:tcPr>
            <w:tcW w:w="4788" w:type="dxa"/>
            <w:vAlign w:val="center"/>
          </w:tcPr>
          <w:p w14:paraId="1A5E0591" w14:textId="77777777" w:rsidR="00DA4878" w:rsidRDefault="00DA4878" w:rsidP="00906871">
            <w:pPr>
              <w:spacing w:after="0"/>
              <w:rPr>
                <w:rFonts w:cstheme="minorHAnsi"/>
              </w:rPr>
            </w:pPr>
          </w:p>
        </w:tc>
      </w:tr>
    </w:tbl>
    <w:p w14:paraId="30301BD9" w14:textId="77777777" w:rsidR="00DA4878" w:rsidRDefault="00DA4878" w:rsidP="00343C03">
      <w:pPr>
        <w:rPr>
          <w:b/>
          <w:bCs/>
          <w:sz w:val="24"/>
          <w:szCs w:val="28"/>
        </w:rPr>
      </w:pPr>
    </w:p>
    <w:p w14:paraId="3723AA09" w14:textId="655F7265" w:rsidR="00AA7C4C" w:rsidRDefault="00AA7C4C" w:rsidP="00AA7C4C">
      <w:pPr>
        <w:rPr>
          <w:b/>
          <w:bCs/>
          <w:color w:val="00B0F0"/>
          <w:sz w:val="28"/>
          <w:szCs w:val="32"/>
        </w:rPr>
      </w:pPr>
      <w:r>
        <w:rPr>
          <w:b/>
          <w:bCs/>
          <w:color w:val="00B0F0"/>
          <w:sz w:val="28"/>
          <w:szCs w:val="32"/>
        </w:rPr>
        <w:t>Organisation Managing the Budget</w:t>
      </w:r>
    </w:p>
    <w:p w14:paraId="78EEDAE6" w14:textId="7402D4FD" w:rsidR="00117B5E" w:rsidRPr="00FF1DB4" w:rsidRDefault="00117B5E" w:rsidP="00AA7C4C">
      <w:pPr>
        <w:rPr>
          <w:i/>
          <w:sz w:val="20"/>
          <w:szCs w:val="20"/>
        </w:rPr>
      </w:pPr>
      <w:r w:rsidRPr="00FF1DB4">
        <w:rPr>
          <w:i/>
          <w:sz w:val="20"/>
          <w:szCs w:val="20"/>
        </w:rPr>
        <w:t xml:space="preserve">Please choose one of the options below. </w:t>
      </w:r>
    </w:p>
    <w:tbl>
      <w:tblPr>
        <w:tblStyle w:val="Tablaconcuadrcula"/>
        <w:tblW w:w="0" w:type="auto"/>
        <w:tblLook w:val="04A0" w:firstRow="1" w:lastRow="0" w:firstColumn="1" w:lastColumn="0" w:noHBand="0" w:noVBand="1"/>
      </w:tblPr>
      <w:tblGrid>
        <w:gridCol w:w="4562"/>
        <w:gridCol w:w="4498"/>
      </w:tblGrid>
      <w:tr w:rsidR="00117B5E" w14:paraId="11744C82" w14:textId="77777777" w:rsidTr="00D23067">
        <w:trPr>
          <w:trHeight w:val="519"/>
        </w:trPr>
        <w:tc>
          <w:tcPr>
            <w:tcW w:w="4562" w:type="dxa"/>
            <w:vAlign w:val="center"/>
          </w:tcPr>
          <w:p w14:paraId="0492206B" w14:textId="7BC35253" w:rsidR="00117B5E" w:rsidRPr="0008734D" w:rsidRDefault="00FF1DB4" w:rsidP="00906871">
            <w:pPr>
              <w:spacing w:after="0"/>
              <w:rPr>
                <w:rFonts w:cstheme="minorHAnsi"/>
                <w:b/>
                <w:bCs/>
              </w:rPr>
            </w:pPr>
            <w:r>
              <w:rPr>
                <w:rFonts w:cstheme="minorHAnsi"/>
                <w:b/>
                <w:bCs/>
              </w:rPr>
              <w:t>EuroMarine Association</w:t>
            </w:r>
          </w:p>
        </w:tc>
        <w:sdt>
          <w:sdtPr>
            <w:rPr>
              <w:rFonts w:cstheme="minorHAnsi"/>
            </w:rPr>
            <w:id w:val="-2122456050"/>
            <w14:checkbox>
              <w14:checked w14:val="0"/>
              <w14:checkedState w14:val="2612" w14:font="MS Gothic"/>
              <w14:uncheckedState w14:val="2610" w14:font="MS Gothic"/>
            </w14:checkbox>
          </w:sdtPr>
          <w:sdtEndPr/>
          <w:sdtContent>
            <w:tc>
              <w:tcPr>
                <w:tcW w:w="4498" w:type="dxa"/>
                <w:vAlign w:val="center"/>
              </w:tcPr>
              <w:p w14:paraId="74F260B1" w14:textId="2B49665F" w:rsidR="00117B5E" w:rsidRDefault="00D23067" w:rsidP="00906871">
                <w:pPr>
                  <w:spacing w:after="0"/>
                  <w:rPr>
                    <w:rFonts w:cstheme="minorHAnsi"/>
                  </w:rPr>
                </w:pPr>
                <w:r>
                  <w:rPr>
                    <w:rFonts w:ascii="MS Gothic" w:eastAsia="MS Gothic" w:hAnsi="MS Gothic" w:cstheme="minorHAnsi" w:hint="eastAsia"/>
                  </w:rPr>
                  <w:t>☐</w:t>
                </w:r>
              </w:p>
            </w:tc>
          </w:sdtContent>
        </w:sdt>
      </w:tr>
      <w:tr w:rsidR="00117B5E" w14:paraId="2D6A4DC3" w14:textId="77777777" w:rsidTr="00D23067">
        <w:trPr>
          <w:trHeight w:val="555"/>
        </w:trPr>
        <w:tc>
          <w:tcPr>
            <w:tcW w:w="4562" w:type="dxa"/>
            <w:vAlign w:val="center"/>
          </w:tcPr>
          <w:p w14:paraId="35A7C16A" w14:textId="101B80E2" w:rsidR="00117B5E" w:rsidRPr="0008734D" w:rsidRDefault="00D23067" w:rsidP="00906871">
            <w:pPr>
              <w:spacing w:after="0"/>
              <w:rPr>
                <w:rFonts w:cstheme="minorHAnsi"/>
                <w:b/>
                <w:bCs/>
              </w:rPr>
            </w:pPr>
            <w:r>
              <w:rPr>
                <w:rFonts w:cstheme="minorHAnsi"/>
                <w:b/>
                <w:bCs/>
              </w:rPr>
              <w:t>Other</w:t>
            </w:r>
          </w:p>
        </w:tc>
        <w:sdt>
          <w:sdtPr>
            <w:rPr>
              <w:rFonts w:cstheme="minorHAnsi"/>
            </w:rPr>
            <w:id w:val="1146004732"/>
            <w14:checkbox>
              <w14:checked w14:val="0"/>
              <w14:checkedState w14:val="2612" w14:font="MS Gothic"/>
              <w14:uncheckedState w14:val="2610" w14:font="MS Gothic"/>
            </w14:checkbox>
          </w:sdtPr>
          <w:sdtEndPr/>
          <w:sdtContent>
            <w:tc>
              <w:tcPr>
                <w:tcW w:w="4498" w:type="dxa"/>
                <w:vAlign w:val="center"/>
              </w:tcPr>
              <w:p w14:paraId="7FB3BD18" w14:textId="64081486" w:rsidR="00117B5E" w:rsidRDefault="00D23067" w:rsidP="00906871">
                <w:pPr>
                  <w:spacing w:after="0"/>
                  <w:rPr>
                    <w:rFonts w:cstheme="minorHAnsi"/>
                  </w:rPr>
                </w:pPr>
                <w:r>
                  <w:rPr>
                    <w:rFonts w:ascii="MS Gothic" w:eastAsia="MS Gothic" w:hAnsi="MS Gothic" w:cstheme="minorHAnsi" w:hint="eastAsia"/>
                  </w:rPr>
                  <w:t>☐</w:t>
                </w:r>
              </w:p>
            </w:tc>
          </w:sdtContent>
        </w:sdt>
      </w:tr>
      <w:tr w:rsidR="00117B5E" w14:paraId="19A4CF24" w14:textId="77777777" w:rsidTr="00D23067">
        <w:trPr>
          <w:trHeight w:val="555"/>
        </w:trPr>
        <w:tc>
          <w:tcPr>
            <w:tcW w:w="4562" w:type="dxa"/>
            <w:vAlign w:val="center"/>
          </w:tcPr>
          <w:p w14:paraId="6235F80C" w14:textId="4F697DB6" w:rsidR="00117B5E" w:rsidRPr="000D46B1" w:rsidRDefault="00D23067" w:rsidP="00906871">
            <w:pPr>
              <w:spacing w:after="0"/>
              <w:rPr>
                <w:rFonts w:cstheme="minorHAnsi"/>
                <w:i/>
                <w:iCs/>
              </w:rPr>
            </w:pPr>
            <w:r w:rsidRPr="000D46B1">
              <w:rPr>
                <w:rFonts w:cstheme="minorHAnsi"/>
                <w:i/>
                <w:iCs/>
              </w:rPr>
              <w:t>If you cho</w:t>
            </w:r>
            <w:r w:rsidR="000D46B1" w:rsidRPr="000D46B1">
              <w:rPr>
                <w:rFonts w:cstheme="minorHAnsi"/>
                <w:i/>
                <w:iCs/>
              </w:rPr>
              <w:t>o</w:t>
            </w:r>
            <w:r w:rsidRPr="000D46B1">
              <w:rPr>
                <w:rFonts w:cstheme="minorHAnsi"/>
                <w:i/>
                <w:iCs/>
              </w:rPr>
              <w:t xml:space="preserve">se other, please indicate the name of the organisation that will manage the </w:t>
            </w:r>
            <w:r w:rsidR="00003522">
              <w:rPr>
                <w:rFonts w:cstheme="minorHAnsi"/>
                <w:i/>
                <w:iCs/>
              </w:rPr>
              <w:t>funds</w:t>
            </w:r>
          </w:p>
        </w:tc>
        <w:tc>
          <w:tcPr>
            <w:tcW w:w="4498" w:type="dxa"/>
            <w:vAlign w:val="center"/>
          </w:tcPr>
          <w:p w14:paraId="4B79C5C4" w14:textId="77777777" w:rsidR="00117B5E" w:rsidRDefault="00117B5E" w:rsidP="00906871">
            <w:pPr>
              <w:spacing w:after="0"/>
              <w:rPr>
                <w:rFonts w:cstheme="minorHAnsi"/>
              </w:rPr>
            </w:pPr>
          </w:p>
        </w:tc>
      </w:tr>
    </w:tbl>
    <w:p w14:paraId="20E03A96" w14:textId="77777777" w:rsidR="00043A88" w:rsidRPr="00B867C0" w:rsidRDefault="00043A88" w:rsidP="00AA7C4C">
      <w:pPr>
        <w:rPr>
          <w:b/>
          <w:bCs/>
          <w:color w:val="00B0F0"/>
          <w:sz w:val="28"/>
          <w:szCs w:val="32"/>
        </w:rPr>
      </w:pPr>
    </w:p>
    <w:p w14:paraId="14AB35FD" w14:textId="77777777" w:rsidR="0090156C" w:rsidRDefault="0090156C" w:rsidP="00343C03">
      <w:pPr>
        <w:rPr>
          <w:b/>
          <w:bCs/>
          <w:sz w:val="24"/>
          <w:szCs w:val="28"/>
        </w:rPr>
      </w:pPr>
    </w:p>
    <w:p w14:paraId="506541AD" w14:textId="77777777" w:rsidR="00DE3C50" w:rsidRDefault="00DE3C50">
      <w:pPr>
        <w:spacing w:after="0" w:line="240" w:lineRule="auto"/>
        <w:rPr>
          <w:b/>
          <w:bCs/>
          <w:color w:val="0070C0"/>
          <w:sz w:val="28"/>
          <w:szCs w:val="32"/>
        </w:rPr>
      </w:pPr>
      <w:r>
        <w:rPr>
          <w:b/>
          <w:bCs/>
          <w:color w:val="0070C0"/>
          <w:sz w:val="28"/>
          <w:szCs w:val="32"/>
        </w:rPr>
        <w:br w:type="page"/>
      </w:r>
    </w:p>
    <w:p w14:paraId="04C04459" w14:textId="73A601F1" w:rsidR="00044947" w:rsidRPr="00A777CB" w:rsidRDefault="00A777CB" w:rsidP="00E4500F">
      <w:pPr>
        <w:rPr>
          <w:b/>
          <w:bCs/>
          <w:color w:val="0070C0"/>
          <w:sz w:val="28"/>
          <w:szCs w:val="32"/>
        </w:rPr>
      </w:pPr>
      <w:r w:rsidRPr="00A777CB">
        <w:rPr>
          <w:b/>
          <w:bCs/>
          <w:color w:val="0070C0"/>
          <w:sz w:val="28"/>
          <w:szCs w:val="32"/>
        </w:rPr>
        <w:lastRenderedPageBreak/>
        <w:t xml:space="preserve">Part B: </w:t>
      </w:r>
      <w:r w:rsidR="00E4500F" w:rsidRPr="00E4500F">
        <w:rPr>
          <w:b/>
          <w:bCs/>
          <w:color w:val="0070C0"/>
          <w:sz w:val="28"/>
          <w:szCs w:val="32"/>
        </w:rPr>
        <w:t xml:space="preserve">OYSTER Pilot Call for Proposals </w:t>
      </w:r>
      <w:r w:rsidR="00610C37">
        <w:rPr>
          <w:b/>
          <w:bCs/>
          <w:color w:val="0070C0"/>
          <w:sz w:val="28"/>
          <w:szCs w:val="32"/>
        </w:rPr>
        <w:t>Marine ECR Cooperation Project</w:t>
      </w:r>
      <w:r w:rsidR="003658A9">
        <w:rPr>
          <w:b/>
          <w:bCs/>
          <w:color w:val="0070C0"/>
          <w:sz w:val="28"/>
          <w:szCs w:val="32"/>
        </w:rPr>
        <w:t xml:space="preserve"> – Technical Proposal</w:t>
      </w:r>
    </w:p>
    <w:p w14:paraId="26A058FD" w14:textId="42A57A01" w:rsidR="00A13FF1" w:rsidRPr="001A44CC" w:rsidRDefault="00A16183" w:rsidP="00A13FF1">
      <w:pPr>
        <w:rPr>
          <w:b/>
          <w:bCs/>
          <w:color w:val="00B0F0"/>
          <w:sz w:val="28"/>
          <w:szCs w:val="32"/>
        </w:rPr>
      </w:pPr>
      <w:r w:rsidRPr="001A44CC">
        <w:rPr>
          <w:b/>
          <w:bCs/>
          <w:color w:val="00B0F0"/>
          <w:sz w:val="28"/>
          <w:szCs w:val="32"/>
        </w:rPr>
        <w:t>1. Excellence</w:t>
      </w:r>
      <w:r w:rsidR="00E830BE">
        <w:rPr>
          <w:b/>
          <w:bCs/>
          <w:color w:val="00B0F0"/>
          <w:sz w:val="28"/>
          <w:szCs w:val="32"/>
        </w:rPr>
        <w:t xml:space="preserve"> </w:t>
      </w:r>
      <w:r w:rsidR="00E830BE" w:rsidRPr="00E830BE">
        <w:rPr>
          <w:i/>
          <w:iCs/>
          <w:color w:val="00B0F0"/>
          <w:sz w:val="28"/>
          <w:szCs w:val="32"/>
        </w:rPr>
        <w:t xml:space="preserve">(Maximum length: </w:t>
      </w:r>
      <w:r w:rsidR="00906871">
        <w:rPr>
          <w:i/>
          <w:iCs/>
          <w:color w:val="00B0F0"/>
          <w:sz w:val="28"/>
          <w:szCs w:val="32"/>
        </w:rPr>
        <w:t>2</w:t>
      </w:r>
      <w:r w:rsidR="00E830BE" w:rsidRPr="00E830BE">
        <w:rPr>
          <w:i/>
          <w:iCs/>
          <w:color w:val="00B0F0"/>
          <w:sz w:val="28"/>
          <w:szCs w:val="32"/>
        </w:rPr>
        <w:t xml:space="preserve"> pages)</w:t>
      </w:r>
    </w:p>
    <w:p w14:paraId="4CC8D0D0" w14:textId="71ADB13B" w:rsidR="005C3066" w:rsidRPr="00B85CB4" w:rsidRDefault="005C3066" w:rsidP="005C3066">
      <w:pPr>
        <w:jc w:val="both"/>
        <w:rPr>
          <w:i/>
          <w:iCs/>
        </w:rPr>
      </w:pPr>
      <w:r w:rsidRPr="005C3066">
        <w:rPr>
          <w:b/>
          <w:bCs/>
        </w:rPr>
        <w:t xml:space="preserve">1.1 Objectives </w:t>
      </w:r>
    </w:p>
    <w:p w14:paraId="1700998C" w14:textId="18F4BE83" w:rsidR="00A16183" w:rsidRPr="005C3066" w:rsidRDefault="005C3066" w:rsidP="005C3066">
      <w:pPr>
        <w:jc w:val="both"/>
        <w:rPr>
          <w:i/>
          <w:iCs/>
          <w:sz w:val="20"/>
          <w:szCs w:val="22"/>
        </w:rPr>
      </w:pPr>
      <w:r w:rsidRPr="005C3066">
        <w:rPr>
          <w:i/>
          <w:iCs/>
          <w:sz w:val="20"/>
          <w:szCs w:val="22"/>
        </w:rPr>
        <w:t xml:space="preserve">Please describe the objectives of your proposed </w:t>
      </w:r>
      <w:r w:rsidR="000D46B1">
        <w:rPr>
          <w:i/>
          <w:iCs/>
          <w:sz w:val="20"/>
          <w:szCs w:val="22"/>
        </w:rPr>
        <w:t>project</w:t>
      </w:r>
      <w:r w:rsidRPr="005C3066">
        <w:rPr>
          <w:i/>
          <w:iCs/>
          <w:sz w:val="20"/>
          <w:szCs w:val="22"/>
        </w:rPr>
        <w:t xml:space="preserve">. This </w:t>
      </w:r>
      <w:r w:rsidR="000D46B1">
        <w:rPr>
          <w:i/>
          <w:iCs/>
          <w:sz w:val="20"/>
          <w:szCs w:val="22"/>
        </w:rPr>
        <w:t xml:space="preserve">section </w:t>
      </w:r>
      <w:r w:rsidRPr="005C3066">
        <w:rPr>
          <w:i/>
          <w:iCs/>
          <w:sz w:val="20"/>
          <w:szCs w:val="22"/>
        </w:rPr>
        <w:t xml:space="preserve">should include the Key Performance Indicators (KPIs) that you will use to measure the impact and achievement of the </w:t>
      </w:r>
      <w:r w:rsidR="000D46B1">
        <w:rPr>
          <w:i/>
          <w:iCs/>
          <w:sz w:val="20"/>
          <w:szCs w:val="22"/>
        </w:rPr>
        <w:t>project</w:t>
      </w:r>
      <w:r w:rsidRPr="005C3066">
        <w:rPr>
          <w:i/>
          <w:iCs/>
          <w:sz w:val="20"/>
          <w:szCs w:val="22"/>
        </w:rPr>
        <w:t>.</w:t>
      </w:r>
    </w:p>
    <w:tbl>
      <w:tblPr>
        <w:tblStyle w:val="Tablaconcuadrcula"/>
        <w:tblW w:w="0" w:type="auto"/>
        <w:tblLook w:val="04A0" w:firstRow="1" w:lastRow="0" w:firstColumn="1" w:lastColumn="0" w:noHBand="0" w:noVBand="1"/>
      </w:tblPr>
      <w:tblGrid>
        <w:gridCol w:w="9060"/>
      </w:tblGrid>
      <w:tr w:rsidR="00A95976" w14:paraId="4F2B17A2" w14:textId="77777777" w:rsidTr="00A95976">
        <w:tc>
          <w:tcPr>
            <w:tcW w:w="9060" w:type="dxa"/>
          </w:tcPr>
          <w:p w14:paraId="57756EDE" w14:textId="48A8FB86" w:rsidR="007D3D82" w:rsidRDefault="007D3D82" w:rsidP="00A95976"/>
        </w:tc>
      </w:tr>
    </w:tbl>
    <w:p w14:paraId="181DCD6B" w14:textId="77777777" w:rsidR="00AE02CF" w:rsidRDefault="00AE02CF" w:rsidP="005C3066">
      <w:pPr>
        <w:jc w:val="both"/>
        <w:rPr>
          <w:i/>
          <w:iCs/>
          <w:sz w:val="20"/>
          <w:szCs w:val="22"/>
        </w:rPr>
      </w:pPr>
    </w:p>
    <w:p w14:paraId="1A23A6EE" w14:textId="477AB210" w:rsidR="00045C8A" w:rsidRDefault="00B479E7" w:rsidP="005C3066">
      <w:pPr>
        <w:jc w:val="both"/>
        <w:rPr>
          <w:i/>
          <w:iCs/>
        </w:rPr>
      </w:pPr>
      <w:r w:rsidRPr="005C3066">
        <w:rPr>
          <w:b/>
          <w:bCs/>
        </w:rPr>
        <w:t>1.</w:t>
      </w:r>
      <w:r w:rsidR="00045C8A">
        <w:rPr>
          <w:b/>
          <w:bCs/>
        </w:rPr>
        <w:t>2</w:t>
      </w:r>
      <w:r w:rsidRPr="005C3066">
        <w:rPr>
          <w:b/>
          <w:bCs/>
        </w:rPr>
        <w:t xml:space="preserve"> </w:t>
      </w:r>
      <w:r w:rsidR="00753184">
        <w:rPr>
          <w:b/>
          <w:bCs/>
        </w:rPr>
        <w:t>Project Description</w:t>
      </w:r>
      <w:r w:rsidR="00906871">
        <w:rPr>
          <w:b/>
          <w:bCs/>
        </w:rPr>
        <w:t>,</w:t>
      </w:r>
      <w:r w:rsidR="00753184">
        <w:rPr>
          <w:b/>
          <w:bCs/>
        </w:rPr>
        <w:t xml:space="preserve"> </w:t>
      </w:r>
      <w:r w:rsidR="000D46B1">
        <w:rPr>
          <w:b/>
          <w:bCs/>
        </w:rPr>
        <w:t>Methodology</w:t>
      </w:r>
      <w:r w:rsidR="00045C8A" w:rsidRPr="00045C8A">
        <w:rPr>
          <w:b/>
          <w:bCs/>
        </w:rPr>
        <w:t xml:space="preserve"> </w:t>
      </w:r>
      <w:r w:rsidR="00906871">
        <w:rPr>
          <w:b/>
          <w:bCs/>
        </w:rPr>
        <w:t xml:space="preserve">and </w:t>
      </w:r>
      <w:r w:rsidR="00610C37">
        <w:rPr>
          <w:b/>
          <w:bCs/>
        </w:rPr>
        <w:t>E</w:t>
      </w:r>
      <w:r w:rsidR="00906871">
        <w:rPr>
          <w:b/>
          <w:bCs/>
        </w:rPr>
        <w:t>xpected outcomes</w:t>
      </w:r>
    </w:p>
    <w:p w14:paraId="3275612A" w14:textId="5EC3E84E" w:rsidR="00E71208" w:rsidRDefault="00E71208" w:rsidP="005C3066">
      <w:pPr>
        <w:jc w:val="both"/>
        <w:rPr>
          <w:i/>
          <w:iCs/>
          <w:sz w:val="20"/>
          <w:szCs w:val="22"/>
        </w:rPr>
      </w:pPr>
      <w:r w:rsidRPr="00E71208">
        <w:rPr>
          <w:i/>
          <w:iCs/>
          <w:sz w:val="20"/>
          <w:szCs w:val="22"/>
        </w:rPr>
        <w:t xml:space="preserve">Please provide a full description of your </w:t>
      </w:r>
      <w:r w:rsidR="00C2712D">
        <w:rPr>
          <w:i/>
          <w:iCs/>
          <w:sz w:val="20"/>
          <w:szCs w:val="22"/>
        </w:rPr>
        <w:t>project</w:t>
      </w:r>
      <w:r w:rsidRPr="00E71208">
        <w:rPr>
          <w:i/>
          <w:iCs/>
          <w:sz w:val="20"/>
          <w:szCs w:val="22"/>
        </w:rPr>
        <w:t>. Indicate how and why the proposed topics are innovative</w:t>
      </w:r>
      <w:r w:rsidR="00982A4D">
        <w:rPr>
          <w:i/>
          <w:iCs/>
          <w:sz w:val="20"/>
          <w:szCs w:val="22"/>
        </w:rPr>
        <w:t xml:space="preserve"> and/or relevant to the call</w:t>
      </w:r>
      <w:r w:rsidR="00906871">
        <w:rPr>
          <w:i/>
          <w:iCs/>
          <w:sz w:val="20"/>
          <w:szCs w:val="22"/>
        </w:rPr>
        <w:t xml:space="preserve"> and provide a brief description of the expected outcomes</w:t>
      </w:r>
      <w:r w:rsidRPr="00E71208">
        <w:rPr>
          <w:i/>
          <w:iCs/>
          <w:sz w:val="20"/>
          <w:szCs w:val="22"/>
        </w:rPr>
        <w:t xml:space="preserve">. </w:t>
      </w:r>
    </w:p>
    <w:tbl>
      <w:tblPr>
        <w:tblStyle w:val="Tablaconcuadrcula"/>
        <w:tblW w:w="0" w:type="auto"/>
        <w:tblLook w:val="04A0" w:firstRow="1" w:lastRow="0" w:firstColumn="1" w:lastColumn="0" w:noHBand="0" w:noVBand="1"/>
      </w:tblPr>
      <w:tblGrid>
        <w:gridCol w:w="9060"/>
      </w:tblGrid>
      <w:tr w:rsidR="00E71208" w:rsidRPr="00E71208" w14:paraId="06D993E6" w14:textId="77777777" w:rsidTr="00E71208">
        <w:tc>
          <w:tcPr>
            <w:tcW w:w="9060" w:type="dxa"/>
          </w:tcPr>
          <w:p w14:paraId="1C305FD8" w14:textId="77777777" w:rsidR="00E71208" w:rsidRPr="00E71208" w:rsidRDefault="00E71208" w:rsidP="00E71208"/>
        </w:tc>
      </w:tr>
    </w:tbl>
    <w:p w14:paraId="6EC7EE49" w14:textId="5DB63753" w:rsidR="00E71208" w:rsidRPr="00E71208" w:rsidRDefault="00E71208" w:rsidP="005C3066">
      <w:pPr>
        <w:jc w:val="both"/>
        <w:rPr>
          <w:i/>
          <w:iCs/>
          <w:sz w:val="20"/>
          <w:szCs w:val="22"/>
        </w:rPr>
        <w:sectPr w:rsidR="00E71208" w:rsidRPr="00E71208" w:rsidSect="00A13FF1">
          <w:headerReference w:type="default" r:id="rId16"/>
          <w:footerReference w:type="default" r:id="rId17"/>
          <w:headerReference w:type="first" r:id="rId18"/>
          <w:footerReference w:type="first" r:id="rId19"/>
          <w:type w:val="continuous"/>
          <w:pgSz w:w="11906" w:h="16838" w:code="9"/>
          <w:pgMar w:top="1741" w:right="1418" w:bottom="899" w:left="1418" w:header="709" w:footer="437" w:gutter="0"/>
          <w:cols w:space="708"/>
          <w:docGrid w:linePitch="360"/>
        </w:sectPr>
      </w:pPr>
    </w:p>
    <w:p w14:paraId="7DC4F2BA" w14:textId="74A743E0" w:rsidR="00764F5C" w:rsidRPr="00764F5C" w:rsidRDefault="00764F5C" w:rsidP="00764F5C">
      <w:pPr>
        <w:rPr>
          <w:b/>
          <w:bCs/>
          <w:i/>
          <w:iCs/>
        </w:rPr>
      </w:pPr>
      <w:r w:rsidRPr="00764F5C">
        <w:rPr>
          <w:b/>
          <w:bCs/>
          <w:i/>
          <w:iCs/>
        </w:rPr>
        <w:t xml:space="preserve">Summary of </w:t>
      </w:r>
      <w:r w:rsidR="001D69DF" w:rsidRPr="00B9011E">
        <w:rPr>
          <w:b/>
          <w:bCs/>
          <w:i/>
          <w:iCs/>
        </w:rPr>
        <w:t>Expected Outcomes</w:t>
      </w:r>
      <w:r w:rsidR="004D3FA7">
        <w:rPr>
          <w:b/>
          <w:bCs/>
          <w:i/>
          <w:iCs/>
        </w:rPr>
        <w:t xml:space="preserve"> </w:t>
      </w:r>
    </w:p>
    <w:p w14:paraId="07A0C43C" w14:textId="7F297020" w:rsidR="00764F5C" w:rsidRPr="00764F5C" w:rsidRDefault="00C05937" w:rsidP="00B9011E">
      <w:pPr>
        <w:jc w:val="both"/>
        <w:rPr>
          <w:i/>
          <w:sz w:val="20"/>
          <w:szCs w:val="22"/>
        </w:rPr>
      </w:pPr>
      <w:r>
        <w:rPr>
          <w:i/>
          <w:sz w:val="20"/>
          <w:szCs w:val="22"/>
        </w:rPr>
        <w:t xml:space="preserve">Please </w:t>
      </w:r>
      <w:r w:rsidR="00D77CF8">
        <w:rPr>
          <w:i/>
          <w:sz w:val="20"/>
          <w:szCs w:val="22"/>
        </w:rPr>
        <w:t xml:space="preserve">indicate the type of outcome </w:t>
      </w:r>
      <w:r w:rsidR="00D77CF8" w:rsidRPr="00D77CF8">
        <w:rPr>
          <w:i/>
          <w:iCs/>
          <w:sz w:val="20"/>
          <w:szCs w:val="22"/>
        </w:rPr>
        <w:t xml:space="preserve">(e.g., synthesis paper, </w:t>
      </w:r>
      <w:r w:rsidR="00B9011E">
        <w:rPr>
          <w:i/>
          <w:iCs/>
          <w:sz w:val="20"/>
          <w:szCs w:val="22"/>
        </w:rPr>
        <w:t xml:space="preserve">peer-publication (please indicate the target journal), </w:t>
      </w:r>
      <w:r w:rsidR="00D77CF8" w:rsidRPr="00D77CF8">
        <w:rPr>
          <w:i/>
          <w:iCs/>
          <w:sz w:val="20"/>
          <w:szCs w:val="22"/>
        </w:rPr>
        <w:t>position paper</w:t>
      </w:r>
      <w:r w:rsidR="00CB3336" w:rsidRPr="00CB3336">
        <w:rPr>
          <w:i/>
          <w:iCs/>
          <w:sz w:val="20"/>
          <w:szCs w:val="22"/>
        </w:rPr>
        <w:t xml:space="preserve"> recommendations for the EuroMarine Community</w:t>
      </w:r>
      <w:r w:rsidR="00D77CF8" w:rsidRPr="00D77CF8">
        <w:rPr>
          <w:i/>
          <w:iCs/>
          <w:sz w:val="20"/>
          <w:szCs w:val="22"/>
        </w:rPr>
        <w:t>)</w:t>
      </w:r>
      <w:r w:rsidR="00D77CF8">
        <w:rPr>
          <w:i/>
          <w:iCs/>
          <w:sz w:val="20"/>
          <w:szCs w:val="22"/>
        </w:rPr>
        <w:t xml:space="preserve">, date of achievement and </w:t>
      </w:r>
      <w:r w:rsidR="001E25AB">
        <w:rPr>
          <w:i/>
          <w:iCs/>
          <w:sz w:val="20"/>
          <w:szCs w:val="22"/>
        </w:rPr>
        <w:t>brie</w:t>
      </w:r>
      <w:r w:rsidR="007D3D82">
        <w:rPr>
          <w:i/>
          <w:iCs/>
          <w:sz w:val="20"/>
          <w:szCs w:val="22"/>
        </w:rPr>
        <w:t>f</w:t>
      </w:r>
      <w:r w:rsidR="001E25AB">
        <w:rPr>
          <w:i/>
          <w:iCs/>
          <w:sz w:val="20"/>
          <w:szCs w:val="22"/>
        </w:rPr>
        <w:t xml:space="preserve"> </w:t>
      </w:r>
      <w:r w:rsidR="007D3D82">
        <w:rPr>
          <w:i/>
          <w:iCs/>
          <w:sz w:val="20"/>
          <w:szCs w:val="22"/>
        </w:rPr>
        <w:t>description</w:t>
      </w:r>
      <w:r w:rsidR="001E25AB">
        <w:rPr>
          <w:i/>
          <w:iCs/>
          <w:sz w:val="20"/>
          <w:szCs w:val="22"/>
        </w:rPr>
        <w:t xml:space="preserve"> in the table below</w:t>
      </w:r>
      <w:r w:rsidR="00D77CF8" w:rsidRPr="00D77CF8">
        <w:rPr>
          <w:i/>
          <w:iCs/>
          <w:sz w:val="20"/>
          <w:szCs w:val="22"/>
        </w:rPr>
        <w:t>.</w:t>
      </w:r>
      <w:r w:rsidR="00D77CF8">
        <w:rPr>
          <w:i/>
          <w:sz w:val="20"/>
          <w:szCs w:val="22"/>
        </w:rPr>
        <w:t xml:space="preserve"> </w:t>
      </w:r>
      <w:r w:rsidR="00764F5C" w:rsidRPr="00764F5C">
        <w:rPr>
          <w:i/>
          <w:sz w:val="20"/>
          <w:szCs w:val="22"/>
        </w:rPr>
        <w:t>Please expand the table as needed</w:t>
      </w:r>
      <w:r w:rsidR="001E25AB">
        <w:rPr>
          <w:i/>
          <w:sz w:val="20"/>
          <w:szCs w:val="22"/>
        </w:rPr>
        <w:t>.</w:t>
      </w:r>
    </w:p>
    <w:tbl>
      <w:tblPr>
        <w:tblStyle w:val="Tablaconcuadrcula"/>
        <w:tblW w:w="9067" w:type="dxa"/>
        <w:tblLook w:val="04A0" w:firstRow="1" w:lastRow="0" w:firstColumn="1" w:lastColumn="0" w:noHBand="0" w:noVBand="1"/>
      </w:tblPr>
      <w:tblGrid>
        <w:gridCol w:w="1067"/>
        <w:gridCol w:w="1771"/>
        <w:gridCol w:w="3021"/>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spacing w:after="0"/>
              <w:rPr>
                <w:b/>
                <w:bCs/>
                <w:i/>
              </w:rPr>
            </w:pPr>
            <w:r w:rsidRPr="00764F5C">
              <w:rPr>
                <w:b/>
                <w:bCs/>
                <w:i/>
              </w:rPr>
              <w:t>Outcome</w:t>
            </w:r>
          </w:p>
        </w:tc>
        <w:tc>
          <w:tcPr>
            <w:tcW w:w="0" w:type="auto"/>
          </w:tcPr>
          <w:p w14:paraId="13DC03BA" w14:textId="2D6F6F96" w:rsidR="00340E50" w:rsidRPr="00764F5C" w:rsidRDefault="00340E50" w:rsidP="00D95D99">
            <w:pPr>
              <w:spacing w:after="0"/>
              <w:rPr>
                <w:b/>
                <w:bCs/>
                <w:i/>
              </w:rPr>
            </w:pPr>
            <w:r>
              <w:rPr>
                <w:b/>
                <w:bCs/>
                <w:i/>
              </w:rPr>
              <w:t>Type of outcome</w:t>
            </w:r>
          </w:p>
        </w:tc>
        <w:tc>
          <w:tcPr>
            <w:tcW w:w="0" w:type="auto"/>
          </w:tcPr>
          <w:p w14:paraId="7A87A9E5" w14:textId="18D6A932" w:rsidR="00340E50" w:rsidRPr="00764F5C" w:rsidRDefault="00340E50" w:rsidP="00D95D99">
            <w:pPr>
              <w:spacing w:after="0"/>
              <w:rPr>
                <w:b/>
                <w:bCs/>
                <w:i/>
              </w:rPr>
            </w:pPr>
            <w:r>
              <w:rPr>
                <w:b/>
                <w:bCs/>
                <w:i/>
              </w:rPr>
              <w:t>Expected date of achievement</w:t>
            </w:r>
          </w:p>
        </w:tc>
        <w:tc>
          <w:tcPr>
            <w:tcW w:w="3208" w:type="dxa"/>
          </w:tcPr>
          <w:p w14:paraId="1AD79449" w14:textId="2156DEA1" w:rsidR="00340E50" w:rsidRDefault="00340E50" w:rsidP="00D95D99">
            <w:pPr>
              <w:spacing w:after="0"/>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spacing w:after="0"/>
              <w:rPr>
                <w:b/>
                <w:bCs/>
              </w:rPr>
            </w:pPr>
            <w:r w:rsidRPr="00764F5C">
              <w:rPr>
                <w:b/>
                <w:bCs/>
              </w:rPr>
              <w:t>O1</w:t>
            </w:r>
          </w:p>
        </w:tc>
        <w:tc>
          <w:tcPr>
            <w:tcW w:w="0" w:type="auto"/>
          </w:tcPr>
          <w:p w14:paraId="18BF47E9" w14:textId="77777777" w:rsidR="00340E50" w:rsidRPr="00764F5C" w:rsidRDefault="00340E50" w:rsidP="00D95D99">
            <w:pPr>
              <w:spacing w:after="0"/>
              <w:rPr>
                <w:b/>
                <w:bCs/>
              </w:rPr>
            </w:pPr>
          </w:p>
        </w:tc>
        <w:tc>
          <w:tcPr>
            <w:tcW w:w="0" w:type="auto"/>
          </w:tcPr>
          <w:p w14:paraId="7D366C0A" w14:textId="77777777" w:rsidR="00340E50" w:rsidRPr="00764F5C" w:rsidRDefault="00340E50" w:rsidP="00D95D99">
            <w:pPr>
              <w:spacing w:after="0"/>
              <w:rPr>
                <w:b/>
                <w:bCs/>
              </w:rPr>
            </w:pPr>
          </w:p>
        </w:tc>
        <w:tc>
          <w:tcPr>
            <w:tcW w:w="3208" w:type="dxa"/>
          </w:tcPr>
          <w:p w14:paraId="421894C8" w14:textId="77777777" w:rsidR="00340E50" w:rsidRPr="00764F5C" w:rsidRDefault="00340E50" w:rsidP="00D95D99">
            <w:pPr>
              <w:spacing w:after="0"/>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spacing w:after="0"/>
              <w:rPr>
                <w:b/>
                <w:bCs/>
              </w:rPr>
            </w:pPr>
            <w:r w:rsidRPr="00764F5C">
              <w:rPr>
                <w:b/>
                <w:bCs/>
              </w:rPr>
              <w:t>O2</w:t>
            </w:r>
          </w:p>
        </w:tc>
        <w:tc>
          <w:tcPr>
            <w:tcW w:w="0" w:type="auto"/>
          </w:tcPr>
          <w:p w14:paraId="4A32D34A" w14:textId="77777777" w:rsidR="00340E50" w:rsidRPr="00764F5C" w:rsidRDefault="00340E50" w:rsidP="00D95D99">
            <w:pPr>
              <w:spacing w:after="0"/>
              <w:rPr>
                <w:b/>
                <w:bCs/>
              </w:rPr>
            </w:pPr>
          </w:p>
        </w:tc>
        <w:tc>
          <w:tcPr>
            <w:tcW w:w="0" w:type="auto"/>
          </w:tcPr>
          <w:p w14:paraId="1AE08C43" w14:textId="77777777" w:rsidR="00340E50" w:rsidRPr="00764F5C" w:rsidRDefault="00340E50" w:rsidP="00D95D99">
            <w:pPr>
              <w:spacing w:after="0"/>
              <w:rPr>
                <w:b/>
                <w:bCs/>
              </w:rPr>
            </w:pPr>
          </w:p>
        </w:tc>
        <w:tc>
          <w:tcPr>
            <w:tcW w:w="3208" w:type="dxa"/>
          </w:tcPr>
          <w:p w14:paraId="143B4396" w14:textId="77777777" w:rsidR="00340E50" w:rsidRPr="00764F5C" w:rsidRDefault="00340E50" w:rsidP="00D95D99">
            <w:pPr>
              <w:spacing w:after="0"/>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spacing w:after="0"/>
              <w:rPr>
                <w:b/>
                <w:bCs/>
              </w:rPr>
            </w:pPr>
            <w:r w:rsidRPr="00764F5C">
              <w:rPr>
                <w:b/>
                <w:bCs/>
              </w:rPr>
              <w:t>O3</w:t>
            </w:r>
          </w:p>
        </w:tc>
        <w:tc>
          <w:tcPr>
            <w:tcW w:w="0" w:type="auto"/>
          </w:tcPr>
          <w:p w14:paraId="243AE447" w14:textId="77777777" w:rsidR="00340E50" w:rsidRPr="00764F5C" w:rsidRDefault="00340E50" w:rsidP="00D95D99">
            <w:pPr>
              <w:spacing w:after="0"/>
              <w:rPr>
                <w:b/>
                <w:bCs/>
              </w:rPr>
            </w:pPr>
          </w:p>
        </w:tc>
        <w:tc>
          <w:tcPr>
            <w:tcW w:w="0" w:type="auto"/>
          </w:tcPr>
          <w:p w14:paraId="02544A98" w14:textId="77777777" w:rsidR="00340E50" w:rsidRPr="00764F5C" w:rsidRDefault="00340E50" w:rsidP="00D95D99">
            <w:pPr>
              <w:spacing w:after="0"/>
              <w:rPr>
                <w:b/>
                <w:bCs/>
              </w:rPr>
            </w:pPr>
          </w:p>
        </w:tc>
        <w:tc>
          <w:tcPr>
            <w:tcW w:w="3208" w:type="dxa"/>
          </w:tcPr>
          <w:p w14:paraId="222A153D" w14:textId="77777777" w:rsidR="00340E50" w:rsidRPr="00764F5C" w:rsidRDefault="00340E50" w:rsidP="00D95D99">
            <w:pPr>
              <w:spacing w:after="0"/>
              <w:rPr>
                <w:b/>
                <w:bCs/>
              </w:rPr>
            </w:pPr>
          </w:p>
        </w:tc>
      </w:tr>
    </w:tbl>
    <w:p w14:paraId="28FB1540" w14:textId="77777777" w:rsidR="001B5BD7" w:rsidRDefault="001B5BD7" w:rsidP="001B5BD7"/>
    <w:p w14:paraId="6A9D9190" w14:textId="77777777" w:rsidR="00D97FA6" w:rsidRDefault="00D97FA6">
      <w:pPr>
        <w:spacing w:after="0" w:line="240" w:lineRule="auto"/>
        <w:rPr>
          <w:b/>
          <w:bCs/>
          <w:color w:val="00B0F0"/>
          <w:sz w:val="28"/>
          <w:szCs w:val="32"/>
        </w:rPr>
      </w:pPr>
      <w:r>
        <w:rPr>
          <w:b/>
          <w:bCs/>
          <w:color w:val="00B0F0"/>
          <w:sz w:val="28"/>
          <w:szCs w:val="32"/>
        </w:rPr>
        <w:br w:type="page"/>
      </w:r>
    </w:p>
    <w:p w14:paraId="2B2B77D5" w14:textId="490DFB09" w:rsidR="00C3465E" w:rsidRPr="00C3465E" w:rsidRDefault="00DE3C50" w:rsidP="00C3465E">
      <w:pPr>
        <w:rPr>
          <w:i/>
          <w:iCs/>
          <w:color w:val="00B0F0"/>
          <w:sz w:val="28"/>
          <w:szCs w:val="32"/>
        </w:rPr>
      </w:pPr>
      <w:r w:rsidRPr="0068269C">
        <w:rPr>
          <w:b/>
          <w:bCs/>
          <w:color w:val="00B0F0"/>
          <w:sz w:val="28"/>
          <w:szCs w:val="32"/>
        </w:rPr>
        <w:lastRenderedPageBreak/>
        <w:t>2. Impact</w:t>
      </w:r>
      <w:r w:rsidR="00C3465E">
        <w:rPr>
          <w:b/>
          <w:bCs/>
          <w:color w:val="00B0F0"/>
          <w:sz w:val="28"/>
          <w:szCs w:val="32"/>
        </w:rPr>
        <w:t xml:space="preserve"> </w:t>
      </w:r>
      <w:r w:rsidR="00C3465E" w:rsidRPr="00C3465E">
        <w:rPr>
          <w:i/>
          <w:iCs/>
          <w:color w:val="00B0F0"/>
          <w:sz w:val="28"/>
          <w:szCs w:val="32"/>
        </w:rPr>
        <w:t xml:space="preserve">(Maximum length: </w:t>
      </w:r>
      <w:r w:rsidR="00906871">
        <w:rPr>
          <w:i/>
          <w:iCs/>
          <w:color w:val="00B0F0"/>
          <w:sz w:val="28"/>
          <w:szCs w:val="32"/>
        </w:rPr>
        <w:t>2</w:t>
      </w:r>
      <w:r w:rsidR="00C3465E" w:rsidRPr="00C3465E">
        <w:rPr>
          <w:i/>
          <w:iCs/>
          <w:color w:val="00B0F0"/>
          <w:sz w:val="28"/>
          <w:szCs w:val="32"/>
        </w:rPr>
        <w:t xml:space="preserve"> pages)</w:t>
      </w:r>
    </w:p>
    <w:p w14:paraId="47F410C3" w14:textId="38645F56" w:rsidR="00824479" w:rsidRPr="0047549A" w:rsidRDefault="00824479" w:rsidP="0047549A">
      <w:pPr>
        <w:rPr>
          <w:i/>
          <w:iCs/>
        </w:rPr>
      </w:pPr>
      <w:r w:rsidRPr="0047549A">
        <w:rPr>
          <w:b/>
          <w:bCs/>
        </w:rPr>
        <w:t xml:space="preserve">2.1 Added Value to </w:t>
      </w:r>
      <w:r w:rsidR="0016525E">
        <w:rPr>
          <w:b/>
          <w:bCs/>
        </w:rPr>
        <w:t>the involved ECRs and the OYSTER Group</w:t>
      </w:r>
      <w:r w:rsidRPr="0047549A">
        <w:rPr>
          <w:b/>
          <w:bCs/>
        </w:rPr>
        <w:t xml:space="preserve"> </w:t>
      </w:r>
    </w:p>
    <w:p w14:paraId="7933E1DA" w14:textId="4539088C" w:rsidR="00824479" w:rsidRDefault="00824479" w:rsidP="00824479">
      <w:pPr>
        <w:jc w:val="both"/>
        <w:rPr>
          <w:rFonts w:cstheme="minorHAnsi"/>
          <w:i/>
          <w:iCs/>
          <w:color w:val="000000" w:themeColor="text1"/>
          <w:sz w:val="20"/>
          <w:szCs w:val="22"/>
        </w:rPr>
      </w:pPr>
      <w:r w:rsidRPr="001B7309">
        <w:rPr>
          <w:rFonts w:cstheme="minorHAnsi"/>
          <w:i/>
          <w:iCs/>
          <w:sz w:val="20"/>
          <w:szCs w:val="22"/>
        </w:rPr>
        <w:t>Please describe how th</w:t>
      </w:r>
      <w:r w:rsidR="00F318EF">
        <w:rPr>
          <w:rFonts w:cstheme="minorHAnsi"/>
          <w:i/>
          <w:iCs/>
          <w:sz w:val="20"/>
          <w:szCs w:val="22"/>
        </w:rPr>
        <w:t>e project will have an impact on the ECRs involved. Also indicate how it</w:t>
      </w:r>
      <w:r w:rsidR="007B3AAD">
        <w:rPr>
          <w:rFonts w:cstheme="minorHAnsi"/>
          <w:i/>
          <w:iCs/>
          <w:sz w:val="20"/>
          <w:szCs w:val="22"/>
        </w:rPr>
        <w:t xml:space="preserve"> will</w:t>
      </w:r>
      <w:r w:rsidR="00F318EF">
        <w:rPr>
          <w:rFonts w:cstheme="minorHAnsi"/>
          <w:i/>
          <w:iCs/>
          <w:sz w:val="20"/>
          <w:szCs w:val="22"/>
        </w:rPr>
        <w:t xml:space="preserve"> </w:t>
      </w:r>
      <w:r w:rsidR="007B3AAD">
        <w:rPr>
          <w:rFonts w:cstheme="minorHAnsi"/>
          <w:i/>
          <w:iCs/>
          <w:sz w:val="20"/>
          <w:szCs w:val="22"/>
        </w:rPr>
        <w:t>contribute to the OYSTER</w:t>
      </w:r>
      <w:r w:rsidRPr="001B7309">
        <w:rPr>
          <w:rFonts w:cstheme="minorHAnsi"/>
          <w:i/>
          <w:iCs/>
          <w:sz w:val="20"/>
          <w:szCs w:val="22"/>
        </w:rPr>
        <w:t xml:space="preserve"> </w:t>
      </w:r>
      <w:r w:rsidR="004A4D34">
        <w:rPr>
          <w:rFonts w:cstheme="minorHAnsi"/>
          <w:i/>
          <w:iCs/>
          <w:sz w:val="20"/>
          <w:szCs w:val="22"/>
        </w:rPr>
        <w:t>objectives and priorities</w:t>
      </w:r>
      <w:r w:rsidRPr="001B7309">
        <w:rPr>
          <w:rFonts w:cstheme="minorHAnsi"/>
          <w:i/>
          <w:iCs/>
          <w:sz w:val="20"/>
          <w:szCs w:val="22"/>
        </w:rPr>
        <w:t xml:space="preserve">. </w:t>
      </w:r>
    </w:p>
    <w:tbl>
      <w:tblPr>
        <w:tblStyle w:val="Tablaconcuadrcula"/>
        <w:tblW w:w="0" w:type="auto"/>
        <w:tblLook w:val="04A0" w:firstRow="1" w:lastRow="0" w:firstColumn="1" w:lastColumn="0" w:noHBand="0" w:noVBand="1"/>
      </w:tblPr>
      <w:tblGrid>
        <w:gridCol w:w="9060"/>
      </w:tblGrid>
      <w:tr w:rsidR="001B7309" w14:paraId="48101DBE" w14:textId="77777777" w:rsidTr="001B7309">
        <w:tc>
          <w:tcPr>
            <w:tcW w:w="9060" w:type="dxa"/>
          </w:tcPr>
          <w:p w14:paraId="06C82A6C" w14:textId="77777777" w:rsidR="001B7309" w:rsidRDefault="001B7309" w:rsidP="001B7309"/>
        </w:tc>
      </w:tr>
    </w:tbl>
    <w:p w14:paraId="39F865A9" w14:textId="77777777" w:rsidR="00567A11" w:rsidRDefault="00567A11" w:rsidP="00175A0C">
      <w:pPr>
        <w:rPr>
          <w:b/>
          <w:bCs/>
        </w:rPr>
      </w:pPr>
    </w:p>
    <w:p w14:paraId="2B53CD0F" w14:textId="7DAA42A0" w:rsidR="00B32D28" w:rsidRPr="00175A0C" w:rsidRDefault="00B32D28" w:rsidP="00175A0C">
      <w:pPr>
        <w:rPr>
          <w:i/>
          <w:iCs/>
        </w:rPr>
      </w:pPr>
      <w:r w:rsidRPr="00175A0C">
        <w:rPr>
          <w:b/>
          <w:bCs/>
        </w:rPr>
        <w:t xml:space="preserve">2.2 Wider Impact </w:t>
      </w:r>
    </w:p>
    <w:p w14:paraId="48EE8DA4" w14:textId="67819904" w:rsidR="00B32D28" w:rsidRPr="001B7309" w:rsidRDefault="0016525E" w:rsidP="00B32D28">
      <w:pPr>
        <w:jc w:val="both"/>
        <w:rPr>
          <w:rFonts w:cstheme="minorHAnsi"/>
          <w:i/>
          <w:iCs/>
          <w:sz w:val="20"/>
          <w:szCs w:val="22"/>
        </w:rPr>
      </w:pPr>
      <w:r>
        <w:rPr>
          <w:rFonts w:cstheme="minorHAnsi"/>
          <w:i/>
          <w:iCs/>
          <w:sz w:val="20"/>
          <w:szCs w:val="22"/>
        </w:rPr>
        <w:t>Please</w:t>
      </w:r>
      <w:r w:rsidRPr="0016525E">
        <w:rPr>
          <w:rFonts w:cstheme="minorHAnsi"/>
          <w:i/>
          <w:iCs/>
          <w:sz w:val="20"/>
          <w:szCs w:val="22"/>
        </w:rPr>
        <w:t xml:space="preserve"> indicate how </w:t>
      </w:r>
      <w:r>
        <w:rPr>
          <w:rFonts w:cstheme="minorHAnsi"/>
          <w:i/>
          <w:iCs/>
          <w:sz w:val="20"/>
          <w:szCs w:val="22"/>
        </w:rPr>
        <w:t>the project</w:t>
      </w:r>
      <w:r w:rsidRPr="0016525E">
        <w:rPr>
          <w:rFonts w:cstheme="minorHAnsi"/>
          <w:i/>
          <w:iCs/>
          <w:sz w:val="20"/>
          <w:szCs w:val="22"/>
        </w:rPr>
        <w:t xml:space="preserve"> addresses EuroMarine priorities and favours the integration of the EuroMarine community</w:t>
      </w:r>
      <w:r w:rsidR="00906871">
        <w:rPr>
          <w:rFonts w:cstheme="minorHAnsi"/>
          <w:i/>
          <w:iCs/>
          <w:sz w:val="20"/>
          <w:szCs w:val="22"/>
        </w:rPr>
        <w:t xml:space="preserve"> and </w:t>
      </w:r>
      <w:r w:rsidR="00CC67A2" w:rsidRPr="00CC67A2">
        <w:rPr>
          <w:rFonts w:cstheme="minorHAnsi"/>
          <w:i/>
          <w:iCs/>
          <w:sz w:val="20"/>
          <w:szCs w:val="22"/>
        </w:rPr>
        <w:t>how it can contribute to the UN Decade of Ocean Science (</w:t>
      </w:r>
      <w:hyperlink r:id="rId20" w:history="1">
        <w:r w:rsidR="00CC67A2" w:rsidRPr="00CC67A2">
          <w:rPr>
            <w:rStyle w:val="Hipervnculo"/>
            <w:rFonts w:cstheme="minorHAnsi"/>
            <w:i/>
            <w:iCs/>
            <w:sz w:val="20"/>
            <w:szCs w:val="22"/>
          </w:rPr>
          <w:t>www.oceandecade.org</w:t>
        </w:r>
      </w:hyperlink>
      <w:r w:rsidR="00CC67A2" w:rsidRPr="00CC67A2">
        <w:rPr>
          <w:rFonts w:cstheme="minorHAnsi"/>
          <w:i/>
          <w:iCs/>
          <w:sz w:val="20"/>
          <w:szCs w:val="22"/>
        </w:rPr>
        <w:t>) plans</w:t>
      </w:r>
      <w:r w:rsidR="00CC67A2">
        <w:rPr>
          <w:rFonts w:cstheme="minorHAnsi"/>
          <w:i/>
          <w:iCs/>
          <w:sz w:val="20"/>
          <w:szCs w:val="22"/>
        </w:rPr>
        <w:t>.</w:t>
      </w:r>
      <w:r w:rsidR="00C3068A">
        <w:rPr>
          <w:rFonts w:cstheme="minorHAnsi"/>
          <w:i/>
          <w:iCs/>
          <w:sz w:val="20"/>
          <w:szCs w:val="22"/>
        </w:rPr>
        <w:t xml:space="preserve"> </w:t>
      </w:r>
    </w:p>
    <w:tbl>
      <w:tblPr>
        <w:tblStyle w:val="Tablaconcuadrcula"/>
        <w:tblW w:w="0" w:type="auto"/>
        <w:tblLook w:val="04A0" w:firstRow="1" w:lastRow="0" w:firstColumn="1" w:lastColumn="0" w:noHBand="0" w:noVBand="1"/>
      </w:tblPr>
      <w:tblGrid>
        <w:gridCol w:w="9060"/>
      </w:tblGrid>
      <w:tr w:rsidR="001B7309" w14:paraId="503AA048" w14:textId="77777777" w:rsidTr="001B7309">
        <w:tc>
          <w:tcPr>
            <w:tcW w:w="9060" w:type="dxa"/>
          </w:tcPr>
          <w:p w14:paraId="31E8EF8C" w14:textId="77777777" w:rsidR="001B7309" w:rsidRDefault="001B7309" w:rsidP="001B7309">
            <w:pPr>
              <w:rPr>
                <w:lang w:eastAsia="en-US"/>
              </w:rPr>
            </w:pPr>
          </w:p>
        </w:tc>
      </w:tr>
    </w:tbl>
    <w:p w14:paraId="4C3503BA" w14:textId="77777777" w:rsidR="000C7D0D" w:rsidRDefault="000C7D0D" w:rsidP="00853ECA">
      <w:pPr>
        <w:tabs>
          <w:tab w:val="left" w:pos="2670"/>
        </w:tabs>
        <w:jc w:val="both"/>
        <w:rPr>
          <w:lang w:eastAsia="en-US"/>
        </w:rPr>
      </w:pPr>
    </w:p>
    <w:p w14:paraId="2189C262" w14:textId="71D80B96" w:rsidR="00163D67" w:rsidRPr="00175A0C" w:rsidRDefault="00163D67" w:rsidP="00163D67">
      <w:pPr>
        <w:rPr>
          <w:i/>
          <w:iCs/>
        </w:rPr>
      </w:pPr>
      <w:r w:rsidRPr="00175A0C">
        <w:rPr>
          <w:b/>
          <w:bCs/>
        </w:rPr>
        <w:t>2.</w:t>
      </w:r>
      <w:r>
        <w:rPr>
          <w:b/>
          <w:bCs/>
        </w:rPr>
        <w:t>3</w:t>
      </w:r>
      <w:r w:rsidRPr="00175A0C">
        <w:rPr>
          <w:b/>
          <w:bCs/>
        </w:rPr>
        <w:t xml:space="preserve"> </w:t>
      </w:r>
      <w:r>
        <w:rPr>
          <w:b/>
          <w:bCs/>
        </w:rPr>
        <w:t xml:space="preserve">Measures to </w:t>
      </w:r>
      <w:r w:rsidR="004E0D78">
        <w:rPr>
          <w:b/>
          <w:bCs/>
        </w:rPr>
        <w:t>M</w:t>
      </w:r>
      <w:r>
        <w:rPr>
          <w:b/>
          <w:bCs/>
        </w:rPr>
        <w:t>a</w:t>
      </w:r>
      <w:r w:rsidR="004E0D78">
        <w:rPr>
          <w:b/>
          <w:bCs/>
        </w:rPr>
        <w:t>ximise the Impact</w:t>
      </w:r>
      <w:r w:rsidRPr="00175A0C">
        <w:rPr>
          <w:b/>
          <w:bCs/>
        </w:rPr>
        <w:t xml:space="preserve"> </w:t>
      </w:r>
    </w:p>
    <w:p w14:paraId="6A115AD8" w14:textId="20C2A71F" w:rsidR="004E0D78" w:rsidRPr="004E0D78" w:rsidRDefault="004E0D78" w:rsidP="004E0D78">
      <w:pPr>
        <w:jc w:val="both"/>
        <w:rPr>
          <w:rFonts w:cstheme="minorHAnsi"/>
          <w:i/>
          <w:iCs/>
          <w:sz w:val="20"/>
          <w:szCs w:val="22"/>
        </w:rPr>
      </w:pPr>
      <w:r w:rsidRPr="004E0D78">
        <w:rPr>
          <w:rFonts w:cstheme="minorHAnsi"/>
          <w:i/>
          <w:iCs/>
          <w:sz w:val="20"/>
          <w:szCs w:val="22"/>
        </w:rPr>
        <w:t xml:space="preserve">Please indicate </w:t>
      </w:r>
      <w:r w:rsidR="00231E73">
        <w:rPr>
          <w:rFonts w:cstheme="minorHAnsi"/>
          <w:i/>
          <w:iCs/>
          <w:sz w:val="20"/>
          <w:szCs w:val="22"/>
        </w:rPr>
        <w:t>the communication and dissemination activities that you will carry out to promote the project and its results</w:t>
      </w:r>
      <w:r w:rsidRPr="004E0D78">
        <w:rPr>
          <w:rFonts w:cstheme="minorHAnsi"/>
          <w:i/>
          <w:iCs/>
          <w:sz w:val="20"/>
          <w:szCs w:val="22"/>
        </w:rPr>
        <w:t>.</w:t>
      </w:r>
    </w:p>
    <w:tbl>
      <w:tblPr>
        <w:tblStyle w:val="Tablaconcuadrcula"/>
        <w:tblW w:w="0" w:type="auto"/>
        <w:tblLook w:val="04A0" w:firstRow="1" w:lastRow="0" w:firstColumn="1" w:lastColumn="0" w:noHBand="0" w:noVBand="1"/>
      </w:tblPr>
      <w:tblGrid>
        <w:gridCol w:w="9060"/>
      </w:tblGrid>
      <w:tr w:rsidR="004E0D78" w:rsidRPr="00D63E96" w14:paraId="71EFAA54" w14:textId="77777777" w:rsidTr="00906871">
        <w:tc>
          <w:tcPr>
            <w:tcW w:w="9060" w:type="dxa"/>
          </w:tcPr>
          <w:p w14:paraId="36D70536" w14:textId="77777777" w:rsidR="004E0D78" w:rsidRPr="004E0D78" w:rsidRDefault="004E0D78" w:rsidP="00D63E96">
            <w:pPr>
              <w:rPr>
                <w:lang w:eastAsia="en-US"/>
              </w:rPr>
            </w:pPr>
          </w:p>
        </w:tc>
      </w:tr>
    </w:tbl>
    <w:p w14:paraId="753A9CE8" w14:textId="77777777" w:rsidR="00D63E96" w:rsidRDefault="00D63E96">
      <w:pPr>
        <w:spacing w:after="0" w:line="240" w:lineRule="auto"/>
        <w:rPr>
          <w:b/>
          <w:bCs/>
          <w:color w:val="00B0F0"/>
          <w:sz w:val="28"/>
          <w:szCs w:val="32"/>
        </w:rPr>
      </w:pPr>
    </w:p>
    <w:p w14:paraId="43EAD797" w14:textId="77777777" w:rsidR="00D63E96" w:rsidRDefault="00D63E96">
      <w:pPr>
        <w:spacing w:after="0" w:line="240" w:lineRule="auto"/>
        <w:rPr>
          <w:b/>
          <w:bCs/>
          <w:color w:val="00B0F0"/>
          <w:sz w:val="28"/>
          <w:szCs w:val="32"/>
        </w:rPr>
      </w:pPr>
    </w:p>
    <w:p w14:paraId="486C5AA5" w14:textId="64A25D86" w:rsidR="000B290C" w:rsidRDefault="000B290C">
      <w:pPr>
        <w:spacing w:after="0" w:line="240" w:lineRule="auto"/>
        <w:rPr>
          <w:b/>
          <w:bCs/>
          <w:color w:val="00B0F0"/>
          <w:sz w:val="28"/>
          <w:szCs w:val="32"/>
        </w:rPr>
      </w:pPr>
      <w:r>
        <w:rPr>
          <w:b/>
          <w:bCs/>
          <w:color w:val="00B0F0"/>
          <w:sz w:val="28"/>
          <w:szCs w:val="32"/>
        </w:rPr>
        <w:br w:type="page"/>
      </w:r>
    </w:p>
    <w:p w14:paraId="6BCC375D" w14:textId="0841713B" w:rsidR="00DE3C50" w:rsidRPr="00C3465E" w:rsidRDefault="000C7D0D" w:rsidP="0068269C">
      <w:pPr>
        <w:rPr>
          <w:i/>
          <w:iCs/>
          <w:color w:val="00B0F0"/>
          <w:sz w:val="28"/>
          <w:szCs w:val="32"/>
        </w:rPr>
      </w:pPr>
      <w:r w:rsidRPr="0068269C">
        <w:rPr>
          <w:b/>
          <w:bCs/>
          <w:color w:val="00B0F0"/>
          <w:sz w:val="28"/>
          <w:szCs w:val="32"/>
        </w:rPr>
        <w:lastRenderedPageBreak/>
        <w:t>3. Implementation</w:t>
      </w:r>
      <w:r w:rsidR="00C3465E">
        <w:rPr>
          <w:b/>
          <w:bCs/>
          <w:color w:val="00B0F0"/>
          <w:sz w:val="28"/>
          <w:szCs w:val="32"/>
        </w:rPr>
        <w:t xml:space="preserve"> </w:t>
      </w:r>
      <w:bookmarkStart w:id="5" w:name="_Hlk103167859"/>
      <w:r w:rsidR="00C3465E" w:rsidRPr="00C3465E">
        <w:rPr>
          <w:i/>
          <w:iCs/>
          <w:color w:val="00B0F0"/>
          <w:sz w:val="28"/>
          <w:szCs w:val="32"/>
        </w:rPr>
        <w:t xml:space="preserve">(Maximum length: </w:t>
      </w:r>
      <w:r w:rsidR="00906871">
        <w:rPr>
          <w:i/>
          <w:iCs/>
          <w:color w:val="00B0F0"/>
          <w:sz w:val="28"/>
          <w:szCs w:val="32"/>
        </w:rPr>
        <w:t>2</w:t>
      </w:r>
      <w:r w:rsidR="00C3465E" w:rsidRPr="00C3465E">
        <w:rPr>
          <w:i/>
          <w:iCs/>
          <w:color w:val="00B0F0"/>
          <w:sz w:val="28"/>
          <w:szCs w:val="32"/>
        </w:rPr>
        <w:t xml:space="preserve"> pages)</w:t>
      </w:r>
    </w:p>
    <w:bookmarkEnd w:id="5"/>
    <w:p w14:paraId="329B4263" w14:textId="0E98D6BB" w:rsidR="00B35DA9" w:rsidRPr="00D02B80" w:rsidRDefault="00B35DA9" w:rsidP="00B35DA9">
      <w:pPr>
        <w:jc w:val="both"/>
        <w:rPr>
          <w:rFonts w:cstheme="minorHAnsi"/>
          <w:b/>
          <w:bCs/>
          <w:szCs w:val="22"/>
        </w:rPr>
      </w:pPr>
      <w:r w:rsidRPr="00D02B80">
        <w:rPr>
          <w:rFonts w:cstheme="minorHAnsi"/>
          <w:b/>
          <w:bCs/>
          <w:szCs w:val="22"/>
        </w:rPr>
        <w:t xml:space="preserve">3.1 Implementation Plan </w:t>
      </w:r>
    </w:p>
    <w:p w14:paraId="4450140A" w14:textId="4B2FE3C2" w:rsidR="00605549" w:rsidRPr="00BD4B7A" w:rsidRDefault="00605549" w:rsidP="00605549">
      <w:pPr>
        <w:jc w:val="both"/>
        <w:rPr>
          <w:rFonts w:cstheme="minorHAnsi"/>
          <w:i/>
          <w:iCs/>
          <w:sz w:val="20"/>
          <w:szCs w:val="22"/>
        </w:rPr>
      </w:pPr>
      <w:r w:rsidRPr="00BD4B7A">
        <w:rPr>
          <w:rFonts w:cstheme="minorHAnsi"/>
          <w:i/>
          <w:iCs/>
          <w:sz w:val="20"/>
          <w:szCs w:val="22"/>
        </w:rPr>
        <w:t xml:space="preserve">Please give a complete overview of </w:t>
      </w:r>
      <w:r w:rsidR="00F14627">
        <w:rPr>
          <w:rFonts w:cstheme="minorHAnsi"/>
          <w:i/>
          <w:iCs/>
          <w:sz w:val="20"/>
          <w:szCs w:val="22"/>
        </w:rPr>
        <w:t>how you will implement your project</w:t>
      </w:r>
      <w:r w:rsidR="00722313">
        <w:rPr>
          <w:rFonts w:cstheme="minorHAnsi"/>
          <w:i/>
          <w:iCs/>
          <w:sz w:val="20"/>
          <w:szCs w:val="22"/>
        </w:rPr>
        <w:t>, including</w:t>
      </w:r>
      <w:r w:rsidRPr="00BD4B7A">
        <w:rPr>
          <w:rFonts w:cstheme="minorHAnsi"/>
          <w:i/>
          <w:iCs/>
          <w:sz w:val="20"/>
          <w:szCs w:val="22"/>
        </w:rPr>
        <w:t>:</w:t>
      </w:r>
    </w:p>
    <w:p w14:paraId="1702392D" w14:textId="13F52EDD" w:rsidR="00277721" w:rsidRDefault="00277721" w:rsidP="00605549">
      <w:pPr>
        <w:pStyle w:val="Prrafodelista"/>
        <w:numPr>
          <w:ilvl w:val="0"/>
          <w:numId w:val="28"/>
        </w:numPr>
        <w:spacing w:after="160"/>
        <w:jc w:val="both"/>
        <w:rPr>
          <w:rFonts w:cstheme="minorHAnsi"/>
          <w:i/>
          <w:iCs/>
          <w:sz w:val="20"/>
          <w:szCs w:val="22"/>
        </w:rPr>
      </w:pPr>
      <w:r>
        <w:rPr>
          <w:rFonts w:cstheme="minorHAnsi"/>
          <w:i/>
          <w:iCs/>
          <w:sz w:val="20"/>
          <w:szCs w:val="22"/>
        </w:rPr>
        <w:t>B</w:t>
      </w:r>
      <w:r w:rsidRPr="00277721">
        <w:rPr>
          <w:rFonts w:cstheme="minorHAnsi"/>
          <w:i/>
          <w:iCs/>
          <w:sz w:val="20"/>
          <w:szCs w:val="22"/>
        </w:rPr>
        <w:t>rief presentation of the overall structure of the work plan</w:t>
      </w:r>
    </w:p>
    <w:p w14:paraId="26B230D0" w14:textId="47A53D0A" w:rsidR="009B2006" w:rsidRDefault="009B2006" w:rsidP="00605549">
      <w:pPr>
        <w:pStyle w:val="Prrafodelista"/>
        <w:numPr>
          <w:ilvl w:val="0"/>
          <w:numId w:val="28"/>
        </w:numPr>
        <w:spacing w:after="160"/>
        <w:jc w:val="both"/>
        <w:rPr>
          <w:rFonts w:cstheme="minorHAnsi"/>
          <w:i/>
          <w:iCs/>
          <w:sz w:val="20"/>
          <w:szCs w:val="22"/>
        </w:rPr>
      </w:pPr>
      <w:r>
        <w:rPr>
          <w:rFonts w:cstheme="minorHAnsi"/>
          <w:i/>
          <w:iCs/>
          <w:sz w:val="20"/>
          <w:szCs w:val="22"/>
        </w:rPr>
        <w:t>T</w:t>
      </w:r>
      <w:r w:rsidRPr="009B2006">
        <w:rPr>
          <w:rFonts w:cstheme="minorHAnsi"/>
          <w:i/>
          <w:iCs/>
          <w:sz w:val="20"/>
          <w:szCs w:val="22"/>
        </w:rPr>
        <w:t xml:space="preserve">iming of the different </w:t>
      </w:r>
      <w:r w:rsidR="003233A6">
        <w:rPr>
          <w:rFonts w:cstheme="minorHAnsi"/>
          <w:i/>
          <w:iCs/>
          <w:sz w:val="20"/>
          <w:szCs w:val="22"/>
        </w:rPr>
        <w:t xml:space="preserve">activities </w:t>
      </w:r>
      <w:r w:rsidR="003233A6" w:rsidRPr="009B2006">
        <w:rPr>
          <w:rFonts w:cstheme="minorHAnsi"/>
          <w:i/>
          <w:iCs/>
          <w:sz w:val="20"/>
          <w:szCs w:val="22"/>
        </w:rPr>
        <w:t>and</w:t>
      </w:r>
      <w:r w:rsidRPr="009B2006">
        <w:rPr>
          <w:rFonts w:cstheme="minorHAnsi"/>
          <w:i/>
          <w:iCs/>
          <w:sz w:val="20"/>
          <w:szCs w:val="22"/>
        </w:rPr>
        <w:t xml:space="preserve"> their components (Gantt chart or similar)</w:t>
      </w:r>
    </w:p>
    <w:p w14:paraId="75400B9C" w14:textId="7FF94A0B" w:rsidR="00605549" w:rsidRPr="00EA1224" w:rsidRDefault="003C6FE2" w:rsidP="00EA1224">
      <w:pPr>
        <w:pStyle w:val="Prrafodelista"/>
        <w:numPr>
          <w:ilvl w:val="0"/>
          <w:numId w:val="28"/>
        </w:numPr>
        <w:spacing w:after="160"/>
        <w:jc w:val="both"/>
        <w:rPr>
          <w:rFonts w:cstheme="minorHAnsi"/>
          <w:i/>
          <w:iCs/>
          <w:sz w:val="20"/>
          <w:szCs w:val="22"/>
        </w:rPr>
      </w:pPr>
      <w:r>
        <w:rPr>
          <w:rFonts w:cstheme="minorHAnsi"/>
          <w:i/>
          <w:iCs/>
          <w:sz w:val="20"/>
          <w:szCs w:val="22"/>
        </w:rPr>
        <w:t>Detailed description of each task and expected outcomes</w:t>
      </w:r>
    </w:p>
    <w:tbl>
      <w:tblPr>
        <w:tblStyle w:val="Tablaconcuadrcula"/>
        <w:tblW w:w="0" w:type="auto"/>
        <w:tblLook w:val="04A0" w:firstRow="1" w:lastRow="0" w:firstColumn="1" w:lastColumn="0" w:noHBand="0" w:noVBand="1"/>
      </w:tblPr>
      <w:tblGrid>
        <w:gridCol w:w="9060"/>
      </w:tblGrid>
      <w:tr w:rsidR="000839FC" w14:paraId="1F23D050" w14:textId="77777777" w:rsidTr="000839FC">
        <w:tc>
          <w:tcPr>
            <w:tcW w:w="9060" w:type="dxa"/>
          </w:tcPr>
          <w:p w14:paraId="498C1C3B" w14:textId="77777777" w:rsidR="000839FC" w:rsidRDefault="000839FC" w:rsidP="00853ECA">
            <w:pPr>
              <w:jc w:val="both"/>
            </w:pPr>
          </w:p>
        </w:tc>
      </w:tr>
    </w:tbl>
    <w:p w14:paraId="1BFF4898" w14:textId="094E9A4C" w:rsidR="00B25B4C" w:rsidRDefault="00B25B4C" w:rsidP="00853ECA">
      <w:pPr>
        <w:jc w:val="both"/>
      </w:pPr>
    </w:p>
    <w:p w14:paraId="106737D8" w14:textId="6B1B4301" w:rsidR="0083393C" w:rsidRPr="00D02B80" w:rsidRDefault="0083393C" w:rsidP="00853ECA">
      <w:pPr>
        <w:jc w:val="both"/>
        <w:rPr>
          <w:rFonts w:cstheme="minorHAnsi"/>
          <w:b/>
          <w:bCs/>
          <w:szCs w:val="22"/>
        </w:rPr>
      </w:pPr>
      <w:r w:rsidRPr="00D02B80">
        <w:rPr>
          <w:rFonts w:cstheme="minorHAnsi"/>
          <w:b/>
          <w:bCs/>
          <w:szCs w:val="22"/>
        </w:rPr>
        <w:t>3.2 Risks and Mitigation Measures</w:t>
      </w:r>
      <w:r w:rsidR="00D02B80">
        <w:rPr>
          <w:rFonts w:cstheme="minorHAnsi"/>
          <w:b/>
          <w:bCs/>
          <w:szCs w:val="22"/>
        </w:rPr>
        <w:t xml:space="preserve"> </w:t>
      </w:r>
    </w:p>
    <w:p w14:paraId="648518B9" w14:textId="46608E88" w:rsidR="0083393C" w:rsidRDefault="0083393C" w:rsidP="00853ECA">
      <w:pPr>
        <w:jc w:val="both"/>
        <w:rPr>
          <w:rFonts w:cstheme="minorHAnsi"/>
          <w:i/>
          <w:iCs/>
          <w:sz w:val="20"/>
          <w:szCs w:val="22"/>
        </w:rPr>
      </w:pPr>
      <w:r w:rsidRPr="008054C3">
        <w:rPr>
          <w:rFonts w:cstheme="minorHAnsi"/>
          <w:i/>
          <w:iCs/>
          <w:sz w:val="20"/>
          <w:szCs w:val="22"/>
        </w:rPr>
        <w:t xml:space="preserve">Please </w:t>
      </w:r>
      <w:r w:rsidR="008054C3" w:rsidRPr="008054C3">
        <w:rPr>
          <w:rFonts w:cstheme="minorHAnsi"/>
          <w:i/>
          <w:iCs/>
          <w:sz w:val="20"/>
          <w:szCs w:val="22"/>
        </w:rPr>
        <w:t xml:space="preserve">complete the table below with </w:t>
      </w:r>
      <w:r w:rsidR="00D02B80" w:rsidRPr="008054C3">
        <w:rPr>
          <w:rFonts w:cstheme="minorHAnsi"/>
          <w:i/>
          <w:iCs/>
          <w:sz w:val="20"/>
          <w:szCs w:val="22"/>
        </w:rPr>
        <w:t>a list</w:t>
      </w:r>
      <w:r w:rsidRPr="008054C3">
        <w:rPr>
          <w:rFonts w:cstheme="minorHAnsi"/>
          <w:i/>
          <w:iCs/>
          <w:sz w:val="20"/>
          <w:szCs w:val="22"/>
        </w:rPr>
        <w:t xml:space="preserve"> of</w:t>
      </w:r>
      <w:r w:rsidR="008054C3" w:rsidRPr="008054C3">
        <w:rPr>
          <w:rFonts w:cstheme="minorHAnsi"/>
          <w:i/>
          <w:iCs/>
          <w:sz w:val="20"/>
          <w:szCs w:val="22"/>
        </w:rPr>
        <w:t xml:space="preserve"> critical risks, relating to project implementation and potential mitigation measures.</w:t>
      </w:r>
    </w:p>
    <w:tbl>
      <w:tblPr>
        <w:tblStyle w:val="Tablaconcuadrcula"/>
        <w:tblW w:w="0" w:type="auto"/>
        <w:tblLook w:val="04A0" w:firstRow="1" w:lastRow="0" w:firstColumn="1" w:lastColumn="0" w:noHBand="0" w:noVBand="1"/>
      </w:tblPr>
      <w:tblGrid>
        <w:gridCol w:w="3020"/>
        <w:gridCol w:w="3020"/>
        <w:gridCol w:w="3020"/>
      </w:tblGrid>
      <w:tr w:rsidR="00D02B80" w:rsidRPr="00B47005" w14:paraId="591A50FC" w14:textId="77777777" w:rsidTr="00D02B80">
        <w:tc>
          <w:tcPr>
            <w:tcW w:w="3020" w:type="dxa"/>
          </w:tcPr>
          <w:p w14:paraId="3DE70CC4" w14:textId="157561AB" w:rsidR="00D02B80" w:rsidRPr="00B47005" w:rsidRDefault="00C8565C" w:rsidP="00853ECA">
            <w:pPr>
              <w:jc w:val="both"/>
              <w:rPr>
                <w:rFonts w:cstheme="minorHAnsi"/>
                <w:b/>
                <w:bCs/>
                <w:szCs w:val="22"/>
              </w:rPr>
            </w:pPr>
            <w:r w:rsidRPr="00B47005">
              <w:rPr>
                <w:rFonts w:cstheme="minorHAnsi"/>
                <w:b/>
                <w:bCs/>
                <w:szCs w:val="22"/>
              </w:rPr>
              <w:t xml:space="preserve">Description of risk </w:t>
            </w:r>
          </w:p>
        </w:tc>
        <w:tc>
          <w:tcPr>
            <w:tcW w:w="3020" w:type="dxa"/>
          </w:tcPr>
          <w:p w14:paraId="63E18395" w14:textId="3C6C1B16" w:rsidR="00D02B80" w:rsidRPr="00B47005" w:rsidRDefault="00C8565C" w:rsidP="00C8565C">
            <w:pPr>
              <w:jc w:val="both"/>
              <w:rPr>
                <w:rFonts w:cstheme="minorHAnsi"/>
                <w:b/>
                <w:bCs/>
                <w:szCs w:val="22"/>
              </w:rPr>
            </w:pPr>
            <w:r w:rsidRPr="00B47005">
              <w:rPr>
                <w:rFonts w:cstheme="minorHAnsi"/>
                <w:b/>
                <w:bCs/>
                <w:szCs w:val="22"/>
              </w:rPr>
              <w:t>Level of (</w:t>
            </w:r>
            <w:proofErr w:type="spellStart"/>
            <w:r w:rsidRPr="00B47005">
              <w:rPr>
                <w:rFonts w:cstheme="minorHAnsi"/>
                <w:b/>
                <w:bCs/>
                <w:szCs w:val="22"/>
              </w:rPr>
              <w:t>i</w:t>
            </w:r>
            <w:proofErr w:type="spellEnd"/>
            <w:r w:rsidRPr="00B47005">
              <w:rPr>
                <w:rFonts w:cstheme="minorHAnsi"/>
                <w:b/>
                <w:bCs/>
                <w:szCs w:val="22"/>
              </w:rPr>
              <w:t>) likelihood, and (ii) severity: Low/Medium/High)</w:t>
            </w:r>
          </w:p>
        </w:tc>
        <w:tc>
          <w:tcPr>
            <w:tcW w:w="3020" w:type="dxa"/>
          </w:tcPr>
          <w:p w14:paraId="5D81D6CD" w14:textId="10D29F99" w:rsidR="00D02B80" w:rsidRPr="00B47005" w:rsidRDefault="00B47005" w:rsidP="00B47005">
            <w:pPr>
              <w:rPr>
                <w:rFonts w:cstheme="minorHAnsi"/>
                <w:b/>
                <w:bCs/>
                <w:szCs w:val="22"/>
              </w:rPr>
            </w:pPr>
            <w:r w:rsidRPr="00B47005">
              <w:rPr>
                <w:rFonts w:cstheme="minorHAnsi"/>
                <w:b/>
                <w:bCs/>
                <w:szCs w:val="22"/>
              </w:rPr>
              <w:t>Proposed risk-mitigation measures</w:t>
            </w:r>
          </w:p>
        </w:tc>
      </w:tr>
      <w:tr w:rsidR="00D02B80" w14:paraId="62C7A254" w14:textId="77777777" w:rsidTr="00D02B80">
        <w:tc>
          <w:tcPr>
            <w:tcW w:w="3020" w:type="dxa"/>
          </w:tcPr>
          <w:p w14:paraId="61A1BD92" w14:textId="77777777" w:rsidR="00D02B80" w:rsidRDefault="00D02B80" w:rsidP="00853ECA">
            <w:pPr>
              <w:jc w:val="both"/>
              <w:rPr>
                <w:rFonts w:cstheme="minorHAnsi"/>
                <w:szCs w:val="22"/>
              </w:rPr>
            </w:pPr>
          </w:p>
        </w:tc>
        <w:tc>
          <w:tcPr>
            <w:tcW w:w="3020" w:type="dxa"/>
          </w:tcPr>
          <w:p w14:paraId="14F264B5" w14:textId="77777777" w:rsidR="00D02B80" w:rsidRDefault="00D02B80" w:rsidP="00853ECA">
            <w:pPr>
              <w:jc w:val="both"/>
              <w:rPr>
                <w:rFonts w:cstheme="minorHAnsi"/>
                <w:szCs w:val="22"/>
              </w:rPr>
            </w:pPr>
          </w:p>
        </w:tc>
        <w:tc>
          <w:tcPr>
            <w:tcW w:w="3020" w:type="dxa"/>
          </w:tcPr>
          <w:p w14:paraId="320E1EFD" w14:textId="77777777" w:rsidR="00D02B80" w:rsidRDefault="00D02B80" w:rsidP="00853ECA">
            <w:pPr>
              <w:jc w:val="both"/>
              <w:rPr>
                <w:rFonts w:cstheme="minorHAnsi"/>
                <w:szCs w:val="22"/>
              </w:rPr>
            </w:pPr>
          </w:p>
        </w:tc>
      </w:tr>
      <w:tr w:rsidR="00D02B80" w14:paraId="226EDAEB" w14:textId="77777777" w:rsidTr="00D02B80">
        <w:tc>
          <w:tcPr>
            <w:tcW w:w="3020" w:type="dxa"/>
          </w:tcPr>
          <w:p w14:paraId="1FAB693A" w14:textId="77777777" w:rsidR="00D02B80" w:rsidRDefault="00D02B80" w:rsidP="00853ECA">
            <w:pPr>
              <w:jc w:val="both"/>
              <w:rPr>
                <w:rFonts w:cstheme="minorHAnsi"/>
                <w:szCs w:val="22"/>
              </w:rPr>
            </w:pPr>
          </w:p>
        </w:tc>
        <w:tc>
          <w:tcPr>
            <w:tcW w:w="3020" w:type="dxa"/>
          </w:tcPr>
          <w:p w14:paraId="0DF0A174" w14:textId="77777777" w:rsidR="00D02B80" w:rsidRDefault="00D02B80" w:rsidP="00853ECA">
            <w:pPr>
              <w:jc w:val="both"/>
              <w:rPr>
                <w:rFonts w:cstheme="minorHAnsi"/>
                <w:szCs w:val="22"/>
              </w:rPr>
            </w:pPr>
          </w:p>
        </w:tc>
        <w:tc>
          <w:tcPr>
            <w:tcW w:w="3020" w:type="dxa"/>
          </w:tcPr>
          <w:p w14:paraId="636E8846" w14:textId="77777777" w:rsidR="00D02B80" w:rsidRDefault="00D02B80" w:rsidP="00853ECA">
            <w:pPr>
              <w:jc w:val="both"/>
              <w:rPr>
                <w:rFonts w:cstheme="minorHAnsi"/>
                <w:szCs w:val="22"/>
              </w:rPr>
            </w:pPr>
          </w:p>
        </w:tc>
      </w:tr>
    </w:tbl>
    <w:p w14:paraId="7D1A965D" w14:textId="77777777" w:rsidR="008F585F" w:rsidRPr="00D02B80" w:rsidRDefault="008F585F" w:rsidP="00853ECA">
      <w:pPr>
        <w:jc w:val="both"/>
        <w:rPr>
          <w:rFonts w:cstheme="minorHAnsi"/>
          <w:szCs w:val="22"/>
        </w:rPr>
      </w:pPr>
    </w:p>
    <w:p w14:paraId="4001CBC5" w14:textId="62B57679" w:rsidR="00B94F1D" w:rsidRPr="00610C37" w:rsidRDefault="004B273B" w:rsidP="00853ECA">
      <w:pPr>
        <w:jc w:val="both"/>
        <w:rPr>
          <w:rFonts w:cstheme="minorHAnsi"/>
          <w:b/>
          <w:bCs/>
          <w:szCs w:val="22"/>
        </w:rPr>
      </w:pPr>
      <w:r w:rsidRPr="000839FC">
        <w:rPr>
          <w:b/>
          <w:bCs/>
          <w:szCs w:val="22"/>
          <w:lang w:eastAsia="en-US"/>
        </w:rPr>
        <w:t>3.</w:t>
      </w:r>
      <w:r w:rsidR="00D02B80">
        <w:rPr>
          <w:b/>
          <w:bCs/>
          <w:szCs w:val="22"/>
          <w:lang w:eastAsia="en-US"/>
        </w:rPr>
        <w:t>3</w:t>
      </w:r>
      <w:r w:rsidRPr="000839FC">
        <w:rPr>
          <w:b/>
          <w:bCs/>
          <w:szCs w:val="22"/>
          <w:lang w:eastAsia="en-US"/>
        </w:rPr>
        <w:t xml:space="preserve"> </w:t>
      </w:r>
      <w:r w:rsidR="00650C64" w:rsidRPr="000839FC">
        <w:rPr>
          <w:rFonts w:cstheme="minorHAnsi"/>
          <w:b/>
          <w:bCs/>
          <w:szCs w:val="22"/>
        </w:rPr>
        <w:t xml:space="preserve">Allocation of Resources </w:t>
      </w:r>
    </w:p>
    <w:p w14:paraId="0AFFF0FF" w14:textId="4DDB74A2" w:rsidR="00C14D20" w:rsidRPr="000E0B0A" w:rsidRDefault="00426DC8" w:rsidP="00EA1F56">
      <w:pPr>
        <w:jc w:val="both"/>
        <w:rPr>
          <w:i/>
          <w:iCs/>
          <w:sz w:val="20"/>
          <w:szCs w:val="22"/>
          <w:lang w:eastAsia="en-US"/>
        </w:rPr>
      </w:pPr>
      <w:r w:rsidRPr="00426DC8">
        <w:rPr>
          <w:i/>
          <w:iCs/>
          <w:sz w:val="20"/>
          <w:szCs w:val="22"/>
          <w:lang w:eastAsia="en-US"/>
        </w:rPr>
        <w:t xml:space="preserve">Please provide an estimation of the costs of </w:t>
      </w:r>
      <w:r w:rsidR="00B47005">
        <w:rPr>
          <w:i/>
          <w:iCs/>
          <w:sz w:val="20"/>
          <w:szCs w:val="22"/>
          <w:lang w:eastAsia="en-US"/>
        </w:rPr>
        <w:t>the projec</w:t>
      </w:r>
      <w:r w:rsidR="00975AF8">
        <w:rPr>
          <w:i/>
          <w:iCs/>
          <w:sz w:val="20"/>
          <w:szCs w:val="22"/>
          <w:lang w:eastAsia="en-US"/>
        </w:rPr>
        <w:t>t</w:t>
      </w:r>
      <w:r w:rsidRPr="00426DC8">
        <w:rPr>
          <w:i/>
          <w:iCs/>
          <w:sz w:val="20"/>
          <w:szCs w:val="22"/>
          <w:lang w:eastAsia="en-US"/>
        </w:rPr>
        <w:t xml:space="preserve">. Please refer to the Call </w:t>
      </w:r>
      <w:r w:rsidR="00975AF8" w:rsidRPr="00426DC8">
        <w:rPr>
          <w:i/>
          <w:iCs/>
          <w:sz w:val="20"/>
          <w:szCs w:val="22"/>
          <w:lang w:eastAsia="en-US"/>
        </w:rPr>
        <w:t>Text for</w:t>
      </w:r>
      <w:r w:rsidRPr="00426DC8">
        <w:rPr>
          <w:i/>
          <w:iCs/>
          <w:sz w:val="20"/>
          <w:szCs w:val="22"/>
          <w:lang w:eastAsia="en-US"/>
        </w:rPr>
        <w:t xml:space="preserve"> details about eligible costs.</w:t>
      </w:r>
      <w:r w:rsidR="00EA1F56" w:rsidRPr="000E0B0A">
        <w:rPr>
          <w:i/>
          <w:iCs/>
          <w:sz w:val="20"/>
          <w:szCs w:val="22"/>
          <w:lang w:eastAsia="en-US"/>
        </w:rPr>
        <w:t xml:space="preserve"> Please include in the table below any in-kind contribution</w:t>
      </w:r>
      <w:r w:rsidR="000E0B0A" w:rsidRPr="000E0B0A">
        <w:rPr>
          <w:i/>
          <w:iCs/>
          <w:sz w:val="20"/>
          <w:szCs w:val="22"/>
          <w:lang w:eastAsia="en-US"/>
        </w:rPr>
        <w:t>.</w:t>
      </w:r>
    </w:p>
    <w:tbl>
      <w:tblPr>
        <w:tblStyle w:val="Tablaconcuadrcula"/>
        <w:tblW w:w="9067" w:type="dxa"/>
        <w:tblLook w:val="04A0" w:firstRow="1" w:lastRow="0" w:firstColumn="1" w:lastColumn="0" w:noHBand="0" w:noVBand="1"/>
      </w:tblPr>
      <w:tblGrid>
        <w:gridCol w:w="2405"/>
        <w:gridCol w:w="1134"/>
        <w:gridCol w:w="2410"/>
        <w:gridCol w:w="3118"/>
      </w:tblGrid>
      <w:tr w:rsidR="009D6B08" w:rsidRPr="000C01EC" w14:paraId="3D0FFA20" w14:textId="77777777" w:rsidTr="00D6273A">
        <w:tc>
          <w:tcPr>
            <w:tcW w:w="2405" w:type="dxa"/>
          </w:tcPr>
          <w:p w14:paraId="1F6BBD79" w14:textId="77777777" w:rsidR="009D6B08" w:rsidRPr="000C01EC" w:rsidRDefault="009D6B08" w:rsidP="00527583">
            <w:pPr>
              <w:spacing w:after="0"/>
              <w:rPr>
                <w:b/>
                <w:bCs/>
                <w:lang w:eastAsia="en-US"/>
              </w:rPr>
            </w:pPr>
            <w:r w:rsidRPr="000C01EC">
              <w:rPr>
                <w:b/>
                <w:bCs/>
                <w:lang w:eastAsia="en-US"/>
              </w:rPr>
              <w:t>Cost Category</w:t>
            </w:r>
          </w:p>
        </w:tc>
        <w:tc>
          <w:tcPr>
            <w:tcW w:w="1134" w:type="dxa"/>
          </w:tcPr>
          <w:p w14:paraId="03508302" w14:textId="77777777" w:rsidR="009D6B08" w:rsidRPr="000C01EC" w:rsidRDefault="009D6B08" w:rsidP="00527583">
            <w:pPr>
              <w:spacing w:after="0"/>
              <w:rPr>
                <w:b/>
                <w:bCs/>
                <w:lang w:eastAsia="en-US"/>
              </w:rPr>
            </w:pPr>
            <w:r w:rsidRPr="000C01EC">
              <w:rPr>
                <w:b/>
                <w:bCs/>
                <w:lang w:eastAsia="en-US"/>
              </w:rPr>
              <w:t xml:space="preserve">Amount </w:t>
            </w:r>
          </w:p>
        </w:tc>
        <w:tc>
          <w:tcPr>
            <w:tcW w:w="2410" w:type="dxa"/>
          </w:tcPr>
          <w:p w14:paraId="42BE921B" w14:textId="2C051ACD" w:rsidR="009D6B08" w:rsidRPr="000C01EC" w:rsidRDefault="009D6B08" w:rsidP="00527583">
            <w:pPr>
              <w:spacing w:after="0"/>
              <w:rPr>
                <w:b/>
                <w:bCs/>
                <w:lang w:eastAsia="en-US"/>
              </w:rPr>
            </w:pPr>
            <w:r w:rsidRPr="000C01EC">
              <w:rPr>
                <w:b/>
                <w:bCs/>
                <w:lang w:eastAsia="en-US"/>
              </w:rPr>
              <w:t xml:space="preserve">Requested to </w:t>
            </w:r>
            <w:r w:rsidR="004D60AE">
              <w:rPr>
                <w:b/>
                <w:bCs/>
                <w:lang w:eastAsia="en-US"/>
              </w:rPr>
              <w:t>OYSTER</w:t>
            </w:r>
          </w:p>
        </w:tc>
        <w:tc>
          <w:tcPr>
            <w:tcW w:w="3118" w:type="dxa"/>
          </w:tcPr>
          <w:p w14:paraId="23F8005C" w14:textId="7240BEB9" w:rsidR="009D6B08" w:rsidRPr="000C01EC" w:rsidRDefault="00B536A2" w:rsidP="00527583">
            <w:pPr>
              <w:spacing w:after="0"/>
              <w:rPr>
                <w:b/>
                <w:bCs/>
                <w:lang w:eastAsia="en-US"/>
              </w:rPr>
            </w:pPr>
            <w:r>
              <w:rPr>
                <w:b/>
                <w:bCs/>
                <w:lang w:eastAsia="en-US"/>
              </w:rPr>
              <w:t>In-kind contribution (if any)</w:t>
            </w:r>
          </w:p>
        </w:tc>
      </w:tr>
      <w:tr w:rsidR="009D6B08" w:rsidRPr="000C01EC" w14:paraId="2F015B1D" w14:textId="77777777" w:rsidTr="00D6273A">
        <w:tc>
          <w:tcPr>
            <w:tcW w:w="2405" w:type="dxa"/>
          </w:tcPr>
          <w:p w14:paraId="28FB7392" w14:textId="77777777" w:rsidR="009D6B08" w:rsidRPr="000C01EC" w:rsidRDefault="009D6B08" w:rsidP="00527583">
            <w:pPr>
              <w:spacing w:after="0"/>
              <w:rPr>
                <w:lang w:eastAsia="en-US"/>
              </w:rPr>
            </w:pPr>
          </w:p>
        </w:tc>
        <w:tc>
          <w:tcPr>
            <w:tcW w:w="1134" w:type="dxa"/>
          </w:tcPr>
          <w:p w14:paraId="518D68A0" w14:textId="77777777" w:rsidR="009D6B08" w:rsidRPr="000C01EC" w:rsidRDefault="009D6B08" w:rsidP="00527583">
            <w:pPr>
              <w:spacing w:after="0"/>
              <w:rPr>
                <w:lang w:eastAsia="en-US"/>
              </w:rPr>
            </w:pPr>
          </w:p>
        </w:tc>
        <w:tc>
          <w:tcPr>
            <w:tcW w:w="2410" w:type="dxa"/>
          </w:tcPr>
          <w:p w14:paraId="38F3B1FE" w14:textId="77777777" w:rsidR="009D6B08" w:rsidRPr="000C01EC" w:rsidRDefault="009D6B08" w:rsidP="00527583">
            <w:pPr>
              <w:spacing w:after="0"/>
              <w:rPr>
                <w:lang w:eastAsia="en-US"/>
              </w:rPr>
            </w:pPr>
          </w:p>
        </w:tc>
        <w:tc>
          <w:tcPr>
            <w:tcW w:w="3118" w:type="dxa"/>
          </w:tcPr>
          <w:p w14:paraId="78003E61" w14:textId="77777777" w:rsidR="009D6B08" w:rsidRPr="000C01EC" w:rsidRDefault="009D6B08" w:rsidP="00527583">
            <w:pPr>
              <w:spacing w:after="0"/>
              <w:rPr>
                <w:lang w:eastAsia="en-US"/>
              </w:rPr>
            </w:pPr>
          </w:p>
        </w:tc>
      </w:tr>
      <w:tr w:rsidR="009D6B08" w:rsidRPr="000C01EC" w14:paraId="770AB85A" w14:textId="77777777" w:rsidTr="00D6273A">
        <w:tc>
          <w:tcPr>
            <w:tcW w:w="2405" w:type="dxa"/>
          </w:tcPr>
          <w:p w14:paraId="62113AB4" w14:textId="77777777" w:rsidR="009D6B08" w:rsidRPr="000C01EC" w:rsidRDefault="009D6B08" w:rsidP="00527583">
            <w:pPr>
              <w:spacing w:after="0"/>
              <w:rPr>
                <w:lang w:eastAsia="en-US"/>
              </w:rPr>
            </w:pPr>
          </w:p>
        </w:tc>
        <w:tc>
          <w:tcPr>
            <w:tcW w:w="1134" w:type="dxa"/>
          </w:tcPr>
          <w:p w14:paraId="4A05FD0E" w14:textId="77777777" w:rsidR="009D6B08" w:rsidRPr="000C01EC" w:rsidRDefault="009D6B08" w:rsidP="00527583">
            <w:pPr>
              <w:spacing w:after="0"/>
              <w:rPr>
                <w:lang w:eastAsia="en-US"/>
              </w:rPr>
            </w:pPr>
          </w:p>
        </w:tc>
        <w:tc>
          <w:tcPr>
            <w:tcW w:w="2410" w:type="dxa"/>
          </w:tcPr>
          <w:p w14:paraId="62C9F0FA" w14:textId="77777777" w:rsidR="009D6B08" w:rsidRPr="000C01EC" w:rsidRDefault="009D6B08" w:rsidP="00527583">
            <w:pPr>
              <w:spacing w:after="0"/>
              <w:rPr>
                <w:lang w:eastAsia="en-US"/>
              </w:rPr>
            </w:pPr>
          </w:p>
        </w:tc>
        <w:tc>
          <w:tcPr>
            <w:tcW w:w="3118" w:type="dxa"/>
          </w:tcPr>
          <w:p w14:paraId="782EA06D" w14:textId="77777777" w:rsidR="009D6B08" w:rsidRPr="000C01EC" w:rsidRDefault="009D6B08" w:rsidP="00527583">
            <w:pPr>
              <w:spacing w:after="0"/>
              <w:rPr>
                <w:lang w:eastAsia="en-US"/>
              </w:rPr>
            </w:pPr>
          </w:p>
        </w:tc>
      </w:tr>
      <w:tr w:rsidR="009D6B08" w:rsidRPr="000C01EC" w14:paraId="522D6050" w14:textId="77777777" w:rsidTr="00D6273A">
        <w:tc>
          <w:tcPr>
            <w:tcW w:w="2405" w:type="dxa"/>
          </w:tcPr>
          <w:p w14:paraId="714F5C9D" w14:textId="77777777" w:rsidR="009D6B08" w:rsidRPr="000C01EC" w:rsidRDefault="009D6B08" w:rsidP="00527583">
            <w:pPr>
              <w:spacing w:after="0"/>
              <w:rPr>
                <w:lang w:eastAsia="en-US"/>
              </w:rPr>
            </w:pPr>
          </w:p>
        </w:tc>
        <w:tc>
          <w:tcPr>
            <w:tcW w:w="1134" w:type="dxa"/>
          </w:tcPr>
          <w:p w14:paraId="0CA0E00F" w14:textId="77777777" w:rsidR="009D6B08" w:rsidRPr="000C01EC" w:rsidRDefault="009D6B08" w:rsidP="00527583">
            <w:pPr>
              <w:spacing w:after="0"/>
              <w:rPr>
                <w:lang w:eastAsia="en-US"/>
              </w:rPr>
            </w:pPr>
          </w:p>
        </w:tc>
        <w:tc>
          <w:tcPr>
            <w:tcW w:w="2410" w:type="dxa"/>
          </w:tcPr>
          <w:p w14:paraId="12C05E04" w14:textId="77777777" w:rsidR="009D6B08" w:rsidRPr="000C01EC" w:rsidRDefault="009D6B08" w:rsidP="00527583">
            <w:pPr>
              <w:spacing w:after="0"/>
              <w:rPr>
                <w:lang w:eastAsia="en-US"/>
              </w:rPr>
            </w:pPr>
          </w:p>
        </w:tc>
        <w:tc>
          <w:tcPr>
            <w:tcW w:w="3118" w:type="dxa"/>
          </w:tcPr>
          <w:p w14:paraId="78E38CA0" w14:textId="77777777" w:rsidR="009D6B08" w:rsidRPr="000C01EC" w:rsidRDefault="009D6B08" w:rsidP="00527583">
            <w:pPr>
              <w:spacing w:after="0"/>
              <w:rPr>
                <w:lang w:eastAsia="en-US"/>
              </w:rPr>
            </w:pPr>
          </w:p>
        </w:tc>
      </w:tr>
      <w:tr w:rsidR="009D6B08" w:rsidRPr="000C01EC" w14:paraId="445980EA" w14:textId="77777777" w:rsidTr="00D6273A">
        <w:tc>
          <w:tcPr>
            <w:tcW w:w="2405" w:type="dxa"/>
          </w:tcPr>
          <w:p w14:paraId="31D4BFAB" w14:textId="77777777" w:rsidR="009D6B08" w:rsidRPr="000C01EC" w:rsidRDefault="009D6B08" w:rsidP="00527583">
            <w:pPr>
              <w:spacing w:after="0"/>
              <w:rPr>
                <w:lang w:eastAsia="en-US"/>
              </w:rPr>
            </w:pPr>
          </w:p>
        </w:tc>
        <w:tc>
          <w:tcPr>
            <w:tcW w:w="1134" w:type="dxa"/>
          </w:tcPr>
          <w:p w14:paraId="49C9DE75" w14:textId="77777777" w:rsidR="009D6B08" w:rsidRPr="000C01EC" w:rsidRDefault="009D6B08" w:rsidP="00527583">
            <w:pPr>
              <w:spacing w:after="0"/>
              <w:rPr>
                <w:lang w:eastAsia="en-US"/>
              </w:rPr>
            </w:pPr>
          </w:p>
        </w:tc>
        <w:tc>
          <w:tcPr>
            <w:tcW w:w="2410" w:type="dxa"/>
          </w:tcPr>
          <w:p w14:paraId="60681873" w14:textId="77777777" w:rsidR="009D6B08" w:rsidRPr="000C01EC" w:rsidRDefault="009D6B08" w:rsidP="00527583">
            <w:pPr>
              <w:spacing w:after="0"/>
              <w:rPr>
                <w:lang w:eastAsia="en-US"/>
              </w:rPr>
            </w:pPr>
          </w:p>
        </w:tc>
        <w:tc>
          <w:tcPr>
            <w:tcW w:w="3118" w:type="dxa"/>
          </w:tcPr>
          <w:p w14:paraId="147EEDD7" w14:textId="77777777" w:rsidR="009D6B08" w:rsidRPr="000C01EC" w:rsidRDefault="009D6B08" w:rsidP="00527583">
            <w:pPr>
              <w:spacing w:after="0"/>
              <w:rPr>
                <w:lang w:eastAsia="en-US"/>
              </w:rPr>
            </w:pPr>
          </w:p>
        </w:tc>
      </w:tr>
      <w:tr w:rsidR="009D6B08" w:rsidRPr="000C01EC" w14:paraId="594241BA" w14:textId="77777777" w:rsidTr="00D6273A">
        <w:tc>
          <w:tcPr>
            <w:tcW w:w="2405" w:type="dxa"/>
          </w:tcPr>
          <w:p w14:paraId="38B366E0" w14:textId="77777777" w:rsidR="009D6B08" w:rsidRPr="000C01EC" w:rsidRDefault="009D6B08" w:rsidP="00527583">
            <w:pPr>
              <w:spacing w:after="0"/>
              <w:rPr>
                <w:b/>
                <w:bCs/>
                <w:lang w:eastAsia="en-US"/>
              </w:rPr>
            </w:pPr>
            <w:r w:rsidRPr="000C01EC">
              <w:rPr>
                <w:b/>
                <w:bCs/>
                <w:lang w:eastAsia="en-US"/>
              </w:rPr>
              <w:t>TOTAL</w:t>
            </w:r>
          </w:p>
        </w:tc>
        <w:tc>
          <w:tcPr>
            <w:tcW w:w="1134" w:type="dxa"/>
          </w:tcPr>
          <w:p w14:paraId="557E7F5B" w14:textId="77777777" w:rsidR="009D6B08" w:rsidRPr="000C01EC" w:rsidRDefault="009D6B08" w:rsidP="00527583">
            <w:pPr>
              <w:spacing w:after="0"/>
              <w:rPr>
                <w:b/>
                <w:bCs/>
                <w:lang w:eastAsia="en-US"/>
              </w:rPr>
            </w:pPr>
          </w:p>
        </w:tc>
        <w:tc>
          <w:tcPr>
            <w:tcW w:w="2410" w:type="dxa"/>
          </w:tcPr>
          <w:p w14:paraId="70E8BA0C" w14:textId="77777777" w:rsidR="009D6B08" w:rsidRPr="000C01EC" w:rsidRDefault="009D6B08" w:rsidP="00527583">
            <w:pPr>
              <w:spacing w:after="0"/>
              <w:rPr>
                <w:b/>
                <w:bCs/>
                <w:lang w:eastAsia="en-US"/>
              </w:rPr>
            </w:pPr>
          </w:p>
        </w:tc>
        <w:tc>
          <w:tcPr>
            <w:tcW w:w="3118" w:type="dxa"/>
          </w:tcPr>
          <w:p w14:paraId="2B363F18" w14:textId="77777777" w:rsidR="009D6B08" w:rsidRPr="000C01EC" w:rsidRDefault="009D6B08" w:rsidP="00527583">
            <w:pPr>
              <w:spacing w:after="0"/>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22518702" w:rsidR="00982100" w:rsidRPr="000F2EF7" w:rsidRDefault="00982100" w:rsidP="00853ECA">
      <w:pPr>
        <w:jc w:val="both"/>
        <w:rPr>
          <w:lang w:eastAsia="en-US"/>
        </w:rPr>
      </w:pPr>
    </w:p>
    <w:sectPr w:rsidR="00982100" w:rsidRPr="000F2EF7" w:rsidSect="00A13FF1">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6895F" w14:textId="77777777" w:rsidR="00960053" w:rsidRDefault="00960053">
      <w:r>
        <w:separator/>
      </w:r>
    </w:p>
  </w:endnote>
  <w:endnote w:type="continuationSeparator" w:id="0">
    <w:p w14:paraId="247CF73C" w14:textId="77777777" w:rsidR="00960053" w:rsidRDefault="00960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9157298"/>
      <w:docPartObj>
        <w:docPartGallery w:val="Page Numbers (Bottom of Page)"/>
        <w:docPartUnique/>
      </w:docPartObj>
    </w:sdtPr>
    <w:sdtEndPr/>
    <w:sdtContent>
      <w:sdt>
        <w:sdtPr>
          <w:id w:val="-1769616900"/>
          <w:docPartObj>
            <w:docPartGallery w:val="Page Numbers (Top of Page)"/>
            <w:docPartUnique/>
          </w:docPartObj>
        </w:sdtPr>
        <w:sdtEndPr/>
        <w:sdtContent>
          <w:p w14:paraId="3F829D0A" w14:textId="0B16886A" w:rsidR="00906871" w:rsidRDefault="00906871">
            <w:pPr>
              <w:pStyle w:val="Piedepgina"/>
              <w:jc w:val="right"/>
            </w:pPr>
            <w:r>
              <w:t xml:space="preserve">Page </w:t>
            </w:r>
            <w:r>
              <w:rPr>
                <w:b/>
                <w:bCs/>
                <w:sz w:val="24"/>
              </w:rPr>
              <w:fldChar w:fldCharType="begin"/>
            </w:r>
            <w:r>
              <w:rPr>
                <w:b/>
                <w:bCs/>
              </w:rPr>
              <w:instrText xml:space="preserve"> PAGE </w:instrText>
            </w:r>
            <w:r>
              <w:rPr>
                <w:b/>
                <w:bCs/>
                <w:sz w:val="24"/>
              </w:rPr>
              <w:fldChar w:fldCharType="separate"/>
            </w:r>
            <w:r w:rsidR="0060109E">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60109E">
              <w:rPr>
                <w:b/>
                <w:bCs/>
                <w:noProof/>
              </w:rPr>
              <w:t>6</w:t>
            </w:r>
            <w:r>
              <w:rPr>
                <w:b/>
                <w:bCs/>
                <w:sz w:val="24"/>
              </w:rPr>
              <w:fldChar w:fldCharType="end"/>
            </w:r>
          </w:p>
        </w:sdtContent>
      </w:sdt>
    </w:sdtContent>
  </w:sdt>
  <w:p w14:paraId="481CDB0F" w14:textId="5AD52F40" w:rsidR="00906871" w:rsidRPr="00DF23CE" w:rsidRDefault="00906871" w:rsidP="007F4017">
    <w:pPr>
      <w:pStyle w:val="Piedepgina"/>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5874B" w14:textId="77777777" w:rsidR="00906871" w:rsidRPr="007F4017" w:rsidRDefault="00906871" w:rsidP="007F4017">
    <w:pPr>
      <w:pStyle w:val="Piedepgina"/>
      <w:tabs>
        <w:tab w:val="clear" w:pos="9072"/>
        <w:tab w:val="right" w:pos="9000"/>
      </w:tabs>
      <w:rPr>
        <w:b/>
      </w:rPr>
    </w:pPr>
    <w:r>
      <w:tab/>
      <w:t>-</w:t>
    </w: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r>
      <w:rPr>
        <w:rStyle w:val="Nmerodepgina"/>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6F3AE" w14:textId="77777777" w:rsidR="00960053" w:rsidRDefault="00960053">
      <w:r>
        <w:separator/>
      </w:r>
    </w:p>
  </w:footnote>
  <w:footnote w:type="continuationSeparator" w:id="0">
    <w:p w14:paraId="250B8E3F" w14:textId="77777777" w:rsidR="00960053" w:rsidRDefault="00960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06598" w14:textId="5F551D45" w:rsidR="00906871" w:rsidRPr="00180B85" w:rsidRDefault="00906871" w:rsidP="00180B85">
    <w:pPr>
      <w:pStyle w:val="Encabezado"/>
      <w:tabs>
        <w:tab w:val="right" w:pos="9000"/>
      </w:tabs>
      <w:spacing w:after="0" w:line="240" w:lineRule="auto"/>
      <w:rPr>
        <w:bCs/>
        <w:i/>
        <w:szCs w:val="20"/>
        <w:lang w:val="en-GB"/>
      </w:rPr>
    </w:pPr>
    <w:r w:rsidRPr="00180B85">
      <w:rPr>
        <w:bCs/>
        <w:i/>
        <w:szCs w:val="20"/>
        <w:lang w:val="en-GB"/>
      </w:rPr>
      <w:t>OYSTER Pilot Call for Proposals for</w:t>
    </w:r>
  </w:p>
  <w:p w14:paraId="626A0C6C" w14:textId="186B3B72" w:rsidR="00906871" w:rsidRDefault="00610C37" w:rsidP="00180B85">
    <w:pPr>
      <w:pStyle w:val="Encabezado"/>
      <w:tabs>
        <w:tab w:val="clear" w:pos="9072"/>
        <w:tab w:val="right" w:pos="9000"/>
      </w:tabs>
      <w:spacing w:after="0" w:line="240" w:lineRule="auto"/>
      <w:rPr>
        <w:bCs/>
        <w:i/>
        <w:szCs w:val="20"/>
        <w:lang w:val="en-GB"/>
      </w:rPr>
    </w:pPr>
    <w:r w:rsidRPr="00610C37">
      <w:rPr>
        <w:bCs/>
        <w:i/>
        <w:szCs w:val="20"/>
        <w:lang w:val="en-GB"/>
      </w:rPr>
      <w:t>Marine ECR Cooperation Project</w:t>
    </w:r>
    <w:r w:rsidR="00906871">
      <w:rPr>
        <w:bCs/>
        <w:i/>
        <w:szCs w:val="20"/>
        <w:lang w:val="en-GB"/>
      </w:rPr>
      <w:tab/>
    </w:r>
    <w:r w:rsidR="00906871">
      <w:rPr>
        <w:bCs/>
        <w:i/>
        <w:szCs w:val="20"/>
        <w:lang w:val="en-GB"/>
      </w:rPr>
      <w:tab/>
      <w:t>OYSTER Call September 2022</w:t>
    </w:r>
  </w:p>
  <w:p w14:paraId="1367858F" w14:textId="19425FBD" w:rsidR="00906871" w:rsidRPr="00287C16" w:rsidRDefault="00906871" w:rsidP="00EC4CE6">
    <w:pPr>
      <w:pStyle w:val="Encabezado"/>
      <w:tabs>
        <w:tab w:val="clear" w:pos="9072"/>
        <w:tab w:val="right" w:pos="9000"/>
      </w:tabs>
      <w:spacing w:after="0" w:line="240" w:lineRule="auto"/>
      <w:rPr>
        <w:bCs/>
        <w:i/>
        <w:szCs w:val="20"/>
        <w:lang w:val="en-GB"/>
      </w:rPr>
    </w:pPr>
    <w:r w:rsidRPr="00EC4CE6">
      <w:rPr>
        <w:bCs/>
        <w:i/>
        <w:szCs w:val="20"/>
        <w:lang w:val="en-GB"/>
      </w:rPr>
      <w:t>Applic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74DC7" w14:textId="77777777" w:rsidR="00906871" w:rsidRDefault="00906871" w:rsidP="00DF23CE">
    <w:pPr>
      <w:pStyle w:val="Encabezado"/>
      <w:tabs>
        <w:tab w:val="clear" w:pos="9072"/>
        <w:tab w:val="right" w:pos="9540"/>
      </w:tabs>
    </w:pPr>
    <w:r>
      <w:tab/>
    </w:r>
    <w:r>
      <w:rPr>
        <w:noProof/>
        <w:lang w:val="es-ES" w:eastAsia="es-ES"/>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E5C32"/>
    <w:multiLevelType w:val="multilevel"/>
    <w:tmpl w:val="647A1D84"/>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26"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9"/>
  </w:num>
  <w:num w:numId="3">
    <w:abstractNumId w:val="22"/>
  </w:num>
  <w:num w:numId="4">
    <w:abstractNumId w:val="11"/>
  </w:num>
  <w:num w:numId="5">
    <w:abstractNumId w:val="18"/>
  </w:num>
  <w:num w:numId="6">
    <w:abstractNumId w:val="12"/>
  </w:num>
  <w:num w:numId="7">
    <w:abstractNumId w:val="14"/>
  </w:num>
  <w:num w:numId="8">
    <w:abstractNumId w:val="25"/>
  </w:num>
  <w:num w:numId="9">
    <w:abstractNumId w:val="23"/>
  </w:num>
  <w:num w:numId="10">
    <w:abstractNumId w:val="15"/>
  </w:num>
  <w:num w:numId="11">
    <w:abstractNumId w:val="13"/>
  </w:num>
  <w:num w:numId="12">
    <w:abstractNumId w:val="21"/>
  </w:num>
  <w:num w:numId="13">
    <w:abstractNumId w:val="26"/>
  </w:num>
  <w:num w:numId="14">
    <w:abstractNumId w:val="20"/>
  </w:num>
  <w:num w:numId="15">
    <w:abstractNumId w:val="27"/>
  </w:num>
  <w:num w:numId="16">
    <w:abstractNumId w:val="16"/>
  </w:num>
  <w:num w:numId="17">
    <w:abstractNumId w:val="9"/>
  </w:num>
  <w:num w:numId="18">
    <w:abstractNumId w:val="4"/>
  </w:num>
  <w:num w:numId="19">
    <w:abstractNumId w:val="3"/>
  </w:num>
  <w:num w:numId="20">
    <w:abstractNumId w:val="2"/>
  </w:num>
  <w:num w:numId="21">
    <w:abstractNumId w:val="1"/>
  </w:num>
  <w:num w:numId="22">
    <w:abstractNumId w:val="10"/>
  </w:num>
  <w:num w:numId="23">
    <w:abstractNumId w:val="8"/>
  </w:num>
  <w:num w:numId="24">
    <w:abstractNumId w:val="7"/>
  </w:num>
  <w:num w:numId="25">
    <w:abstractNumId w:val="6"/>
  </w:num>
  <w:num w:numId="26">
    <w:abstractNumId w:val="5"/>
  </w:num>
  <w:num w:numId="27">
    <w:abstractNumId w:val="0"/>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3522"/>
    <w:rsid w:val="0000677B"/>
    <w:rsid w:val="000075E9"/>
    <w:rsid w:val="00013BFF"/>
    <w:rsid w:val="00014E15"/>
    <w:rsid w:val="00015185"/>
    <w:rsid w:val="00017888"/>
    <w:rsid w:val="0002377F"/>
    <w:rsid w:val="00023D94"/>
    <w:rsid w:val="00037515"/>
    <w:rsid w:val="0004030C"/>
    <w:rsid w:val="00040B63"/>
    <w:rsid w:val="00043275"/>
    <w:rsid w:val="000439CC"/>
    <w:rsid w:val="00043A88"/>
    <w:rsid w:val="00043F48"/>
    <w:rsid w:val="00044947"/>
    <w:rsid w:val="00045384"/>
    <w:rsid w:val="00045C8A"/>
    <w:rsid w:val="00046406"/>
    <w:rsid w:val="00046BD4"/>
    <w:rsid w:val="00050ACF"/>
    <w:rsid w:val="000552D9"/>
    <w:rsid w:val="000571DB"/>
    <w:rsid w:val="00057A7F"/>
    <w:rsid w:val="00060204"/>
    <w:rsid w:val="00061B25"/>
    <w:rsid w:val="00063198"/>
    <w:rsid w:val="00070821"/>
    <w:rsid w:val="00070FB3"/>
    <w:rsid w:val="0007354A"/>
    <w:rsid w:val="00075D32"/>
    <w:rsid w:val="00081C72"/>
    <w:rsid w:val="000839FC"/>
    <w:rsid w:val="000866D2"/>
    <w:rsid w:val="0008734D"/>
    <w:rsid w:val="00091C57"/>
    <w:rsid w:val="00091E9C"/>
    <w:rsid w:val="0009580E"/>
    <w:rsid w:val="00097EDC"/>
    <w:rsid w:val="000A170A"/>
    <w:rsid w:val="000A1811"/>
    <w:rsid w:val="000A5502"/>
    <w:rsid w:val="000B1E8D"/>
    <w:rsid w:val="000B2148"/>
    <w:rsid w:val="000B290C"/>
    <w:rsid w:val="000B3740"/>
    <w:rsid w:val="000B5C77"/>
    <w:rsid w:val="000C01EC"/>
    <w:rsid w:val="000C4122"/>
    <w:rsid w:val="000C7D0D"/>
    <w:rsid w:val="000D0B57"/>
    <w:rsid w:val="000D3A5A"/>
    <w:rsid w:val="000D3D42"/>
    <w:rsid w:val="000D46B1"/>
    <w:rsid w:val="000E0B0A"/>
    <w:rsid w:val="000E1786"/>
    <w:rsid w:val="000E4AA4"/>
    <w:rsid w:val="000F0155"/>
    <w:rsid w:val="000F058D"/>
    <w:rsid w:val="000F2EF7"/>
    <w:rsid w:val="000F49B7"/>
    <w:rsid w:val="00101838"/>
    <w:rsid w:val="001071F2"/>
    <w:rsid w:val="00117B5E"/>
    <w:rsid w:val="00120339"/>
    <w:rsid w:val="0012469E"/>
    <w:rsid w:val="00125206"/>
    <w:rsid w:val="00132366"/>
    <w:rsid w:val="00133D66"/>
    <w:rsid w:val="00136CE1"/>
    <w:rsid w:val="001401C7"/>
    <w:rsid w:val="001413CF"/>
    <w:rsid w:val="00142CF4"/>
    <w:rsid w:val="0014542C"/>
    <w:rsid w:val="00146452"/>
    <w:rsid w:val="0014679D"/>
    <w:rsid w:val="00146BD7"/>
    <w:rsid w:val="00150EF5"/>
    <w:rsid w:val="00154C65"/>
    <w:rsid w:val="001608D1"/>
    <w:rsid w:val="0016201E"/>
    <w:rsid w:val="00163D67"/>
    <w:rsid w:val="0016525E"/>
    <w:rsid w:val="00166F01"/>
    <w:rsid w:val="00170F3F"/>
    <w:rsid w:val="001710E6"/>
    <w:rsid w:val="00174102"/>
    <w:rsid w:val="001753A8"/>
    <w:rsid w:val="00175A0C"/>
    <w:rsid w:val="00175E60"/>
    <w:rsid w:val="00176487"/>
    <w:rsid w:val="00180294"/>
    <w:rsid w:val="00180A0D"/>
    <w:rsid w:val="00180B85"/>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E9B"/>
    <w:rsid w:val="001B5773"/>
    <w:rsid w:val="001B5BD7"/>
    <w:rsid w:val="001B66CE"/>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301F"/>
    <w:rsid w:val="002037AF"/>
    <w:rsid w:val="002079ED"/>
    <w:rsid w:val="002132D4"/>
    <w:rsid w:val="00214493"/>
    <w:rsid w:val="00217D2F"/>
    <w:rsid w:val="00221503"/>
    <w:rsid w:val="00221C33"/>
    <w:rsid w:val="00222012"/>
    <w:rsid w:val="00223703"/>
    <w:rsid w:val="00224CC2"/>
    <w:rsid w:val="00226D2E"/>
    <w:rsid w:val="00231E73"/>
    <w:rsid w:val="00241739"/>
    <w:rsid w:val="002426DF"/>
    <w:rsid w:val="00247E98"/>
    <w:rsid w:val="002564B5"/>
    <w:rsid w:val="00262D19"/>
    <w:rsid w:val="00264117"/>
    <w:rsid w:val="002642F0"/>
    <w:rsid w:val="002657F6"/>
    <w:rsid w:val="0026594D"/>
    <w:rsid w:val="00265A6C"/>
    <w:rsid w:val="0027410B"/>
    <w:rsid w:val="002770CD"/>
    <w:rsid w:val="00277721"/>
    <w:rsid w:val="002837F0"/>
    <w:rsid w:val="00285C78"/>
    <w:rsid w:val="00286963"/>
    <w:rsid w:val="00287136"/>
    <w:rsid w:val="00287C16"/>
    <w:rsid w:val="002A2F4D"/>
    <w:rsid w:val="002B3614"/>
    <w:rsid w:val="002B602F"/>
    <w:rsid w:val="002C0AC7"/>
    <w:rsid w:val="002C757A"/>
    <w:rsid w:val="002D3D22"/>
    <w:rsid w:val="002D5A24"/>
    <w:rsid w:val="002E0C3F"/>
    <w:rsid w:val="002E3D14"/>
    <w:rsid w:val="002F51A6"/>
    <w:rsid w:val="002F7B74"/>
    <w:rsid w:val="00311DBE"/>
    <w:rsid w:val="003214F5"/>
    <w:rsid w:val="003233A6"/>
    <w:rsid w:val="00330BDE"/>
    <w:rsid w:val="00333C85"/>
    <w:rsid w:val="003346A2"/>
    <w:rsid w:val="00340E50"/>
    <w:rsid w:val="00343C03"/>
    <w:rsid w:val="00345AB1"/>
    <w:rsid w:val="003467E1"/>
    <w:rsid w:val="003534AF"/>
    <w:rsid w:val="0035531D"/>
    <w:rsid w:val="00364AA8"/>
    <w:rsid w:val="00364BE4"/>
    <w:rsid w:val="003658A9"/>
    <w:rsid w:val="00370798"/>
    <w:rsid w:val="00371757"/>
    <w:rsid w:val="00372431"/>
    <w:rsid w:val="00372A68"/>
    <w:rsid w:val="00375EB6"/>
    <w:rsid w:val="00380196"/>
    <w:rsid w:val="00380795"/>
    <w:rsid w:val="003814C9"/>
    <w:rsid w:val="003840A8"/>
    <w:rsid w:val="003845BD"/>
    <w:rsid w:val="00386601"/>
    <w:rsid w:val="003921D8"/>
    <w:rsid w:val="003963D7"/>
    <w:rsid w:val="003967E3"/>
    <w:rsid w:val="003A3AAE"/>
    <w:rsid w:val="003A5EA8"/>
    <w:rsid w:val="003A72DC"/>
    <w:rsid w:val="003C0EDA"/>
    <w:rsid w:val="003C2B76"/>
    <w:rsid w:val="003C3176"/>
    <w:rsid w:val="003C3D9C"/>
    <w:rsid w:val="003C6FE2"/>
    <w:rsid w:val="003E006E"/>
    <w:rsid w:val="003E24C8"/>
    <w:rsid w:val="003E33F6"/>
    <w:rsid w:val="003F6771"/>
    <w:rsid w:val="00401FAC"/>
    <w:rsid w:val="00403330"/>
    <w:rsid w:val="00403CAC"/>
    <w:rsid w:val="004168BA"/>
    <w:rsid w:val="00420BE7"/>
    <w:rsid w:val="0042186A"/>
    <w:rsid w:val="0042399C"/>
    <w:rsid w:val="00426DC8"/>
    <w:rsid w:val="004302B9"/>
    <w:rsid w:val="00431C73"/>
    <w:rsid w:val="004369E9"/>
    <w:rsid w:val="00437820"/>
    <w:rsid w:val="0044016F"/>
    <w:rsid w:val="00440F53"/>
    <w:rsid w:val="00441FFF"/>
    <w:rsid w:val="00443006"/>
    <w:rsid w:val="0044539E"/>
    <w:rsid w:val="00446551"/>
    <w:rsid w:val="00446FD2"/>
    <w:rsid w:val="00456377"/>
    <w:rsid w:val="004610F6"/>
    <w:rsid w:val="004634BD"/>
    <w:rsid w:val="004656E9"/>
    <w:rsid w:val="004714F2"/>
    <w:rsid w:val="00473D87"/>
    <w:rsid w:val="0047549A"/>
    <w:rsid w:val="00476D5F"/>
    <w:rsid w:val="00477E27"/>
    <w:rsid w:val="00480FFA"/>
    <w:rsid w:val="00484E87"/>
    <w:rsid w:val="00485731"/>
    <w:rsid w:val="00486598"/>
    <w:rsid w:val="00490CEF"/>
    <w:rsid w:val="00491853"/>
    <w:rsid w:val="004960C4"/>
    <w:rsid w:val="00497A7F"/>
    <w:rsid w:val="004A090D"/>
    <w:rsid w:val="004A3492"/>
    <w:rsid w:val="004A39D7"/>
    <w:rsid w:val="004A4D34"/>
    <w:rsid w:val="004A5C86"/>
    <w:rsid w:val="004B273B"/>
    <w:rsid w:val="004B2E14"/>
    <w:rsid w:val="004B4E28"/>
    <w:rsid w:val="004B5C0D"/>
    <w:rsid w:val="004B74D3"/>
    <w:rsid w:val="004B7C57"/>
    <w:rsid w:val="004C1CDB"/>
    <w:rsid w:val="004C36FA"/>
    <w:rsid w:val="004D3FA7"/>
    <w:rsid w:val="004D4888"/>
    <w:rsid w:val="004D4FE0"/>
    <w:rsid w:val="004D5F42"/>
    <w:rsid w:val="004D60AE"/>
    <w:rsid w:val="004E0D78"/>
    <w:rsid w:val="004E11F1"/>
    <w:rsid w:val="004E1920"/>
    <w:rsid w:val="004E2368"/>
    <w:rsid w:val="004E39EB"/>
    <w:rsid w:val="004F34E6"/>
    <w:rsid w:val="0050495B"/>
    <w:rsid w:val="00504F13"/>
    <w:rsid w:val="0051317E"/>
    <w:rsid w:val="005212A7"/>
    <w:rsid w:val="00522204"/>
    <w:rsid w:val="0052325B"/>
    <w:rsid w:val="00523369"/>
    <w:rsid w:val="00523A1A"/>
    <w:rsid w:val="00523F1D"/>
    <w:rsid w:val="005265B1"/>
    <w:rsid w:val="00527583"/>
    <w:rsid w:val="005304E5"/>
    <w:rsid w:val="00531D00"/>
    <w:rsid w:val="00535C4F"/>
    <w:rsid w:val="00536EF7"/>
    <w:rsid w:val="005408C5"/>
    <w:rsid w:val="005428CE"/>
    <w:rsid w:val="005428E6"/>
    <w:rsid w:val="00546A65"/>
    <w:rsid w:val="00547256"/>
    <w:rsid w:val="0055325D"/>
    <w:rsid w:val="00553B13"/>
    <w:rsid w:val="0055576E"/>
    <w:rsid w:val="00557B9B"/>
    <w:rsid w:val="0056148F"/>
    <w:rsid w:val="00562980"/>
    <w:rsid w:val="005632EC"/>
    <w:rsid w:val="0056339C"/>
    <w:rsid w:val="005634B1"/>
    <w:rsid w:val="0056796C"/>
    <w:rsid w:val="00567A11"/>
    <w:rsid w:val="0057144E"/>
    <w:rsid w:val="0057282D"/>
    <w:rsid w:val="00572C1F"/>
    <w:rsid w:val="00573C40"/>
    <w:rsid w:val="0058028D"/>
    <w:rsid w:val="00582BF2"/>
    <w:rsid w:val="00583A11"/>
    <w:rsid w:val="00590C9E"/>
    <w:rsid w:val="00591338"/>
    <w:rsid w:val="00592468"/>
    <w:rsid w:val="005952CC"/>
    <w:rsid w:val="0059561F"/>
    <w:rsid w:val="005A177D"/>
    <w:rsid w:val="005A37CA"/>
    <w:rsid w:val="005B1E0D"/>
    <w:rsid w:val="005B2EAF"/>
    <w:rsid w:val="005C3066"/>
    <w:rsid w:val="005C58CE"/>
    <w:rsid w:val="005D010A"/>
    <w:rsid w:val="005E1D96"/>
    <w:rsid w:val="005E23D1"/>
    <w:rsid w:val="005F32B9"/>
    <w:rsid w:val="005F331E"/>
    <w:rsid w:val="005F5030"/>
    <w:rsid w:val="005F7096"/>
    <w:rsid w:val="00600897"/>
    <w:rsid w:val="0060109E"/>
    <w:rsid w:val="00605549"/>
    <w:rsid w:val="00610C37"/>
    <w:rsid w:val="00610E3D"/>
    <w:rsid w:val="00612FA1"/>
    <w:rsid w:val="0061367D"/>
    <w:rsid w:val="0061398C"/>
    <w:rsid w:val="006156DB"/>
    <w:rsid w:val="00617E94"/>
    <w:rsid w:val="00621220"/>
    <w:rsid w:val="00625C4F"/>
    <w:rsid w:val="00626E8A"/>
    <w:rsid w:val="00630CEC"/>
    <w:rsid w:val="00636542"/>
    <w:rsid w:val="00637859"/>
    <w:rsid w:val="00645F4B"/>
    <w:rsid w:val="00650C64"/>
    <w:rsid w:val="00651444"/>
    <w:rsid w:val="0066118A"/>
    <w:rsid w:val="00661930"/>
    <w:rsid w:val="00663EB5"/>
    <w:rsid w:val="00666C7E"/>
    <w:rsid w:val="0067195D"/>
    <w:rsid w:val="0068269C"/>
    <w:rsid w:val="006828C7"/>
    <w:rsid w:val="0068298E"/>
    <w:rsid w:val="006846B9"/>
    <w:rsid w:val="0068555C"/>
    <w:rsid w:val="006868B9"/>
    <w:rsid w:val="00692B6A"/>
    <w:rsid w:val="0069678F"/>
    <w:rsid w:val="006A2A28"/>
    <w:rsid w:val="006A2DD0"/>
    <w:rsid w:val="006A7816"/>
    <w:rsid w:val="006B6B3D"/>
    <w:rsid w:val="006D0D7F"/>
    <w:rsid w:val="006F1FF0"/>
    <w:rsid w:val="006F2737"/>
    <w:rsid w:val="006F3F7F"/>
    <w:rsid w:val="006F4758"/>
    <w:rsid w:val="007055E2"/>
    <w:rsid w:val="00705DB5"/>
    <w:rsid w:val="0071257A"/>
    <w:rsid w:val="0071320A"/>
    <w:rsid w:val="00722313"/>
    <w:rsid w:val="00726AB4"/>
    <w:rsid w:val="00731566"/>
    <w:rsid w:val="00731F58"/>
    <w:rsid w:val="00735F81"/>
    <w:rsid w:val="0073676F"/>
    <w:rsid w:val="00745C10"/>
    <w:rsid w:val="00747EB2"/>
    <w:rsid w:val="00753184"/>
    <w:rsid w:val="00763064"/>
    <w:rsid w:val="00764A70"/>
    <w:rsid w:val="00764F5C"/>
    <w:rsid w:val="00770A85"/>
    <w:rsid w:val="007754A5"/>
    <w:rsid w:val="0078357F"/>
    <w:rsid w:val="00784500"/>
    <w:rsid w:val="007870ED"/>
    <w:rsid w:val="00796503"/>
    <w:rsid w:val="007A088D"/>
    <w:rsid w:val="007A1767"/>
    <w:rsid w:val="007A2043"/>
    <w:rsid w:val="007A77F4"/>
    <w:rsid w:val="007B2EBE"/>
    <w:rsid w:val="007B3AAD"/>
    <w:rsid w:val="007D3D82"/>
    <w:rsid w:val="007D4AC6"/>
    <w:rsid w:val="007E2C2B"/>
    <w:rsid w:val="007E376E"/>
    <w:rsid w:val="007E3F37"/>
    <w:rsid w:val="007E6E8C"/>
    <w:rsid w:val="007F1541"/>
    <w:rsid w:val="007F1B4B"/>
    <w:rsid w:val="007F4017"/>
    <w:rsid w:val="007F5733"/>
    <w:rsid w:val="00805240"/>
    <w:rsid w:val="008054C3"/>
    <w:rsid w:val="008164FF"/>
    <w:rsid w:val="008169D3"/>
    <w:rsid w:val="00824479"/>
    <w:rsid w:val="00825005"/>
    <w:rsid w:val="0083094D"/>
    <w:rsid w:val="00832046"/>
    <w:rsid w:val="0083393C"/>
    <w:rsid w:val="00843F2A"/>
    <w:rsid w:val="0084791B"/>
    <w:rsid w:val="00851260"/>
    <w:rsid w:val="00851BD0"/>
    <w:rsid w:val="00853ECA"/>
    <w:rsid w:val="0086347D"/>
    <w:rsid w:val="008638C5"/>
    <w:rsid w:val="00863CE0"/>
    <w:rsid w:val="00864CE1"/>
    <w:rsid w:val="008667CB"/>
    <w:rsid w:val="008709C4"/>
    <w:rsid w:val="00876C17"/>
    <w:rsid w:val="00882495"/>
    <w:rsid w:val="00890D8B"/>
    <w:rsid w:val="00891D77"/>
    <w:rsid w:val="00891E95"/>
    <w:rsid w:val="00893485"/>
    <w:rsid w:val="008959C4"/>
    <w:rsid w:val="008A5129"/>
    <w:rsid w:val="008B0234"/>
    <w:rsid w:val="008B42E2"/>
    <w:rsid w:val="008C1A29"/>
    <w:rsid w:val="008D290A"/>
    <w:rsid w:val="008E15B2"/>
    <w:rsid w:val="008E2632"/>
    <w:rsid w:val="008F34BB"/>
    <w:rsid w:val="008F585F"/>
    <w:rsid w:val="008F68B5"/>
    <w:rsid w:val="0090069F"/>
    <w:rsid w:val="0090156C"/>
    <w:rsid w:val="009066B3"/>
    <w:rsid w:val="00906871"/>
    <w:rsid w:val="009101D7"/>
    <w:rsid w:val="00920F90"/>
    <w:rsid w:val="00920FA9"/>
    <w:rsid w:val="009248D9"/>
    <w:rsid w:val="00931AAB"/>
    <w:rsid w:val="009349F3"/>
    <w:rsid w:val="00934C7B"/>
    <w:rsid w:val="00936B1F"/>
    <w:rsid w:val="00937FD4"/>
    <w:rsid w:val="00942C3A"/>
    <w:rsid w:val="009477E4"/>
    <w:rsid w:val="00950CFB"/>
    <w:rsid w:val="00951C6A"/>
    <w:rsid w:val="00951CD5"/>
    <w:rsid w:val="00960053"/>
    <w:rsid w:val="009620C1"/>
    <w:rsid w:val="00962A51"/>
    <w:rsid w:val="00962B73"/>
    <w:rsid w:val="00965A10"/>
    <w:rsid w:val="00966011"/>
    <w:rsid w:val="009671D2"/>
    <w:rsid w:val="009714C6"/>
    <w:rsid w:val="00971F41"/>
    <w:rsid w:val="00973DC2"/>
    <w:rsid w:val="00975AF8"/>
    <w:rsid w:val="00982100"/>
    <w:rsid w:val="00982A4D"/>
    <w:rsid w:val="00983AFC"/>
    <w:rsid w:val="00986D71"/>
    <w:rsid w:val="0098771C"/>
    <w:rsid w:val="009924C5"/>
    <w:rsid w:val="009A2CB5"/>
    <w:rsid w:val="009A313F"/>
    <w:rsid w:val="009A4527"/>
    <w:rsid w:val="009A49B1"/>
    <w:rsid w:val="009A4DF6"/>
    <w:rsid w:val="009A7903"/>
    <w:rsid w:val="009B2006"/>
    <w:rsid w:val="009C1B9D"/>
    <w:rsid w:val="009D6B08"/>
    <w:rsid w:val="009E01F1"/>
    <w:rsid w:val="009E1877"/>
    <w:rsid w:val="009E561E"/>
    <w:rsid w:val="009F3CD7"/>
    <w:rsid w:val="009F5B0E"/>
    <w:rsid w:val="009F5EB3"/>
    <w:rsid w:val="00A00A9D"/>
    <w:rsid w:val="00A02507"/>
    <w:rsid w:val="00A03B8C"/>
    <w:rsid w:val="00A05A9B"/>
    <w:rsid w:val="00A06D16"/>
    <w:rsid w:val="00A105B4"/>
    <w:rsid w:val="00A13FF1"/>
    <w:rsid w:val="00A149AD"/>
    <w:rsid w:val="00A14DE5"/>
    <w:rsid w:val="00A16183"/>
    <w:rsid w:val="00A21BA8"/>
    <w:rsid w:val="00A2389D"/>
    <w:rsid w:val="00A25FE6"/>
    <w:rsid w:val="00A311FB"/>
    <w:rsid w:val="00A349C5"/>
    <w:rsid w:val="00A3560F"/>
    <w:rsid w:val="00A36AA3"/>
    <w:rsid w:val="00A5514E"/>
    <w:rsid w:val="00A551AE"/>
    <w:rsid w:val="00A605F2"/>
    <w:rsid w:val="00A7333B"/>
    <w:rsid w:val="00A747DE"/>
    <w:rsid w:val="00A777CB"/>
    <w:rsid w:val="00A823DF"/>
    <w:rsid w:val="00A857E4"/>
    <w:rsid w:val="00A85D33"/>
    <w:rsid w:val="00A86561"/>
    <w:rsid w:val="00A9056F"/>
    <w:rsid w:val="00A91C24"/>
    <w:rsid w:val="00A91C41"/>
    <w:rsid w:val="00A95976"/>
    <w:rsid w:val="00A95DFE"/>
    <w:rsid w:val="00AA44EC"/>
    <w:rsid w:val="00AA7C4C"/>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56FE"/>
    <w:rsid w:val="00AE70AA"/>
    <w:rsid w:val="00AF0B05"/>
    <w:rsid w:val="00AF0F5C"/>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005"/>
    <w:rsid w:val="00B479E7"/>
    <w:rsid w:val="00B536A2"/>
    <w:rsid w:val="00B57B59"/>
    <w:rsid w:val="00B637B8"/>
    <w:rsid w:val="00B66256"/>
    <w:rsid w:val="00B66CE8"/>
    <w:rsid w:val="00B85CB4"/>
    <w:rsid w:val="00B867C0"/>
    <w:rsid w:val="00B9011E"/>
    <w:rsid w:val="00B90CEA"/>
    <w:rsid w:val="00B943C7"/>
    <w:rsid w:val="00B94F1D"/>
    <w:rsid w:val="00B96432"/>
    <w:rsid w:val="00B97F9E"/>
    <w:rsid w:val="00BA3FCF"/>
    <w:rsid w:val="00BA482B"/>
    <w:rsid w:val="00BA4C07"/>
    <w:rsid w:val="00BA4EBD"/>
    <w:rsid w:val="00BC4CE7"/>
    <w:rsid w:val="00BC6814"/>
    <w:rsid w:val="00BC6D2F"/>
    <w:rsid w:val="00BD0357"/>
    <w:rsid w:val="00BD4B7A"/>
    <w:rsid w:val="00BD6846"/>
    <w:rsid w:val="00BE3148"/>
    <w:rsid w:val="00BE4538"/>
    <w:rsid w:val="00BF0838"/>
    <w:rsid w:val="00BF1D60"/>
    <w:rsid w:val="00BF54D1"/>
    <w:rsid w:val="00BF7A7B"/>
    <w:rsid w:val="00C0421E"/>
    <w:rsid w:val="00C04A12"/>
    <w:rsid w:val="00C05937"/>
    <w:rsid w:val="00C077C4"/>
    <w:rsid w:val="00C07932"/>
    <w:rsid w:val="00C12B8D"/>
    <w:rsid w:val="00C14D20"/>
    <w:rsid w:val="00C15FFC"/>
    <w:rsid w:val="00C1723B"/>
    <w:rsid w:val="00C20FB6"/>
    <w:rsid w:val="00C21DC3"/>
    <w:rsid w:val="00C223CC"/>
    <w:rsid w:val="00C2311C"/>
    <w:rsid w:val="00C2712D"/>
    <w:rsid w:val="00C27311"/>
    <w:rsid w:val="00C300D2"/>
    <w:rsid w:val="00C3068A"/>
    <w:rsid w:val="00C30D57"/>
    <w:rsid w:val="00C335F2"/>
    <w:rsid w:val="00C3465E"/>
    <w:rsid w:val="00C35483"/>
    <w:rsid w:val="00C37505"/>
    <w:rsid w:val="00C4020E"/>
    <w:rsid w:val="00C40831"/>
    <w:rsid w:val="00C40916"/>
    <w:rsid w:val="00C41072"/>
    <w:rsid w:val="00C43830"/>
    <w:rsid w:val="00C45E64"/>
    <w:rsid w:val="00C545CE"/>
    <w:rsid w:val="00C61C42"/>
    <w:rsid w:val="00C622F9"/>
    <w:rsid w:val="00C63B15"/>
    <w:rsid w:val="00C64545"/>
    <w:rsid w:val="00C671F6"/>
    <w:rsid w:val="00C7107C"/>
    <w:rsid w:val="00C71C88"/>
    <w:rsid w:val="00C75B7D"/>
    <w:rsid w:val="00C807ED"/>
    <w:rsid w:val="00C83D82"/>
    <w:rsid w:val="00C84313"/>
    <w:rsid w:val="00C85550"/>
    <w:rsid w:val="00C8565C"/>
    <w:rsid w:val="00C85857"/>
    <w:rsid w:val="00C85E5A"/>
    <w:rsid w:val="00C90D62"/>
    <w:rsid w:val="00C933A7"/>
    <w:rsid w:val="00C951ED"/>
    <w:rsid w:val="00C95C37"/>
    <w:rsid w:val="00C975AD"/>
    <w:rsid w:val="00CA05E6"/>
    <w:rsid w:val="00CA060F"/>
    <w:rsid w:val="00CA0F46"/>
    <w:rsid w:val="00CA47C7"/>
    <w:rsid w:val="00CA754D"/>
    <w:rsid w:val="00CA7F7F"/>
    <w:rsid w:val="00CB3336"/>
    <w:rsid w:val="00CB51A7"/>
    <w:rsid w:val="00CB7508"/>
    <w:rsid w:val="00CC17B9"/>
    <w:rsid w:val="00CC2F53"/>
    <w:rsid w:val="00CC3C23"/>
    <w:rsid w:val="00CC67A2"/>
    <w:rsid w:val="00CE081F"/>
    <w:rsid w:val="00CE4A03"/>
    <w:rsid w:val="00CF18DD"/>
    <w:rsid w:val="00CF2912"/>
    <w:rsid w:val="00CF3116"/>
    <w:rsid w:val="00CF464A"/>
    <w:rsid w:val="00D018DF"/>
    <w:rsid w:val="00D02B80"/>
    <w:rsid w:val="00D036EC"/>
    <w:rsid w:val="00D0744F"/>
    <w:rsid w:val="00D144F9"/>
    <w:rsid w:val="00D21397"/>
    <w:rsid w:val="00D23067"/>
    <w:rsid w:val="00D2531B"/>
    <w:rsid w:val="00D26890"/>
    <w:rsid w:val="00D31CCB"/>
    <w:rsid w:val="00D341EC"/>
    <w:rsid w:val="00D344FC"/>
    <w:rsid w:val="00D3609D"/>
    <w:rsid w:val="00D43AF3"/>
    <w:rsid w:val="00D6038E"/>
    <w:rsid w:val="00D6273A"/>
    <w:rsid w:val="00D636BC"/>
    <w:rsid w:val="00D63E96"/>
    <w:rsid w:val="00D7146F"/>
    <w:rsid w:val="00D77CF8"/>
    <w:rsid w:val="00D87AD9"/>
    <w:rsid w:val="00D912EB"/>
    <w:rsid w:val="00D95D99"/>
    <w:rsid w:val="00D97FA6"/>
    <w:rsid w:val="00DA05CB"/>
    <w:rsid w:val="00DA13B3"/>
    <w:rsid w:val="00DA3B70"/>
    <w:rsid w:val="00DA47C7"/>
    <w:rsid w:val="00DA4878"/>
    <w:rsid w:val="00DB55B8"/>
    <w:rsid w:val="00DD2B2C"/>
    <w:rsid w:val="00DD2C0F"/>
    <w:rsid w:val="00DD5F64"/>
    <w:rsid w:val="00DE3C50"/>
    <w:rsid w:val="00DE52E7"/>
    <w:rsid w:val="00DE6BDE"/>
    <w:rsid w:val="00DE738A"/>
    <w:rsid w:val="00DF23CE"/>
    <w:rsid w:val="00DF6B09"/>
    <w:rsid w:val="00E0294A"/>
    <w:rsid w:val="00E23354"/>
    <w:rsid w:val="00E24B0B"/>
    <w:rsid w:val="00E25555"/>
    <w:rsid w:val="00E34E8C"/>
    <w:rsid w:val="00E40FF6"/>
    <w:rsid w:val="00E417F1"/>
    <w:rsid w:val="00E42F83"/>
    <w:rsid w:val="00E44862"/>
    <w:rsid w:val="00E4500F"/>
    <w:rsid w:val="00E45DD2"/>
    <w:rsid w:val="00E470D3"/>
    <w:rsid w:val="00E50C04"/>
    <w:rsid w:val="00E51B57"/>
    <w:rsid w:val="00E54F25"/>
    <w:rsid w:val="00E55B88"/>
    <w:rsid w:val="00E56920"/>
    <w:rsid w:val="00E56E5A"/>
    <w:rsid w:val="00E66FA8"/>
    <w:rsid w:val="00E71208"/>
    <w:rsid w:val="00E816F5"/>
    <w:rsid w:val="00E830BE"/>
    <w:rsid w:val="00E83FD8"/>
    <w:rsid w:val="00E87A4E"/>
    <w:rsid w:val="00EA1224"/>
    <w:rsid w:val="00EA1C8B"/>
    <w:rsid w:val="00EA1F56"/>
    <w:rsid w:val="00EA3501"/>
    <w:rsid w:val="00EA731C"/>
    <w:rsid w:val="00EB7943"/>
    <w:rsid w:val="00EC0A4A"/>
    <w:rsid w:val="00EC4CE6"/>
    <w:rsid w:val="00EC59A9"/>
    <w:rsid w:val="00EC6AEA"/>
    <w:rsid w:val="00ED0FBA"/>
    <w:rsid w:val="00ED1184"/>
    <w:rsid w:val="00ED1534"/>
    <w:rsid w:val="00ED4A56"/>
    <w:rsid w:val="00ED76EF"/>
    <w:rsid w:val="00EE138F"/>
    <w:rsid w:val="00EE1BA6"/>
    <w:rsid w:val="00EE63BB"/>
    <w:rsid w:val="00F0659A"/>
    <w:rsid w:val="00F069EE"/>
    <w:rsid w:val="00F07767"/>
    <w:rsid w:val="00F13B7D"/>
    <w:rsid w:val="00F14117"/>
    <w:rsid w:val="00F14627"/>
    <w:rsid w:val="00F17D00"/>
    <w:rsid w:val="00F23A12"/>
    <w:rsid w:val="00F27093"/>
    <w:rsid w:val="00F2781C"/>
    <w:rsid w:val="00F318EF"/>
    <w:rsid w:val="00F35989"/>
    <w:rsid w:val="00F36031"/>
    <w:rsid w:val="00F36723"/>
    <w:rsid w:val="00F3767E"/>
    <w:rsid w:val="00F4395C"/>
    <w:rsid w:val="00F44853"/>
    <w:rsid w:val="00F50817"/>
    <w:rsid w:val="00F5739D"/>
    <w:rsid w:val="00F6062C"/>
    <w:rsid w:val="00F639BC"/>
    <w:rsid w:val="00F65800"/>
    <w:rsid w:val="00F668D4"/>
    <w:rsid w:val="00F66D2B"/>
    <w:rsid w:val="00F70591"/>
    <w:rsid w:val="00F8471D"/>
    <w:rsid w:val="00F852CA"/>
    <w:rsid w:val="00F864DE"/>
    <w:rsid w:val="00F86FB1"/>
    <w:rsid w:val="00F919E8"/>
    <w:rsid w:val="00F929D3"/>
    <w:rsid w:val="00F92A27"/>
    <w:rsid w:val="00F9761D"/>
    <w:rsid w:val="00FA23F6"/>
    <w:rsid w:val="00FA41E2"/>
    <w:rsid w:val="00FA4797"/>
    <w:rsid w:val="00FB159C"/>
    <w:rsid w:val="00FC2E0C"/>
    <w:rsid w:val="00FC49D8"/>
    <w:rsid w:val="00FC7998"/>
    <w:rsid w:val="00FC7DA6"/>
    <w:rsid w:val="00FD39B4"/>
    <w:rsid w:val="00FD3DA4"/>
    <w:rsid w:val="00FD5D1C"/>
    <w:rsid w:val="00FD5DDE"/>
    <w:rsid w:val="00FE2365"/>
    <w:rsid w:val="00FE3950"/>
    <w:rsid w:val="00FE3BF6"/>
    <w:rsid w:val="00FE3C57"/>
    <w:rsid w:val="00FF1DB4"/>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3D67"/>
    <w:pPr>
      <w:spacing w:after="120" w:line="259" w:lineRule="auto"/>
    </w:pPr>
    <w:rPr>
      <w:rFonts w:asciiTheme="minorHAnsi" w:hAnsiTheme="minorHAnsi"/>
      <w:sz w:val="22"/>
      <w:szCs w:val="24"/>
      <w:lang w:val="en-IE" w:eastAsia="fr-FR"/>
    </w:rPr>
  </w:style>
  <w:style w:type="paragraph" w:styleId="Ttulo1">
    <w:name w:val="heading 1"/>
    <w:basedOn w:val="Normal"/>
    <w:next w:val="Normal"/>
    <w:qFormat/>
    <w:rsid w:val="000B1E8D"/>
    <w:pPr>
      <w:keepNext/>
      <w:keepLines/>
      <w:numPr>
        <w:numId w:val="8"/>
      </w:numPr>
      <w:spacing w:before="480" w:after="240"/>
      <w:ind w:left="431" w:hanging="431"/>
      <w:outlineLvl w:val="0"/>
    </w:pPr>
    <w:rPr>
      <w:rFonts w:cs="Arial"/>
      <w:b/>
      <w:bCs/>
      <w:color w:val="00B0F0"/>
      <w:sz w:val="28"/>
      <w:szCs w:val="26"/>
      <w:lang w:val="en-GB" w:eastAsia="en-US"/>
    </w:rPr>
  </w:style>
  <w:style w:type="paragraph" w:styleId="Ttulo2">
    <w:name w:val="heading 2"/>
    <w:basedOn w:val="Normal"/>
    <w:next w:val="Normal"/>
    <w:qFormat/>
    <w:rsid w:val="00B25B4C"/>
    <w:pPr>
      <w:keepNext/>
      <w:numPr>
        <w:ilvl w:val="1"/>
        <w:numId w:val="8"/>
      </w:numPr>
      <w:spacing w:before="200" w:after="60"/>
      <w:ind w:left="578" w:hanging="578"/>
      <w:outlineLvl w:val="1"/>
    </w:pPr>
    <w:rPr>
      <w:rFonts w:cs="Arial"/>
      <w:bCs/>
      <w:iCs/>
      <w:szCs w:val="20"/>
      <w:lang w:val="en-GB" w:eastAsia="en-US"/>
    </w:rPr>
  </w:style>
  <w:style w:type="paragraph" w:styleId="Ttulo3">
    <w:name w:val="heading 3"/>
    <w:basedOn w:val="Normal"/>
    <w:next w:val="Normal"/>
    <w:qFormat/>
    <w:rsid w:val="00DF23CE"/>
    <w:pPr>
      <w:keepNext/>
      <w:numPr>
        <w:ilvl w:val="2"/>
        <w:numId w:val="8"/>
      </w:numPr>
      <w:spacing w:before="240" w:after="60"/>
      <w:outlineLvl w:val="2"/>
    </w:pPr>
    <w:rPr>
      <w:rFonts w:ascii="Arial" w:hAnsi="Arial" w:cs="Arial"/>
      <w:b/>
      <w:bCs/>
      <w:sz w:val="26"/>
      <w:szCs w:val="26"/>
    </w:rPr>
  </w:style>
  <w:style w:type="paragraph" w:styleId="Ttulo4">
    <w:name w:val="heading 4"/>
    <w:basedOn w:val="Normal"/>
    <w:next w:val="Normal"/>
    <w:qFormat/>
    <w:rsid w:val="00DF23CE"/>
    <w:pPr>
      <w:keepNext/>
      <w:numPr>
        <w:ilvl w:val="3"/>
        <w:numId w:val="8"/>
      </w:numPr>
      <w:spacing w:before="240" w:after="60"/>
      <w:outlineLvl w:val="3"/>
    </w:pPr>
    <w:rPr>
      <w:b/>
      <w:bCs/>
      <w:sz w:val="28"/>
      <w:szCs w:val="28"/>
    </w:rPr>
  </w:style>
  <w:style w:type="paragraph" w:styleId="Ttulo5">
    <w:name w:val="heading 5"/>
    <w:basedOn w:val="Normal"/>
    <w:next w:val="Normal"/>
    <w:qFormat/>
    <w:rsid w:val="00DF23CE"/>
    <w:pPr>
      <w:numPr>
        <w:ilvl w:val="4"/>
        <w:numId w:val="8"/>
      </w:numPr>
      <w:spacing w:before="240" w:after="60"/>
      <w:outlineLvl w:val="4"/>
    </w:pPr>
    <w:rPr>
      <w:b/>
      <w:bCs/>
      <w:i/>
      <w:iCs/>
      <w:sz w:val="26"/>
      <w:szCs w:val="26"/>
    </w:rPr>
  </w:style>
  <w:style w:type="paragraph" w:styleId="Ttulo6">
    <w:name w:val="heading 6"/>
    <w:basedOn w:val="Normal"/>
    <w:next w:val="Normal"/>
    <w:qFormat/>
    <w:rsid w:val="00DF23CE"/>
    <w:pPr>
      <w:numPr>
        <w:ilvl w:val="5"/>
        <w:numId w:val="8"/>
      </w:numPr>
      <w:spacing w:before="240" w:after="60"/>
      <w:outlineLvl w:val="5"/>
    </w:pPr>
    <w:rPr>
      <w:b/>
      <w:bCs/>
      <w:szCs w:val="22"/>
    </w:rPr>
  </w:style>
  <w:style w:type="paragraph" w:styleId="Ttulo7">
    <w:name w:val="heading 7"/>
    <w:basedOn w:val="Normal"/>
    <w:next w:val="Normal"/>
    <w:qFormat/>
    <w:rsid w:val="00DF23CE"/>
    <w:pPr>
      <w:numPr>
        <w:ilvl w:val="6"/>
        <w:numId w:val="8"/>
      </w:numPr>
      <w:spacing w:before="240" w:after="60"/>
      <w:outlineLvl w:val="6"/>
    </w:pPr>
  </w:style>
  <w:style w:type="paragraph" w:styleId="Ttulo8">
    <w:name w:val="heading 8"/>
    <w:basedOn w:val="Normal"/>
    <w:next w:val="Normal"/>
    <w:qFormat/>
    <w:rsid w:val="00DF23CE"/>
    <w:pPr>
      <w:numPr>
        <w:ilvl w:val="7"/>
        <w:numId w:val="8"/>
      </w:numPr>
      <w:spacing w:before="240" w:after="60"/>
      <w:outlineLvl w:val="7"/>
    </w:pPr>
    <w:rPr>
      <w:i/>
      <w:iCs/>
    </w:rPr>
  </w:style>
  <w:style w:type="paragraph" w:styleId="Ttulo9">
    <w:name w:val="heading 9"/>
    <w:basedOn w:val="Normal"/>
    <w:next w:val="Normal"/>
    <w:qFormat/>
    <w:rsid w:val="00DF23CE"/>
    <w:pPr>
      <w:numPr>
        <w:ilvl w:val="8"/>
        <w:numId w:val="8"/>
      </w:num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Fuentedeprrafopredeter"/>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Encabezado">
    <w:name w:val="header"/>
    <w:basedOn w:val="Normal"/>
    <w:link w:val="EncabezadoCar"/>
    <w:uiPriority w:val="99"/>
    <w:rsid w:val="002F7B74"/>
    <w:pPr>
      <w:tabs>
        <w:tab w:val="center" w:pos="4536"/>
        <w:tab w:val="right" w:pos="9072"/>
      </w:tabs>
    </w:pPr>
  </w:style>
  <w:style w:type="paragraph" w:styleId="Piedepgina">
    <w:name w:val="footer"/>
    <w:basedOn w:val="Normal"/>
    <w:link w:val="PiedepginaCar"/>
    <w:uiPriority w:val="99"/>
    <w:rsid w:val="002F7B74"/>
    <w:pPr>
      <w:tabs>
        <w:tab w:val="center" w:pos="4536"/>
        <w:tab w:val="right" w:pos="9072"/>
      </w:tabs>
    </w:pPr>
  </w:style>
  <w:style w:type="paragraph" w:styleId="Textoindependiente">
    <w:name w:val="Body Text"/>
    <w:basedOn w:val="Normal"/>
    <w:link w:val="TextoindependienteCar"/>
    <w:rsid w:val="002F7B74"/>
    <w:rPr>
      <w:rFonts w:ascii="Arial" w:hAnsi="Arial" w:cs="Arial"/>
      <w:i/>
      <w:iCs/>
      <w:lang w:val="en-GB"/>
    </w:rPr>
  </w:style>
  <w:style w:type="paragraph" w:styleId="HTMLconformatoprevio">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Nmerodepgina">
    <w:name w:val="page number"/>
    <w:basedOn w:val="Fuentedeprrafopredeter"/>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Textonotapie">
    <w:name w:val="footnote text"/>
    <w:basedOn w:val="Normal"/>
    <w:semiHidden/>
    <w:rsid w:val="007F4017"/>
    <w:rPr>
      <w:sz w:val="18"/>
      <w:szCs w:val="20"/>
    </w:rPr>
  </w:style>
  <w:style w:type="character" w:customStyle="1" w:styleId="adresse">
    <w:name w:val="adresse"/>
    <w:basedOn w:val="Fuentedeprrafopredeter"/>
    <w:rsid w:val="002F7B74"/>
  </w:style>
  <w:style w:type="character" w:customStyle="1" w:styleId="uportal-label">
    <w:name w:val="uportal-label"/>
    <w:basedOn w:val="Fuentedeprrafopredeter"/>
    <w:rsid w:val="002F7B74"/>
  </w:style>
  <w:style w:type="character" w:styleId="Textoennegrita">
    <w:name w:val="Strong"/>
    <w:basedOn w:val="Fuentedeprrafopredeter"/>
    <w:qFormat/>
    <w:rsid w:val="002F7B74"/>
    <w:rPr>
      <w:b/>
      <w:bCs/>
    </w:rPr>
  </w:style>
  <w:style w:type="paragraph" w:customStyle="1" w:styleId="parnum1">
    <w:name w:val="par_num1"/>
    <w:basedOn w:val="Normal"/>
    <w:rsid w:val="002F7B74"/>
    <w:pPr>
      <w:numPr>
        <w:numId w:val="2"/>
      </w:numPr>
    </w:pPr>
  </w:style>
  <w:style w:type="character" w:styleId="Refdecomentario">
    <w:name w:val="annotation reference"/>
    <w:basedOn w:val="Fuentedeprrafopredeter"/>
    <w:semiHidden/>
    <w:rsid w:val="002F7B74"/>
    <w:rPr>
      <w:sz w:val="16"/>
      <w:szCs w:val="16"/>
    </w:rPr>
  </w:style>
  <w:style w:type="paragraph" w:styleId="Textocomentario">
    <w:name w:val="annotation text"/>
    <w:basedOn w:val="Normal"/>
    <w:link w:val="TextocomentarioCar"/>
    <w:semiHidden/>
    <w:rsid w:val="002F7B74"/>
    <w:rPr>
      <w:szCs w:val="20"/>
    </w:rPr>
  </w:style>
  <w:style w:type="paragraph" w:customStyle="1" w:styleId="Objetducommentaire1">
    <w:name w:val="Objet du commentaire1"/>
    <w:basedOn w:val="Textocomentario"/>
    <w:next w:val="Textocomentario"/>
    <w:semiHidden/>
    <w:rsid w:val="002F7B74"/>
    <w:rPr>
      <w:b/>
      <w:bCs/>
    </w:rPr>
  </w:style>
  <w:style w:type="character" w:styleId="Hipervnculo">
    <w:name w:val="Hyperlink"/>
    <w:basedOn w:val="Fuentedeprrafopredeter"/>
    <w:rsid w:val="002F7B74"/>
    <w:rPr>
      <w:color w:val="0000FF"/>
      <w:u w:val="single"/>
    </w:rPr>
  </w:style>
  <w:style w:type="paragraph" w:styleId="Textodeglobo">
    <w:name w:val="Balloon Text"/>
    <w:basedOn w:val="Normal"/>
    <w:link w:val="TextodegloboCar"/>
    <w:uiPriority w:val="99"/>
    <w:semiHidden/>
    <w:unhideWhenUsed/>
    <w:rsid w:val="00735F81"/>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735F81"/>
    <w:rPr>
      <w:rFonts w:ascii="Lucida Grande" w:hAnsi="Lucida Grande"/>
      <w:sz w:val="18"/>
      <w:szCs w:val="18"/>
      <w:lang w:val="fr-FR" w:eastAsia="fr-FR"/>
    </w:rPr>
  </w:style>
  <w:style w:type="character" w:styleId="Hipervnculovisitado">
    <w:name w:val="FollowedHyperlink"/>
    <w:basedOn w:val="Fuentedeprrafopredeter"/>
    <w:uiPriority w:val="99"/>
    <w:semiHidden/>
    <w:unhideWhenUsed/>
    <w:rsid w:val="00735F81"/>
    <w:rPr>
      <w:color w:val="800080"/>
      <w:u w:val="single"/>
    </w:rPr>
  </w:style>
  <w:style w:type="paragraph" w:styleId="Asuntodelcomentario">
    <w:name w:val="annotation subject"/>
    <w:basedOn w:val="Textocomentario"/>
    <w:next w:val="Textocomentario"/>
    <w:link w:val="AsuntodelcomentarioCar"/>
    <w:uiPriority w:val="99"/>
    <w:semiHidden/>
    <w:unhideWhenUsed/>
    <w:rsid w:val="00EF600B"/>
    <w:rPr>
      <w:b/>
      <w:bCs/>
    </w:rPr>
  </w:style>
  <w:style w:type="character" w:customStyle="1" w:styleId="TextocomentarioCar">
    <w:name w:val="Texto comentario Car"/>
    <w:basedOn w:val="Fuentedeprrafopredeter"/>
    <w:link w:val="Textocomentario"/>
    <w:semiHidden/>
    <w:rsid w:val="00EF600B"/>
    <w:rPr>
      <w:lang w:val="fr-FR" w:eastAsia="fr-FR"/>
    </w:rPr>
  </w:style>
  <w:style w:type="character" w:customStyle="1" w:styleId="AsuntodelcomentarioCar">
    <w:name w:val="Asunto del comentario Car"/>
    <w:basedOn w:val="TextocomentarioCar"/>
    <w:link w:val="Asuntodelcomentario"/>
    <w:uiPriority w:val="99"/>
    <w:semiHidden/>
    <w:rsid w:val="00EF600B"/>
    <w:rPr>
      <w:b/>
      <w:bCs/>
      <w:lang w:val="fr-FR" w:eastAsia="fr-FR"/>
    </w:rPr>
  </w:style>
  <w:style w:type="paragraph" w:customStyle="1" w:styleId="Titlegeneral">
    <w:name w:val="Title_general"/>
    <w:basedOn w:val="Ttulo1"/>
    <w:rsid w:val="004E39EB"/>
    <w:pPr>
      <w:numPr>
        <w:numId w:val="0"/>
      </w:numPr>
      <w:jc w:val="center"/>
    </w:pPr>
    <w:rPr>
      <w:rFonts w:cs="Times New Roman"/>
      <w:color w:val="auto"/>
      <w:szCs w:val="28"/>
    </w:rPr>
  </w:style>
  <w:style w:type="character" w:styleId="Refdenotaalpie">
    <w:name w:val="footnote reference"/>
    <w:basedOn w:val="Fuentedeprrafopredeter"/>
    <w:semiHidden/>
    <w:rsid w:val="006828C7"/>
    <w:rPr>
      <w:vertAlign w:val="superscript"/>
    </w:rPr>
  </w:style>
  <w:style w:type="paragraph" w:styleId="Subttulo">
    <w:name w:val="Subtitle"/>
    <w:basedOn w:val="Normal"/>
    <w:next w:val="Normal"/>
    <w:link w:val="SubttuloCa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rsid w:val="00AB7F4C"/>
    <w:rPr>
      <w:rFonts w:asciiTheme="majorHAnsi" w:eastAsiaTheme="majorEastAsia" w:hAnsiTheme="majorHAnsi" w:cstheme="majorBidi"/>
      <w:i/>
      <w:iCs/>
      <w:color w:val="4F81BD" w:themeColor="accent1"/>
      <w:spacing w:val="15"/>
      <w:sz w:val="24"/>
      <w:szCs w:val="24"/>
      <w:lang w:val="fr-FR" w:eastAsia="fr-FR"/>
    </w:rPr>
  </w:style>
  <w:style w:type="paragraph" w:styleId="Sinespaciado">
    <w:name w:val="No Spacing"/>
    <w:link w:val="SinespaciadoCar"/>
    <w:uiPriority w:val="1"/>
    <w:qFormat/>
    <w:rsid w:val="00AB7F4C"/>
    <w:rPr>
      <w:rFonts w:ascii="Verdana" w:hAnsi="Verdana"/>
      <w:szCs w:val="24"/>
      <w:lang w:val="fr-FR" w:eastAsia="fr-FR"/>
    </w:rPr>
  </w:style>
  <w:style w:type="table" w:styleId="Tablaconcuadrcula">
    <w:name w:val="Table Grid"/>
    <w:basedOn w:val="Tablanormal"/>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espaciadoCar">
    <w:name w:val="Sin espaciado Car"/>
    <w:basedOn w:val="Fuentedeprrafopredeter"/>
    <w:link w:val="Sinespaciado"/>
    <w:uiPriority w:val="1"/>
    <w:rsid w:val="00583A11"/>
    <w:rPr>
      <w:rFonts w:ascii="Verdana" w:hAnsi="Verdana"/>
      <w:szCs w:val="24"/>
      <w:lang w:val="fr-FR" w:eastAsia="fr-FR"/>
    </w:rPr>
  </w:style>
  <w:style w:type="character" w:customStyle="1" w:styleId="EncabezadoCar">
    <w:name w:val="Encabezado Car"/>
    <w:basedOn w:val="Fuentedeprrafopredeter"/>
    <w:link w:val="Encabezado"/>
    <w:uiPriority w:val="99"/>
    <w:rsid w:val="00583A11"/>
    <w:rPr>
      <w:rFonts w:ascii="Verdana" w:hAnsi="Verdana"/>
      <w:szCs w:val="24"/>
      <w:lang w:val="fr-FR" w:eastAsia="fr-FR"/>
    </w:rPr>
  </w:style>
  <w:style w:type="character" w:customStyle="1" w:styleId="PiedepginaCar">
    <w:name w:val="Pie de página Car"/>
    <w:basedOn w:val="Fuentedeprrafopredeter"/>
    <w:link w:val="Piedepgina"/>
    <w:uiPriority w:val="99"/>
    <w:rsid w:val="00583A11"/>
    <w:rPr>
      <w:rFonts w:ascii="Verdana" w:hAnsi="Verdana"/>
      <w:szCs w:val="24"/>
      <w:lang w:val="fr-FR" w:eastAsia="fr-FR"/>
    </w:rPr>
  </w:style>
  <w:style w:type="character" w:customStyle="1" w:styleId="TextoindependienteCar">
    <w:name w:val="Texto independiente Car"/>
    <w:basedOn w:val="Fuentedeprrafopredeter"/>
    <w:link w:val="Textoindependiente"/>
    <w:rsid w:val="004E39EB"/>
    <w:rPr>
      <w:rFonts w:ascii="Arial" w:hAnsi="Arial" w:cs="Arial"/>
      <w:i/>
      <w:iCs/>
      <w:szCs w:val="24"/>
      <w:lang w:eastAsia="fr-FR"/>
    </w:rPr>
  </w:style>
  <w:style w:type="paragraph" w:styleId="Prrafodelista">
    <w:name w:val="List Paragraph"/>
    <w:basedOn w:val="Normal"/>
    <w:uiPriority w:val="34"/>
    <w:qFormat/>
    <w:rsid w:val="00FA41E2"/>
    <w:pPr>
      <w:ind w:left="720"/>
      <w:contextualSpacing/>
    </w:pPr>
  </w:style>
  <w:style w:type="paragraph" w:styleId="Textodebloque">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Fuentedeprrafopredeter"/>
    <w:rsid w:val="006B6B3D"/>
    <w:rPr>
      <w:color w:val="605E5C"/>
      <w:shd w:val="clear" w:color="auto" w:fill="E1DFDD"/>
    </w:rPr>
  </w:style>
  <w:style w:type="paragraph" w:styleId="Revisin">
    <w:name w:val="Revision"/>
    <w:hidden/>
    <w:uiPriority w:val="99"/>
    <w:semiHidden/>
    <w:rsid w:val="000B1E8D"/>
    <w:rPr>
      <w:rFonts w:ascii="Verdana" w:hAnsi="Verdana"/>
      <w:szCs w:val="24"/>
      <w:lang w:val="fr-FR" w:eastAsia="fr-FR"/>
    </w:rPr>
  </w:style>
  <w:style w:type="character" w:customStyle="1" w:styleId="UnresolvedMention2">
    <w:name w:val="Unresolved Mention2"/>
    <w:basedOn w:val="Fuentedeprrafopredeter"/>
    <w:uiPriority w:val="99"/>
    <w:semiHidden/>
    <w:unhideWhenUsed/>
    <w:rsid w:val="00705DB5"/>
    <w:rPr>
      <w:color w:val="605E5C"/>
      <w:shd w:val="clear" w:color="auto" w:fill="E1DFDD"/>
    </w:rPr>
  </w:style>
  <w:style w:type="character" w:customStyle="1" w:styleId="Mencinsinresolver1">
    <w:name w:val="Mención sin resolver1"/>
    <w:basedOn w:val="Fuentedeprrafopredeter"/>
    <w:uiPriority w:val="99"/>
    <w:semiHidden/>
    <w:unhideWhenUsed/>
    <w:rsid w:val="0083094D"/>
    <w:rPr>
      <w:color w:val="605E5C"/>
      <w:shd w:val="clear" w:color="auto" w:fill="E1DFDD"/>
    </w:rPr>
  </w:style>
  <w:style w:type="paragraph" w:customStyle="1" w:styleId="StyleTitlegeneralAvant18pt">
    <w:name w:val="Style Title_general + Avant : 18 pt"/>
    <w:basedOn w:val="Titlegeneral"/>
    <w:rsid w:val="0012469E"/>
    <w:pPr>
      <w:spacing w:before="360" w:after="120" w:line="240" w:lineRule="auto"/>
    </w:pPr>
    <w:rPr>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ellowships@euromarinenetwork.e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oceandecad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euromarinenetwork.eu/members-directory/?page=1"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cretariat@euromarinenetwork.eu"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2" ma:contentTypeDescription="Create a new document." ma:contentTypeScope="" ma:versionID="1496e30a84e071ddb6ac12efca50b6cb">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6bb74a73ca9a2ff6e471146afb5819b2"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DD91AAF-319E-49B2-8BA0-3B2723943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D4C972-FCA6-4570-98C3-D46C6E358202}">
  <ds:schemaRefs>
    <ds:schemaRef ds:uri="http://schemas.microsoft.com/sharepoint/v3/contenttype/forms"/>
  </ds:schemaRefs>
</ds:datastoreItem>
</file>

<file path=customXml/itemProps3.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4.xml><?xml version="1.0" encoding="utf-8"?>
<ds:datastoreItem xmlns:ds="http://schemas.openxmlformats.org/officeDocument/2006/customXml" ds:itemID="{C06F5C79-539D-4D99-ADE6-3786E1B0B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958</Words>
  <Characters>5465</Characters>
  <Application>Microsoft Office Word</Application>
  <DocSecurity>0</DocSecurity>
  <Lines>45</Lines>
  <Paragraphs>12</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EuroMarine proposal template</vt:lpstr>
      <vt:lpstr>EuroMarine proposal template</vt:lpstr>
      <vt:lpstr>EuroMarine proposal template</vt:lpstr>
    </vt:vector>
  </TitlesOfParts>
  <Manager/>
  <Company/>
  <LinksUpToDate>false</LinksUpToDate>
  <CharactersWithSpaces>6411</CharactersWithSpaces>
  <SharedDoc>false</SharedDoc>
  <HyperlinkBase/>
  <HLinks>
    <vt:vector size="12" baseType="variant">
      <vt:variant>
        <vt:i4>589907</vt:i4>
      </vt:variant>
      <vt:variant>
        <vt:i4>3</vt:i4>
      </vt:variant>
      <vt:variant>
        <vt:i4>0</vt:i4>
      </vt:variant>
      <vt:variant>
        <vt:i4>5</vt:i4>
      </vt:variant>
      <vt:variant>
        <vt:lpwstr>http://www.eur-oceans.eu/?q=strategy2011</vt:lpwstr>
      </vt:variant>
      <vt:variant>
        <vt:lpwstr/>
      </vt:variant>
      <vt:variant>
        <vt:i4>1966200</vt:i4>
      </vt:variant>
      <vt:variant>
        <vt:i4>0</vt:i4>
      </vt:variant>
      <vt:variant>
        <vt:i4>0</vt:i4>
      </vt:variant>
      <vt:variant>
        <vt:i4>5</vt:i4>
      </vt:variant>
      <vt:variant>
        <vt:lpwstr>mailto:po@eur-ocean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Galobart</cp:lastModifiedBy>
  <cp:revision>6</cp:revision>
  <cp:lastPrinted>2009-06-15T13:28:00Z</cp:lastPrinted>
  <dcterms:created xsi:type="dcterms:W3CDTF">2022-09-15T07:56:00Z</dcterms:created>
  <dcterms:modified xsi:type="dcterms:W3CDTF">2022-09-17T06: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y fmtid="{D5CDD505-2E9C-101B-9397-08002B2CF9AE}" pid="3" name="MediaServiceImageTags">
    <vt:lpwstr/>
  </property>
</Properties>
</file>